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92C58" w14:textId="77777777" w:rsidR="00E449B1" w:rsidRDefault="00E449B1" w:rsidP="001A2F53">
      <w:pPr>
        <w:pStyle w:val="BodyPRO"/>
      </w:pPr>
      <w:bookmarkStart w:id="0" w:name="_Hlk531700301"/>
      <w:bookmarkStart w:id="1" w:name="_Hlk506979537"/>
      <w:bookmarkEnd w:id="0"/>
    </w:p>
    <w:p w14:paraId="32A92C59" w14:textId="77777777" w:rsidR="0087151E" w:rsidRDefault="0087151E" w:rsidP="001A2F53">
      <w:pPr>
        <w:pStyle w:val="BodyPRO"/>
        <w:sectPr w:rsidR="0087151E" w:rsidSect="00E9204D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893" w:right="893" w:bottom="893" w:left="893" w:header="432" w:footer="432" w:gutter="0"/>
          <w:cols w:space="720"/>
          <w:docGrid w:linePitch="360"/>
        </w:sectPr>
      </w:pPr>
    </w:p>
    <w:p w14:paraId="32A92C5A" w14:textId="77777777" w:rsidR="00683D44" w:rsidRDefault="00683D44" w:rsidP="001A2F53">
      <w:pPr>
        <w:pStyle w:val="BodyPRO"/>
      </w:pPr>
    </w:p>
    <w:p w14:paraId="32A92C5B" w14:textId="77777777" w:rsidR="00E449B1" w:rsidRDefault="00E449B1" w:rsidP="001A2F53">
      <w:pPr>
        <w:pStyle w:val="BodyPRO"/>
      </w:pPr>
    </w:p>
    <w:p w14:paraId="32A92C5C" w14:textId="3701A772" w:rsidR="00683D44" w:rsidRDefault="00683D44" w:rsidP="001A2F53">
      <w:pPr>
        <w:pStyle w:val="BodyPRO"/>
      </w:pPr>
    </w:p>
    <w:p w14:paraId="32A92C5D" w14:textId="4BD2C3E1" w:rsidR="00E449B1" w:rsidRDefault="00E449B1" w:rsidP="001A2F53">
      <w:pPr>
        <w:pStyle w:val="BodyPRO"/>
      </w:pPr>
    </w:p>
    <w:p w14:paraId="32A92C5E" w14:textId="28446B7F" w:rsidR="00E449B1" w:rsidRDefault="00E449B1" w:rsidP="001A2F53">
      <w:pPr>
        <w:pStyle w:val="BodyPRO"/>
      </w:pPr>
    </w:p>
    <w:p w14:paraId="32A92C68" w14:textId="55819ED3" w:rsidR="00CC2769" w:rsidRDefault="00E449B1" w:rsidP="00466674">
      <w:pPr>
        <w:pStyle w:val="BodyPR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1" locked="1" layoutInCell="1" allowOverlap="1" wp14:anchorId="32A93007" wp14:editId="32A93008">
                <wp:simplePos x="0" y="0"/>
                <wp:positionH relativeFrom="page">
                  <wp:align>right</wp:align>
                </wp:positionH>
                <wp:positionV relativeFrom="page">
                  <wp:posOffset>1344930</wp:posOffset>
                </wp:positionV>
                <wp:extent cx="7207885" cy="3657600"/>
                <wp:effectExtent l="0" t="0" r="0" b="0"/>
                <wp:wrapTopAndBottom/>
                <wp:docPr id="69" name="Group 6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08314" cy="3657600"/>
                          <a:chOff x="0" y="0"/>
                          <a:chExt cx="7086600" cy="3657600"/>
                        </a:xfrm>
                      </wpg:grpSpPr>
                      <wps:wsp>
                        <wps:cNvPr id="68" name="Rectangle 68"/>
                        <wps:cNvSpPr/>
                        <wps:spPr>
                          <a:xfrm>
                            <a:off x="0" y="0"/>
                            <a:ext cx="7086600" cy="3657600"/>
                          </a:xfrm>
                          <a:prstGeom prst="rect">
                            <a:avLst/>
                          </a:prstGeom>
                          <a:gradFill flip="none" rotWithShape="0">
                            <a:gsLst>
                              <a:gs pos="50000">
                                <a:srgbClr val="3897B2"/>
                              </a:gs>
                              <a:gs pos="0">
                                <a:srgbClr val="00BDD2">
                                  <a:lumMod val="100000"/>
                                </a:srgbClr>
                              </a:gs>
                              <a:gs pos="100000">
                                <a:srgbClr val="356783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tbl>
                              <w:tblPr>
                                <w:tblStyle w:val="TableGrid"/>
                                <w:tblW w:w="9000" w:type="dxa"/>
                                <w:tblBorders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  <w:insideH w:val="none" w:sz="0" w:space="0" w:color="auto"/>
                                  <w:insideV w:val="none" w:sz="0" w:space="0" w:color="auto"/>
                                </w:tblBorders>
                                <w:tblLayout w:type="fixed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</w:tblPr>
                              <w:tblGrid>
                                <w:gridCol w:w="9000"/>
                              </w:tblGrid>
                              <w:tr w:rsidR="001F65B1" w14:paraId="32A930CA" w14:textId="77777777" w:rsidTr="00194EB1">
                                <w:trPr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cantSplit/>
                                  <w:trHeight w:hRule="exact" w:val="2880"/>
                                </w:trPr>
                                <w:tc>
                                  <w:tcPr>
                                    <w:tcW w:w="5000" w:type="pct"/>
                                    <w:vAlign w:val="bottom"/>
                                  </w:tcPr>
                                  <w:p w14:paraId="32A930C9" w14:textId="3CFC0391" w:rsidR="001F65B1" w:rsidRPr="00466674" w:rsidRDefault="00466674" w:rsidP="00466674">
                                    <w:pPr>
                                      <w:pStyle w:val="Title"/>
                                      <w:rPr>
                                        <w:b/>
                                      </w:rPr>
                                    </w:pPr>
                                    <w:r w:rsidRPr="00466674">
                                      <w:rPr>
                                        <w:b/>
                                      </w:rPr>
                                      <w:t>Candidate Background Information Form</w:t>
                                    </w:r>
                                  </w:p>
                                </w:tc>
                              </w:tr>
                              <w:tr w:rsidR="001F65B1" w14:paraId="32A930CC" w14:textId="77777777" w:rsidTr="00194EB1">
                                <w:trPr>
                                  <w:cantSplit/>
                                  <w:trHeight w:hRule="exact" w:val="2736"/>
                                </w:trPr>
                                <w:tc>
                                  <w:tcPr>
                                    <w:tcW w:w="5000" w:type="pct"/>
                                  </w:tcPr>
                                  <w:p w14:paraId="32A930CB" w14:textId="2883B4BD" w:rsidR="001F65B1" w:rsidRPr="00D52EEE" w:rsidRDefault="00000000" w:rsidP="00D52EEE">
                                    <w:pPr>
                                      <w:pStyle w:val="Subtitle"/>
                                      <w:rPr>
                                        <w:b w:val="0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b w:val="0"/>
                                        </w:rPr>
                                        <w:alias w:val="date"/>
                                        <w:tag w:val="date"/>
                                        <w:id w:val="1748380422"/>
                                        <w:date w:fullDate="2023-10-01T00:00:00Z">
                                          <w:dateFormat w:val="MMMM d, yyyy"/>
                                          <w:lid w:val="en-US"/>
                                          <w:storeMappedDataAs w:val="dateTime"/>
                                          <w:calendar w:val="gregorian"/>
                                        </w:date>
                                      </w:sdtPr>
                                      <w:sdtContent>
                                        <w:r w:rsidR="006900C3">
                                          <w:rPr>
                                            <w:b w:val="0"/>
                                          </w:rPr>
                                          <w:t>October 1, 2023</w:t>
                                        </w:r>
                                      </w:sdtContent>
                                    </w:sdt>
                                  </w:p>
                                </w:tc>
                              </w:tr>
                            </w:tbl>
                            <w:p w14:paraId="32A930CD" w14:textId="77777777" w:rsidR="001F65B1" w:rsidRDefault="001F65B1" w:rsidP="00E449B1"/>
                          </w:txbxContent>
                        </wps:txbx>
                        <wps:bodyPr lIns="685800" tIns="0" rIns="0" bIns="0" rtlCol="0" anchor="t"/>
                      </wps:wsp>
                      <wps:wsp>
                        <wps:cNvPr id="8" name="Rectangle 8"/>
                        <wps:cNvSpPr/>
                        <wps:spPr>
                          <a:xfrm>
                            <a:off x="0" y="0"/>
                            <a:ext cx="7086600" cy="118872"/>
                          </a:xfrm>
                          <a:prstGeom prst="rect">
                            <a:avLst/>
                          </a:prstGeom>
                          <a:gradFill flip="none" rotWithShape="0">
                            <a:gsLst>
                              <a:gs pos="0">
                                <a:srgbClr val="00AABD"/>
                              </a:gs>
                              <a:gs pos="100000">
                                <a:srgbClr val="00355B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t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2A93007" id="Group 69" o:spid="_x0000_s1026" style="position:absolute;margin-left:516.35pt;margin-top:105.9pt;width:567.55pt;height:4in;z-index:-251658239;mso-position-horizontal:right;mso-position-horizontal-relative:page;mso-position-vertical-relative:page;mso-width-relative:margin" coordsize="70866,36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">
                <v:rect id="Rectangle 68" o:spid="_x0000_s1027" style="position:absolute;width:70866;height:36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" fillcolor="#00bdd2" stroked="f" strokeweight="1pt">
                  <v:fill color2="#356783" angle="90" colors="0 #00bdd2;.5 #3897b2;1 #356783" focus="100%" type="gradient"/>
                  <v:textbox inset="54pt,0,0,0">
                    <w:txbxContent>
                      <w:tbl>
                        <w:tblPr>
                          <w:tblStyle w:val="TableGrid"/>
                          <w:tblW w:w="9000" w:type="dxa"/>
                          <w:tblBorders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  <w:insideH w:val="none" w:sz="0" w:space="0" w:color="auto"/>
                            <w:insideV w:val="none" w:sz="0" w:space="0" w:color="auto"/>
                          </w:tblBorders>
                          <w:tblLayout w:type="fixed"/>
                          <w:tblCellMar>
                            <w:left w:w="0" w:type="dxa"/>
                            <w:right w:w="0" w:type="dxa"/>
                          </w:tblCellMar>
                          <w:tblLook w:val="04A0" w:firstRow="1" w:lastRow="0" w:firstColumn="1" w:lastColumn="0" w:noHBand="0" w:noVBand="1"/>
                        </w:tblPr>
                        <w:tblGrid>
                          <w:gridCol w:w="9000"/>
                        </w:tblGrid>
                        <w:tr w:rsidR="001F65B1" w14:paraId="32A930CA" w14:textId="77777777" w:rsidTr="00194EB1">
                          <w:trPr>
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w:cantSplit/>
                            <w:trHeight w:hRule="exact" w:val="2880"/>
                          </w:trPr>
                          <w:tc>
                            <w:tcPr>
                              <w:tcW w:w="5000" w:type="pct"/>
                              <w:vAlign w:val="bottom"/>
                            </w:tcPr>
                            <w:p w14:paraId="32A930C9" w14:textId="3CFC0391" w:rsidR="001F65B1" w:rsidRPr="00466674" w:rsidRDefault="00466674" w:rsidP="00466674">
                              <w:pPr>
                                <w:pStyle w:val="Title"/>
                                <w:rPr>
                                  <w:b/>
                                </w:rPr>
                              </w:pPr>
                              <w:r w:rsidRPr="00466674">
                                <w:rPr>
                                  <w:b/>
                                </w:rPr>
                                <w:t>Candidate Background Information Form</w:t>
                              </w:r>
                            </w:p>
                          </w:tc>
                        </w:tr>
                        <w:tr w:rsidR="001F65B1" w14:paraId="32A930CC" w14:textId="77777777" w:rsidTr="00194EB1">
                          <w:trPr>
                            <w:cantSplit/>
                            <w:trHeight w:hRule="exact" w:val="2736"/>
                          </w:trPr>
                          <w:tc>
                            <w:tcPr>
                              <w:tcW w:w="5000" w:type="pct"/>
                            </w:tcPr>
                            <w:p w14:paraId="32A930CB" w14:textId="2883B4BD" w:rsidR="001F65B1" w:rsidRPr="00D52EEE" w:rsidRDefault="00000000" w:rsidP="00D52EEE">
                              <w:pPr>
                                <w:pStyle w:val="Subtitle"/>
                                <w:rPr>
                                  <w:b w:val="0"/>
                                </w:rPr>
                              </w:pPr>
                              <w:sdt>
                                <w:sdtPr>
                                  <w:rPr>
                                    <w:b w:val="0"/>
                                  </w:rPr>
                                  <w:alias w:val="date"/>
                                  <w:tag w:val="date"/>
                                  <w:id w:val="1748380422"/>
                                  <w:date w:fullDate="2023-10-01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r w:rsidR="006900C3">
                                    <w:rPr>
                                      <w:b w:val="0"/>
                                    </w:rPr>
                                    <w:t>October 1, 2023</w:t>
                                  </w:r>
                                </w:sdtContent>
                              </w:sdt>
                            </w:p>
                          </w:tc>
                        </w:tr>
                      </w:tbl>
                      <w:p w14:paraId="32A930CD" w14:textId="77777777" w:rsidR="001F65B1" w:rsidRDefault="001F65B1" w:rsidP="00E449B1"/>
                    </w:txbxContent>
                  </v:textbox>
                </v:rect>
                <v:rect id="Rectangle 8" o:spid="_x0000_s1028" style="position:absolute;width:70866;height:1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" fillcolor="#00aabd" stroked="f" strokeweight="1pt">
                  <v:fill color2="#00355b" angle="90" focus="100%" type="gradient"/>
                </v:rect>
                <w10:wrap type="topAndBottom" anchorx="page" anchory="page"/>
                <w10:anchorlock/>
              </v:group>
            </w:pict>
          </mc:Fallback>
        </mc:AlternateContent>
      </w:r>
      <w:r w:rsidR="00CC2769">
        <w:br w:type="page"/>
      </w:r>
    </w:p>
    <w:p w14:paraId="4BFE4F37" w14:textId="2478DC02" w:rsidR="006D08FE" w:rsidRDefault="006D08FE" w:rsidP="006D08FE">
      <w:pPr>
        <w:pStyle w:val="Heading1Pro"/>
      </w:pPr>
      <w:r>
        <w:lastRenderedPageBreak/>
        <w:t>Candidate Background Information Form</w:t>
      </w:r>
    </w:p>
    <w:p w14:paraId="2D60BCD7" w14:textId="1B3163B6" w:rsidR="00466674" w:rsidRPr="00D0577F" w:rsidRDefault="006D08FE" w:rsidP="00466674">
      <w:pPr>
        <w:pStyle w:val="Heading2Pro"/>
        <w:rPr>
          <w:color w:val="F6871F" w:themeColor="accent3"/>
          <w:sz w:val="20"/>
          <w:szCs w:val="18"/>
        </w:rPr>
      </w:pPr>
      <w:r w:rsidRPr="00D0577F">
        <w:rPr>
          <w:color w:val="F6871F" w:themeColor="accent3"/>
          <w:sz w:val="20"/>
          <w:szCs w:val="18"/>
        </w:rPr>
        <w:t>Please fill the form clearly. If employed by Protiviti this document will become part of your personnel record.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"/>
        <w:gridCol w:w="7470"/>
        <w:gridCol w:w="2444"/>
      </w:tblGrid>
      <w:tr w:rsidR="00AF6098" w:rsidRPr="00466674" w14:paraId="4FF4850F" w14:textId="78AAEEB8" w:rsidTr="00D539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tcW w:w="3831" w:type="pct"/>
            <w:gridSpan w:val="2"/>
            <w:tcBorders>
              <w:right w:val="thinThickSmallGap" w:sz="24" w:space="0" w:color="FFFFFF" w:themeColor="background1"/>
            </w:tcBorders>
            <w:shd w:val="clear" w:color="auto" w:fill="FDE6D2" w:themeFill="accent3" w:themeFillTint="33"/>
            <w:vAlign w:val="center"/>
          </w:tcPr>
          <w:p w14:paraId="5C3DF533" w14:textId="77777777" w:rsidR="00AF6098" w:rsidRPr="00D0577F" w:rsidRDefault="00AF6098" w:rsidP="00613699">
            <w:pPr>
              <w:pStyle w:val="Heading3Pro"/>
              <w:ind w:left="144"/>
              <w:rPr>
                <w:b/>
                <w:bCs/>
                <w:color w:val="3C3D3E" w:themeColor="text1"/>
              </w:rPr>
            </w:pPr>
            <w:r w:rsidRPr="00D0577F">
              <w:rPr>
                <w:b/>
                <w:bCs/>
                <w:color w:val="3C3D3E" w:themeColor="text1"/>
              </w:rPr>
              <w:t>How did you come to know about this opportunity?</w:t>
            </w:r>
          </w:p>
        </w:tc>
        <w:tc>
          <w:tcPr>
            <w:tcW w:w="1169" w:type="pct"/>
            <w:vMerge w:val="restart"/>
            <w:tcBorders>
              <w:left w:val="thinThickSmallGap" w:sz="24" w:space="0" w:color="FFFFFF" w:themeColor="background1"/>
            </w:tcBorders>
            <w:vAlign w:val="center"/>
          </w:tcPr>
          <w:p w14:paraId="5094F63D" w14:textId="3013375C" w:rsidR="00AF6098" w:rsidRPr="00466674" w:rsidRDefault="0012304E" w:rsidP="00BA7592">
            <w:pPr>
              <w:pStyle w:val="Heading3Pro"/>
              <w:jc w:val="center"/>
              <w:rPr>
                <w:b/>
                <w:bCs/>
                <w:color w:val="F6871F" w:themeColor="accent3"/>
              </w:rPr>
            </w:pPr>
            <w:r>
              <w:rPr>
                <w:noProof/>
                <w:color w:val="F6871F" w:themeColor="accent3"/>
              </w:rPr>
              <w:drawing>
                <wp:inline distT="0" distB="0" distL="0" distR="0" wp14:anchorId="6C3F8216" wp14:editId="605E96C8">
                  <wp:extent cx="1551940" cy="155194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1940" cy="15519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6098" w:rsidRPr="00466674" w14:paraId="4696F7EC" w14:textId="7DB7637D" w:rsidTr="00D0577F">
        <w:trPr>
          <w:trHeight w:val="576"/>
        </w:trPr>
        <w:sdt>
          <w:sdtPr>
            <w:rPr>
              <w:color w:val="3C3D3E" w:themeColor="text1"/>
              <w:sz w:val="32"/>
              <w:szCs w:val="28"/>
            </w:rPr>
            <w:id w:val="217329165"/>
            <w14:checkbox>
              <w14:checked w14:val="0"/>
              <w14:checkedState w14:val="0061" w14:font="Times"/>
              <w14:uncheckedState w14:val="2610" w14:font="MS Gothic"/>
            </w14:checkbox>
          </w:sdtPr>
          <w:sdtContent>
            <w:tc>
              <w:tcPr>
                <w:tcW w:w="258" w:type="pct"/>
                <w:vAlign w:val="center"/>
              </w:tcPr>
              <w:p w14:paraId="72A180FD" w14:textId="29A7963A" w:rsidR="00AF6098" w:rsidRPr="00466674" w:rsidRDefault="00AF6098" w:rsidP="00613699">
                <w:pPr>
                  <w:pStyle w:val="Heading2Pro"/>
                  <w:spacing w:before="120" w:after="120" w:line="240" w:lineRule="auto"/>
                  <w:jc w:val="center"/>
                  <w:rPr>
                    <w:color w:val="3C3D3E" w:themeColor="text1"/>
                    <w:sz w:val="32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color w:val="3C3D3E" w:themeColor="text1"/>
                    <w:sz w:val="32"/>
                    <w:szCs w:val="28"/>
                  </w:rPr>
                  <w:t>☐</w:t>
                </w:r>
              </w:p>
            </w:tc>
          </w:sdtContent>
        </w:sdt>
        <w:tc>
          <w:tcPr>
            <w:tcW w:w="3573" w:type="pct"/>
            <w:vAlign w:val="center"/>
          </w:tcPr>
          <w:p w14:paraId="38DE635F" w14:textId="77777777" w:rsidR="00AF6098" w:rsidRPr="007214A4" w:rsidRDefault="00AF6098" w:rsidP="00613699">
            <w:pPr>
              <w:pStyle w:val="BodyPRO"/>
              <w:spacing w:line="240" w:lineRule="auto"/>
              <w:ind w:left="144"/>
              <w:contextualSpacing w:val="0"/>
              <w:rPr>
                <w:b/>
                <w:sz w:val="18"/>
                <w:szCs w:val="20"/>
              </w:rPr>
            </w:pPr>
            <w:r w:rsidRPr="007214A4">
              <w:rPr>
                <w:rFonts w:ascii="Arial" w:hAnsi="Arial" w:cs="Arial"/>
                <w:b/>
                <w:sz w:val="18"/>
                <w:szCs w:val="20"/>
              </w:rPr>
              <w:t>Naukri</w:t>
            </w:r>
          </w:p>
        </w:tc>
        <w:tc>
          <w:tcPr>
            <w:tcW w:w="1169" w:type="pct"/>
            <w:vMerge/>
          </w:tcPr>
          <w:p w14:paraId="7F70B0BC" w14:textId="77777777" w:rsidR="00AF6098" w:rsidRPr="00466674" w:rsidRDefault="00AF6098" w:rsidP="00613699">
            <w:pPr>
              <w:pStyle w:val="BodyPRO"/>
              <w:spacing w:line="240" w:lineRule="auto"/>
              <w:ind w:left="144"/>
              <w:contextualSpacing w:val="0"/>
              <w:rPr>
                <w:rFonts w:ascii="Arial" w:hAnsi="Arial" w:cs="Arial"/>
                <w:bCs w:val="0"/>
                <w:sz w:val="16"/>
              </w:rPr>
            </w:pPr>
          </w:p>
        </w:tc>
      </w:tr>
      <w:tr w:rsidR="00AF6098" w:rsidRPr="00466674" w14:paraId="437B345E" w14:textId="21392618" w:rsidTr="00D0577F">
        <w:trPr>
          <w:trHeight w:val="576"/>
        </w:trPr>
        <w:sdt>
          <w:sdtPr>
            <w:rPr>
              <w:color w:val="3C3D3E" w:themeColor="text1"/>
              <w:sz w:val="32"/>
              <w:szCs w:val="28"/>
            </w:rPr>
            <w:id w:val="2095974171"/>
            <w14:checkbox>
              <w14:checked w14:val="0"/>
              <w14:checkedState w14:val="0061" w14:font="Times"/>
              <w14:uncheckedState w14:val="2610" w14:font="MS Gothic"/>
            </w14:checkbox>
          </w:sdtPr>
          <w:sdtContent>
            <w:tc>
              <w:tcPr>
                <w:tcW w:w="258" w:type="pct"/>
                <w:vAlign w:val="center"/>
              </w:tcPr>
              <w:p w14:paraId="28B1EC5B" w14:textId="196C0A3B" w:rsidR="00AF6098" w:rsidRPr="00466674" w:rsidRDefault="00A4239B" w:rsidP="00613699">
                <w:pPr>
                  <w:pStyle w:val="Heading2Pro"/>
                  <w:spacing w:before="120" w:after="120" w:line="240" w:lineRule="auto"/>
                  <w:jc w:val="center"/>
                  <w:rPr>
                    <w:color w:val="3C3D3E" w:themeColor="text1"/>
                    <w:sz w:val="32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color w:val="3C3D3E" w:themeColor="text1"/>
                    <w:sz w:val="32"/>
                    <w:szCs w:val="28"/>
                  </w:rPr>
                  <w:t>☐</w:t>
                </w:r>
              </w:p>
            </w:tc>
          </w:sdtContent>
        </w:sdt>
        <w:tc>
          <w:tcPr>
            <w:tcW w:w="3573" w:type="pct"/>
            <w:vAlign w:val="center"/>
          </w:tcPr>
          <w:p w14:paraId="4CC52DCF" w14:textId="77777777" w:rsidR="00AF6098" w:rsidRPr="007214A4" w:rsidRDefault="00AF6098" w:rsidP="00613699">
            <w:pPr>
              <w:pStyle w:val="BodyPRO"/>
              <w:spacing w:line="240" w:lineRule="auto"/>
              <w:ind w:left="144"/>
              <w:contextualSpacing w:val="0"/>
              <w:rPr>
                <w:rFonts w:ascii="Arial" w:hAnsi="Arial" w:cs="Arial"/>
                <w:b/>
                <w:sz w:val="18"/>
                <w:szCs w:val="20"/>
              </w:rPr>
            </w:pPr>
            <w:r w:rsidRPr="007214A4">
              <w:rPr>
                <w:rFonts w:ascii="Arial" w:hAnsi="Arial" w:cs="Arial"/>
                <w:b/>
                <w:sz w:val="18"/>
                <w:szCs w:val="20"/>
              </w:rPr>
              <w:t>Consultant (If yes, Name of Consultant)</w:t>
            </w:r>
          </w:p>
        </w:tc>
        <w:tc>
          <w:tcPr>
            <w:tcW w:w="1169" w:type="pct"/>
            <w:vMerge/>
          </w:tcPr>
          <w:p w14:paraId="28771BB2" w14:textId="77777777" w:rsidR="00AF6098" w:rsidRPr="00466674" w:rsidRDefault="00AF6098" w:rsidP="00613699">
            <w:pPr>
              <w:pStyle w:val="BodyPRO"/>
              <w:spacing w:line="240" w:lineRule="auto"/>
              <w:ind w:left="144"/>
              <w:contextualSpacing w:val="0"/>
              <w:rPr>
                <w:rFonts w:ascii="Arial" w:hAnsi="Arial" w:cs="Arial"/>
                <w:bCs w:val="0"/>
                <w:sz w:val="16"/>
              </w:rPr>
            </w:pPr>
          </w:p>
        </w:tc>
      </w:tr>
      <w:tr w:rsidR="00AF6098" w:rsidRPr="00466674" w14:paraId="71FFC9DB" w14:textId="7C6E3F3F" w:rsidTr="00D5394D">
        <w:trPr>
          <w:trHeight w:val="432"/>
        </w:trPr>
        <w:sdt>
          <w:sdtPr>
            <w:rPr>
              <w:color w:val="3C3D3E" w:themeColor="text1"/>
              <w:sz w:val="32"/>
              <w:szCs w:val="28"/>
            </w:rPr>
            <w:id w:val="-1284035085"/>
            <w14:checkbox>
              <w14:checked w14:val="0"/>
              <w14:checkedState w14:val="0061" w14:font="Times"/>
              <w14:uncheckedState w14:val="2610" w14:font="MS Gothic"/>
            </w14:checkbox>
          </w:sdtPr>
          <w:sdtContent>
            <w:tc>
              <w:tcPr>
                <w:tcW w:w="258" w:type="pct"/>
                <w:vAlign w:val="center"/>
              </w:tcPr>
              <w:p w14:paraId="6894CFA4" w14:textId="7FBAE153" w:rsidR="00AF6098" w:rsidRPr="00466674" w:rsidRDefault="001F3ED2" w:rsidP="00613699">
                <w:pPr>
                  <w:pStyle w:val="Heading2Pro"/>
                  <w:spacing w:before="120" w:after="120" w:line="240" w:lineRule="auto"/>
                  <w:jc w:val="center"/>
                  <w:rPr>
                    <w:color w:val="3C3D3E" w:themeColor="text1"/>
                    <w:sz w:val="32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color w:val="3C3D3E" w:themeColor="text1"/>
                    <w:sz w:val="32"/>
                    <w:szCs w:val="28"/>
                  </w:rPr>
                  <w:t>☐</w:t>
                </w:r>
              </w:p>
            </w:tc>
          </w:sdtContent>
        </w:sdt>
        <w:tc>
          <w:tcPr>
            <w:tcW w:w="3573" w:type="pct"/>
            <w:vAlign w:val="center"/>
          </w:tcPr>
          <w:p w14:paraId="2FEEAA16" w14:textId="77777777" w:rsidR="00AF6098" w:rsidRPr="007214A4" w:rsidRDefault="00AF6098" w:rsidP="00AF6098">
            <w:pPr>
              <w:pStyle w:val="BodyPRO"/>
              <w:spacing w:line="240" w:lineRule="auto"/>
              <w:ind w:left="144"/>
              <w:contextualSpacing w:val="0"/>
              <w:rPr>
                <w:rFonts w:ascii="Arial" w:hAnsi="Arial" w:cs="Arial"/>
                <w:b/>
                <w:sz w:val="18"/>
                <w:szCs w:val="20"/>
              </w:rPr>
            </w:pPr>
            <w:r w:rsidRPr="007214A4">
              <w:rPr>
                <w:rFonts w:ascii="Arial" w:hAnsi="Arial" w:cs="Arial"/>
                <w:b/>
                <w:sz w:val="18"/>
                <w:szCs w:val="20"/>
              </w:rPr>
              <w:t>Referral (If yes, Name and employee ID of referral)</w:t>
            </w:r>
          </w:p>
        </w:tc>
        <w:tc>
          <w:tcPr>
            <w:tcW w:w="1169" w:type="pct"/>
            <w:vMerge/>
          </w:tcPr>
          <w:p w14:paraId="2C7D4DF2" w14:textId="77777777" w:rsidR="00AF6098" w:rsidRPr="00466674" w:rsidRDefault="00AF6098" w:rsidP="00613699">
            <w:pPr>
              <w:pStyle w:val="BodyPRO"/>
              <w:spacing w:line="240" w:lineRule="auto"/>
              <w:ind w:left="144"/>
              <w:contextualSpacing w:val="0"/>
              <w:rPr>
                <w:rFonts w:ascii="Arial" w:hAnsi="Arial" w:cs="Arial"/>
                <w:bCs w:val="0"/>
                <w:sz w:val="16"/>
              </w:rPr>
            </w:pPr>
          </w:p>
        </w:tc>
      </w:tr>
      <w:tr w:rsidR="00AF6098" w:rsidRPr="00466674" w14:paraId="3CE76410" w14:textId="77777777" w:rsidTr="00D5394D">
        <w:trPr>
          <w:trHeight w:val="432"/>
        </w:trPr>
        <w:tc>
          <w:tcPr>
            <w:tcW w:w="258" w:type="pct"/>
            <w:vAlign w:val="center"/>
          </w:tcPr>
          <w:p w14:paraId="0F6F671B" w14:textId="77777777" w:rsidR="00AF6098" w:rsidRDefault="00AF6098" w:rsidP="00613699">
            <w:pPr>
              <w:pStyle w:val="Heading2Pro"/>
              <w:spacing w:before="120" w:after="120" w:line="240" w:lineRule="auto"/>
              <w:jc w:val="center"/>
              <w:rPr>
                <w:color w:val="3C3D3E" w:themeColor="text1"/>
                <w:sz w:val="32"/>
                <w:szCs w:val="28"/>
              </w:rPr>
            </w:pPr>
          </w:p>
        </w:tc>
        <w:tc>
          <w:tcPr>
            <w:tcW w:w="3573" w:type="pct"/>
            <w:vAlign w:val="center"/>
          </w:tcPr>
          <w:p w14:paraId="5A5841DB" w14:textId="68033CC8" w:rsidR="00AF6098" w:rsidRPr="007214A4" w:rsidRDefault="00AF6098" w:rsidP="00AF6098">
            <w:pPr>
              <w:pStyle w:val="BodyPRO"/>
              <w:spacing w:before="20" w:after="20" w:line="240" w:lineRule="auto"/>
              <w:ind w:left="144"/>
              <w:contextualSpacing w:val="0"/>
              <w:rPr>
                <w:rFonts w:ascii="Arial" w:hAnsi="Arial" w:cs="Arial"/>
                <w:b/>
                <w:sz w:val="18"/>
                <w:szCs w:val="20"/>
              </w:rPr>
            </w:pPr>
            <w:r w:rsidRPr="007214A4">
              <w:rPr>
                <w:rFonts w:ascii="Arial" w:hAnsi="Arial" w:cs="Arial"/>
                <w:b/>
                <w:sz w:val="18"/>
                <w:szCs w:val="20"/>
              </w:rPr>
              <w:t xml:space="preserve">Employee </w:t>
            </w:r>
            <w:r w:rsidR="00730D9D">
              <w:rPr>
                <w:rFonts w:ascii="Arial" w:hAnsi="Arial" w:cs="Arial"/>
                <w:b/>
                <w:sz w:val="18"/>
                <w:szCs w:val="20"/>
              </w:rPr>
              <w:t>N</w:t>
            </w:r>
            <w:r w:rsidRPr="007214A4">
              <w:rPr>
                <w:rFonts w:ascii="Arial" w:hAnsi="Arial" w:cs="Arial"/>
                <w:b/>
                <w:sz w:val="18"/>
                <w:szCs w:val="20"/>
              </w:rPr>
              <w:t>ame:</w:t>
            </w:r>
          </w:p>
          <w:p w14:paraId="3FD32018" w14:textId="06E34CF9" w:rsidR="00AF6098" w:rsidRPr="007214A4" w:rsidRDefault="00AF6098" w:rsidP="00AF6098">
            <w:pPr>
              <w:pStyle w:val="BodyPRO"/>
              <w:spacing w:before="20" w:after="20" w:line="240" w:lineRule="auto"/>
              <w:ind w:left="144"/>
              <w:contextualSpacing w:val="0"/>
              <w:rPr>
                <w:rFonts w:ascii="Arial" w:hAnsi="Arial" w:cs="Arial"/>
                <w:b/>
                <w:sz w:val="18"/>
                <w:szCs w:val="20"/>
              </w:rPr>
            </w:pPr>
            <w:r w:rsidRPr="007214A4">
              <w:rPr>
                <w:rFonts w:ascii="Arial" w:hAnsi="Arial" w:cs="Arial"/>
                <w:b/>
                <w:sz w:val="18"/>
                <w:szCs w:val="20"/>
              </w:rPr>
              <w:t>Employee ID:</w:t>
            </w:r>
          </w:p>
        </w:tc>
        <w:tc>
          <w:tcPr>
            <w:tcW w:w="1169" w:type="pct"/>
            <w:vMerge/>
          </w:tcPr>
          <w:p w14:paraId="218315C8" w14:textId="77777777" w:rsidR="00AF6098" w:rsidRPr="00466674" w:rsidRDefault="00AF6098" w:rsidP="00613699">
            <w:pPr>
              <w:pStyle w:val="BodyPRO"/>
              <w:spacing w:line="240" w:lineRule="auto"/>
              <w:ind w:left="144"/>
              <w:contextualSpacing w:val="0"/>
              <w:rPr>
                <w:rFonts w:ascii="Arial" w:hAnsi="Arial" w:cs="Arial"/>
                <w:bCs w:val="0"/>
                <w:sz w:val="16"/>
              </w:rPr>
            </w:pPr>
          </w:p>
        </w:tc>
      </w:tr>
      <w:tr w:rsidR="00AF6098" w:rsidRPr="00466674" w14:paraId="1B516D79" w14:textId="77777777" w:rsidTr="00D5394D">
        <w:trPr>
          <w:trHeight w:val="576"/>
        </w:trPr>
        <w:tc>
          <w:tcPr>
            <w:tcW w:w="3831" w:type="pct"/>
            <w:gridSpan w:val="2"/>
            <w:shd w:val="clear" w:color="auto" w:fill="FDE6D2" w:themeFill="accent3" w:themeFillTint="33"/>
            <w:vAlign w:val="center"/>
          </w:tcPr>
          <w:p w14:paraId="20F36DC2" w14:textId="3C78B36B" w:rsidR="00AF6098" w:rsidRPr="00D0577F" w:rsidRDefault="00AF6098" w:rsidP="00AF6098">
            <w:pPr>
              <w:pStyle w:val="Heading3Pro"/>
              <w:ind w:left="144"/>
              <w:rPr>
                <w:color w:val="3C3D3E" w:themeColor="text1"/>
              </w:rPr>
            </w:pPr>
            <w:r w:rsidRPr="00D0577F">
              <w:rPr>
                <w:color w:val="3C3D3E" w:themeColor="text1"/>
              </w:rPr>
              <w:t xml:space="preserve">Social media </w:t>
            </w:r>
          </w:p>
        </w:tc>
        <w:tc>
          <w:tcPr>
            <w:tcW w:w="1169" w:type="pct"/>
            <w:vMerge/>
          </w:tcPr>
          <w:p w14:paraId="35C6810C" w14:textId="77777777" w:rsidR="00AF6098" w:rsidRPr="00466674" w:rsidRDefault="00AF6098" w:rsidP="00613699">
            <w:pPr>
              <w:pStyle w:val="BodyPRO"/>
              <w:spacing w:line="240" w:lineRule="auto"/>
              <w:ind w:left="144"/>
              <w:contextualSpacing w:val="0"/>
              <w:rPr>
                <w:rFonts w:ascii="Arial" w:hAnsi="Arial" w:cs="Arial"/>
                <w:bCs w:val="0"/>
                <w:sz w:val="16"/>
              </w:rPr>
            </w:pPr>
          </w:p>
        </w:tc>
      </w:tr>
      <w:tr w:rsidR="00AF6098" w:rsidRPr="00466674" w14:paraId="5E826CCE" w14:textId="77777777" w:rsidTr="00D0577F">
        <w:trPr>
          <w:trHeight w:val="576"/>
        </w:trPr>
        <w:sdt>
          <w:sdtPr>
            <w:rPr>
              <w:color w:val="3C3D3E" w:themeColor="text1"/>
              <w:sz w:val="32"/>
              <w:szCs w:val="28"/>
            </w:rPr>
            <w:id w:val="86904081"/>
            <w14:checkbox>
              <w14:checked w14:val="0"/>
              <w14:checkedState w14:val="0061" w14:font="Times"/>
              <w14:uncheckedState w14:val="2610" w14:font="MS Gothic"/>
            </w14:checkbox>
          </w:sdtPr>
          <w:sdtContent>
            <w:tc>
              <w:tcPr>
                <w:tcW w:w="258" w:type="pct"/>
                <w:vAlign w:val="center"/>
              </w:tcPr>
              <w:p w14:paraId="6C227523" w14:textId="4284D423" w:rsidR="00AF6098" w:rsidRDefault="00A4239B" w:rsidP="00613699">
                <w:pPr>
                  <w:pStyle w:val="Heading2Pro"/>
                  <w:spacing w:before="120" w:after="120" w:line="240" w:lineRule="auto"/>
                  <w:jc w:val="center"/>
                  <w:rPr>
                    <w:color w:val="3C3D3E" w:themeColor="text1"/>
                    <w:sz w:val="32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color w:val="3C3D3E" w:themeColor="text1"/>
                    <w:sz w:val="32"/>
                    <w:szCs w:val="28"/>
                  </w:rPr>
                  <w:t>☐</w:t>
                </w:r>
              </w:p>
            </w:tc>
          </w:sdtContent>
        </w:sdt>
        <w:tc>
          <w:tcPr>
            <w:tcW w:w="3573" w:type="pct"/>
            <w:vAlign w:val="center"/>
          </w:tcPr>
          <w:p w14:paraId="00F4A373" w14:textId="0DBBE6BD" w:rsidR="00AF6098" w:rsidRPr="009306AB" w:rsidRDefault="00BA06FC" w:rsidP="00AF6098">
            <w:pPr>
              <w:pStyle w:val="BodyPRO"/>
              <w:spacing w:line="240" w:lineRule="auto"/>
              <w:ind w:left="144"/>
              <w:contextualSpacing w:val="0"/>
              <w:rPr>
                <w:rFonts w:ascii="Arial" w:hAnsi="Arial" w:cs="Arial"/>
                <w:b/>
                <w:sz w:val="18"/>
                <w:szCs w:val="20"/>
              </w:rPr>
            </w:pPr>
            <w:r w:rsidRPr="009306AB">
              <w:rPr>
                <w:rFonts w:ascii="Arial" w:hAnsi="Arial" w:cs="Arial"/>
                <w:b/>
                <w:sz w:val="18"/>
                <w:szCs w:val="20"/>
              </w:rPr>
              <w:t>LinkedIn</w:t>
            </w:r>
          </w:p>
        </w:tc>
        <w:tc>
          <w:tcPr>
            <w:tcW w:w="1169" w:type="pct"/>
            <w:vMerge/>
          </w:tcPr>
          <w:p w14:paraId="442F1D43" w14:textId="77777777" w:rsidR="00AF6098" w:rsidRPr="00466674" w:rsidRDefault="00AF6098" w:rsidP="00613699">
            <w:pPr>
              <w:pStyle w:val="BodyPRO"/>
              <w:spacing w:line="240" w:lineRule="auto"/>
              <w:ind w:left="144"/>
              <w:contextualSpacing w:val="0"/>
              <w:rPr>
                <w:rFonts w:ascii="Arial" w:hAnsi="Arial" w:cs="Arial"/>
                <w:bCs w:val="0"/>
                <w:sz w:val="16"/>
              </w:rPr>
            </w:pPr>
          </w:p>
        </w:tc>
      </w:tr>
      <w:tr w:rsidR="00AF6098" w:rsidRPr="00466674" w14:paraId="676CCB32" w14:textId="77777777" w:rsidTr="00D0577F">
        <w:trPr>
          <w:trHeight w:val="576"/>
        </w:trPr>
        <w:sdt>
          <w:sdtPr>
            <w:rPr>
              <w:color w:val="3C3D3E" w:themeColor="text1"/>
              <w:sz w:val="32"/>
              <w:szCs w:val="28"/>
            </w:rPr>
            <w:id w:val="-748188495"/>
            <w14:checkbox>
              <w14:checked w14:val="0"/>
              <w14:checkedState w14:val="0061" w14:font="Times"/>
              <w14:uncheckedState w14:val="2610" w14:font="MS Gothic"/>
            </w14:checkbox>
          </w:sdtPr>
          <w:sdtContent>
            <w:tc>
              <w:tcPr>
                <w:tcW w:w="258" w:type="pct"/>
                <w:vAlign w:val="center"/>
              </w:tcPr>
              <w:p w14:paraId="26F4AD6F" w14:textId="535F9BD4" w:rsidR="00AF6098" w:rsidRDefault="00D0577F" w:rsidP="00613699">
                <w:pPr>
                  <w:pStyle w:val="Heading2Pro"/>
                  <w:spacing w:before="120" w:after="120" w:line="240" w:lineRule="auto"/>
                  <w:jc w:val="center"/>
                  <w:rPr>
                    <w:color w:val="3C3D3E" w:themeColor="text1"/>
                    <w:sz w:val="32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color w:val="3C3D3E" w:themeColor="text1"/>
                    <w:sz w:val="32"/>
                    <w:szCs w:val="28"/>
                  </w:rPr>
                  <w:t>☐</w:t>
                </w:r>
              </w:p>
            </w:tc>
          </w:sdtContent>
        </w:sdt>
        <w:tc>
          <w:tcPr>
            <w:tcW w:w="3573" w:type="pct"/>
            <w:vAlign w:val="center"/>
          </w:tcPr>
          <w:p w14:paraId="13AE3985" w14:textId="5557280F" w:rsidR="00AF6098" w:rsidRPr="009306AB" w:rsidRDefault="00AF6098" w:rsidP="00AF6098">
            <w:pPr>
              <w:pStyle w:val="BodyPRO"/>
              <w:spacing w:line="240" w:lineRule="auto"/>
              <w:ind w:left="144"/>
              <w:contextualSpacing w:val="0"/>
              <w:rPr>
                <w:rFonts w:ascii="Arial" w:hAnsi="Arial" w:cs="Arial"/>
                <w:b/>
                <w:sz w:val="18"/>
                <w:szCs w:val="20"/>
              </w:rPr>
            </w:pPr>
            <w:r w:rsidRPr="009306AB">
              <w:rPr>
                <w:rFonts w:ascii="Arial" w:hAnsi="Arial" w:cs="Arial"/>
                <w:b/>
                <w:sz w:val="18"/>
                <w:szCs w:val="20"/>
              </w:rPr>
              <w:t>Facebook</w:t>
            </w:r>
          </w:p>
        </w:tc>
        <w:tc>
          <w:tcPr>
            <w:tcW w:w="1169" w:type="pct"/>
            <w:vMerge/>
          </w:tcPr>
          <w:p w14:paraId="1DE14DA7" w14:textId="77777777" w:rsidR="00AF6098" w:rsidRPr="00466674" w:rsidRDefault="00AF6098" w:rsidP="00613699">
            <w:pPr>
              <w:pStyle w:val="BodyPRO"/>
              <w:spacing w:line="240" w:lineRule="auto"/>
              <w:ind w:left="144"/>
              <w:contextualSpacing w:val="0"/>
              <w:rPr>
                <w:rFonts w:ascii="Arial" w:hAnsi="Arial" w:cs="Arial"/>
                <w:bCs w:val="0"/>
                <w:sz w:val="16"/>
              </w:rPr>
            </w:pPr>
          </w:p>
        </w:tc>
      </w:tr>
    </w:tbl>
    <w:p w14:paraId="6D586C21" w14:textId="77777777" w:rsidR="00730D9D" w:rsidRDefault="00730D9D"/>
    <w:tbl>
      <w:tblPr>
        <w:tblStyle w:val="ListTable4-Accent51"/>
        <w:tblW w:w="1044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20" w:firstRow="1" w:lastRow="0" w:firstColumn="0" w:lastColumn="0" w:noHBand="0" w:noVBand="1"/>
      </w:tblPr>
      <w:tblGrid>
        <w:gridCol w:w="3478"/>
        <w:gridCol w:w="3478"/>
        <w:gridCol w:w="3484"/>
      </w:tblGrid>
      <w:tr w:rsidR="00A30C70" w:rsidRPr="008C2E18" w14:paraId="32A92D0B" w14:textId="77777777" w:rsidTr="00D05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tcW w:w="3478" w:type="dxa"/>
            <w:tcBorders>
              <w:top w:val="single" w:sz="8" w:space="0" w:color="00ACC4" w:themeColor="accent1"/>
              <w:left w:val="single" w:sz="8" w:space="0" w:color="00ACC4" w:themeColor="accent1"/>
              <w:right w:val="single" w:sz="4" w:space="0" w:color="FFFFFF" w:themeColor="background1"/>
            </w:tcBorders>
            <w:shd w:val="clear" w:color="auto" w:fill="00ACC4" w:themeFill="accent1"/>
          </w:tcPr>
          <w:p w14:paraId="4C0FBA25" w14:textId="226A3AD8" w:rsidR="00A30C70" w:rsidRPr="00BA7592" w:rsidRDefault="00A30C70" w:rsidP="00613699">
            <w:pPr>
              <w:spacing w:line="240" w:lineRule="auto"/>
              <w:contextualSpacing w:val="0"/>
              <w:jc w:val="center"/>
              <w:rPr>
                <w:b w:val="0"/>
                <w:bCs w:val="0"/>
                <w:color w:val="FFFFFF" w:themeColor="background1"/>
                <w:szCs w:val="18"/>
              </w:rPr>
            </w:pPr>
            <w:r w:rsidRPr="00BA7592">
              <w:rPr>
                <w:rFonts w:ascii="Arial" w:hAnsi="Arial" w:cs="Arial"/>
                <w:bCs w:val="0"/>
                <w:color w:val="FFFFFF" w:themeColor="background1"/>
                <w:szCs w:val="18"/>
              </w:rPr>
              <w:t>Name</w:t>
            </w:r>
            <w:r w:rsidR="00613699" w:rsidRPr="00BA7592">
              <w:rPr>
                <w:rFonts w:ascii="Arial" w:hAnsi="Arial" w:cs="Arial"/>
                <w:bCs w:val="0"/>
                <w:color w:val="FFFFFF" w:themeColor="background1"/>
                <w:szCs w:val="18"/>
              </w:rPr>
              <w:t xml:space="preserve"> </w:t>
            </w:r>
            <w:r w:rsidRPr="00BA7592">
              <w:rPr>
                <w:rFonts w:ascii="Arial" w:hAnsi="Arial" w:cs="Arial"/>
                <w:bCs w:val="0"/>
                <w:color w:val="FFFFFF" w:themeColor="background1"/>
                <w:szCs w:val="18"/>
              </w:rPr>
              <w:t>(First)</w:t>
            </w:r>
          </w:p>
        </w:tc>
        <w:tc>
          <w:tcPr>
            <w:tcW w:w="3478" w:type="dxa"/>
            <w:tcBorders>
              <w:top w:val="single" w:sz="8" w:space="0" w:color="00ACC4" w:themeColor="accent1"/>
              <w:left w:val="single" w:sz="4" w:space="0" w:color="FFFFFF" w:themeColor="background1"/>
              <w:right w:val="single" w:sz="4" w:space="0" w:color="FFFFFF" w:themeColor="background1"/>
            </w:tcBorders>
            <w:shd w:val="clear" w:color="auto" w:fill="00ACC4" w:themeFill="accent1"/>
          </w:tcPr>
          <w:p w14:paraId="1264FD6D" w14:textId="0356379E" w:rsidR="00A30C70" w:rsidRPr="00BA7592" w:rsidRDefault="0039446D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BA7592">
              <w:rPr>
                <w:color w:val="FFFFFF" w:themeColor="background1"/>
                <w:szCs w:val="18"/>
              </w:rPr>
              <w:t>(</w:t>
            </w:r>
            <w:r w:rsidR="00A30C70" w:rsidRPr="00BA7592">
              <w:rPr>
                <w:color w:val="FFFFFF" w:themeColor="background1"/>
                <w:szCs w:val="18"/>
              </w:rPr>
              <w:t>Middle</w:t>
            </w:r>
            <w:r w:rsidRPr="00BA7592">
              <w:rPr>
                <w:color w:val="FFFFFF" w:themeColor="background1"/>
                <w:szCs w:val="18"/>
              </w:rPr>
              <w:t>)</w:t>
            </w:r>
          </w:p>
        </w:tc>
        <w:tc>
          <w:tcPr>
            <w:tcW w:w="3484" w:type="dxa"/>
            <w:tcBorders>
              <w:top w:val="single" w:sz="8" w:space="0" w:color="00ACC4" w:themeColor="accent1"/>
              <w:left w:val="single" w:sz="4" w:space="0" w:color="FFFFFF" w:themeColor="background1"/>
              <w:right w:val="single" w:sz="8" w:space="0" w:color="00ACC4" w:themeColor="accent1"/>
            </w:tcBorders>
            <w:shd w:val="clear" w:color="auto" w:fill="00ACC4" w:themeFill="accent1"/>
          </w:tcPr>
          <w:p w14:paraId="32A92D0A" w14:textId="2DA65E64" w:rsidR="00A30C70" w:rsidRPr="00BA7592" w:rsidRDefault="0039446D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BA7592">
              <w:rPr>
                <w:color w:val="FFFFFF" w:themeColor="background1"/>
                <w:szCs w:val="18"/>
              </w:rPr>
              <w:t>(Last)</w:t>
            </w:r>
          </w:p>
        </w:tc>
      </w:tr>
      <w:tr w:rsidR="00E8333E" w:rsidRPr="008C2E18" w14:paraId="1409F9C5" w14:textId="77777777" w:rsidTr="00BB7D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tcW w:w="3478" w:type="dxa"/>
            <w:tcBorders>
              <w:top w:val="nil"/>
              <w:left w:val="single" w:sz="8" w:space="0" w:color="00ACC4" w:themeColor="accent1"/>
              <w:bottom w:val="single" w:sz="8" w:space="0" w:color="00ACC4" w:themeColor="accent1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D221345" w14:textId="0FA4F4DA" w:rsidR="00E8333E" w:rsidRPr="00BB7D87" w:rsidRDefault="00BB7D87" w:rsidP="00BB7D87">
            <w:pPr>
              <w:spacing w:line="240" w:lineRule="auto"/>
              <w:contextualSpacing w:val="0"/>
              <w:rPr>
                <w:rFonts w:ascii="Arial" w:hAnsi="Arial" w:cs="Arial"/>
                <w:bCs/>
                <w:color w:val="3C3D3E" w:themeColor="text1"/>
                <w:szCs w:val="18"/>
              </w:rPr>
            </w:pPr>
            <w:r>
              <w:rPr>
                <w:rFonts w:ascii="Arial" w:hAnsi="Arial" w:cs="Arial"/>
                <w:bCs/>
                <w:color w:val="3C3D3E" w:themeColor="text1"/>
                <w:szCs w:val="18"/>
              </w:rPr>
              <w:t xml:space="preserve">                        ANANYA</w:t>
            </w:r>
          </w:p>
        </w:tc>
        <w:tc>
          <w:tcPr>
            <w:tcW w:w="3478" w:type="dxa"/>
            <w:tcBorders>
              <w:top w:val="nil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F4A411E" w14:textId="0ACBD5E8" w:rsidR="00E8333E" w:rsidRPr="001F3ED2" w:rsidRDefault="00E8333E" w:rsidP="00613699">
            <w:pPr>
              <w:spacing w:line="240" w:lineRule="auto"/>
              <w:contextualSpacing w:val="0"/>
              <w:jc w:val="center"/>
              <w:rPr>
                <w:color w:val="3C3D3E" w:themeColor="text1"/>
                <w:szCs w:val="18"/>
              </w:rPr>
            </w:pPr>
          </w:p>
        </w:tc>
        <w:tc>
          <w:tcPr>
            <w:tcW w:w="3484" w:type="dxa"/>
            <w:tcBorders>
              <w:top w:val="nil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00ACC4" w:themeColor="accent1"/>
            </w:tcBorders>
            <w:shd w:val="clear" w:color="auto" w:fill="FFFFFF" w:themeFill="background1"/>
            <w:vAlign w:val="center"/>
          </w:tcPr>
          <w:p w14:paraId="6EB0E9E5" w14:textId="6215E099" w:rsidR="00E8333E" w:rsidRPr="001F3ED2" w:rsidRDefault="00BB7D87" w:rsidP="00613699">
            <w:pPr>
              <w:spacing w:line="240" w:lineRule="auto"/>
              <w:contextualSpacing w:val="0"/>
              <w:jc w:val="center"/>
              <w:rPr>
                <w:color w:val="3C3D3E" w:themeColor="text1"/>
                <w:szCs w:val="18"/>
              </w:rPr>
            </w:pPr>
            <w:r>
              <w:rPr>
                <w:color w:val="3C3D3E" w:themeColor="text1"/>
                <w:szCs w:val="18"/>
              </w:rPr>
              <w:t>SHARMA</w:t>
            </w:r>
          </w:p>
        </w:tc>
      </w:tr>
    </w:tbl>
    <w:p w14:paraId="19425992" w14:textId="77777777" w:rsidR="000021F3" w:rsidRDefault="000021F3"/>
    <w:tbl>
      <w:tblPr>
        <w:tblStyle w:val="ListTable4-Accent51"/>
        <w:tblW w:w="10440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20" w:firstRow="1" w:lastRow="0" w:firstColumn="0" w:lastColumn="0" w:noHBand="0" w:noVBand="1"/>
      </w:tblPr>
      <w:tblGrid>
        <w:gridCol w:w="2088"/>
        <w:gridCol w:w="2088"/>
        <w:gridCol w:w="2088"/>
        <w:gridCol w:w="2088"/>
        <w:gridCol w:w="2088"/>
      </w:tblGrid>
      <w:tr w:rsidR="00AC3D77" w:rsidRPr="008C2E18" w14:paraId="32A92D10" w14:textId="77777777" w:rsidTr="00D05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tcW w:w="2088" w:type="dxa"/>
            <w:tcBorders>
              <w:top w:val="single" w:sz="8" w:space="0" w:color="00ACC4" w:themeColor="accent1"/>
              <w:left w:val="single" w:sz="8" w:space="0" w:color="00ACC4" w:themeColor="accent1"/>
              <w:bottom w:val="single" w:sz="18" w:space="0" w:color="FFFFFF" w:themeColor="background1"/>
              <w:right w:val="single" w:sz="8" w:space="0" w:color="FFFFFF" w:themeColor="background1"/>
            </w:tcBorders>
            <w:shd w:val="clear" w:color="auto" w:fill="00ACC4" w:themeFill="accent1"/>
          </w:tcPr>
          <w:p w14:paraId="7940BF73" w14:textId="77777777" w:rsidR="00416DB2" w:rsidRPr="00D0577F" w:rsidRDefault="00416DB2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D0577F">
              <w:rPr>
                <w:rFonts w:ascii="Arial" w:hAnsi="Arial" w:cs="Arial"/>
                <w:color w:val="FFFFFF" w:themeColor="background1"/>
                <w:szCs w:val="18"/>
              </w:rPr>
              <w:t>Present Address</w:t>
            </w:r>
          </w:p>
        </w:tc>
        <w:tc>
          <w:tcPr>
            <w:tcW w:w="2088" w:type="dxa"/>
            <w:tcBorders>
              <w:top w:val="single" w:sz="8" w:space="0" w:color="00ACC4" w:themeColor="accent1"/>
              <w:left w:val="single" w:sz="8" w:space="0" w:color="FFFFFF" w:themeColor="background1"/>
              <w:bottom w:val="single" w:sz="18" w:space="0" w:color="FFFFFF" w:themeColor="background1"/>
              <w:right w:val="single" w:sz="8" w:space="0" w:color="FFFFFF" w:themeColor="background1"/>
            </w:tcBorders>
            <w:shd w:val="clear" w:color="auto" w:fill="00ACC4" w:themeFill="accent1"/>
          </w:tcPr>
          <w:p w14:paraId="43FD8E32" w14:textId="2DACAC04" w:rsidR="00416DB2" w:rsidRPr="00D0577F" w:rsidRDefault="00AA7715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D0577F">
              <w:rPr>
                <w:color w:val="FFFFFF" w:themeColor="background1"/>
                <w:szCs w:val="18"/>
              </w:rPr>
              <w:t>City</w:t>
            </w:r>
          </w:p>
        </w:tc>
        <w:tc>
          <w:tcPr>
            <w:tcW w:w="2088" w:type="dxa"/>
            <w:tcBorders>
              <w:top w:val="single" w:sz="8" w:space="0" w:color="00ACC4" w:themeColor="accent1"/>
              <w:left w:val="single" w:sz="8" w:space="0" w:color="FFFFFF" w:themeColor="background1"/>
              <w:bottom w:val="single" w:sz="18" w:space="0" w:color="FFFFFF" w:themeColor="background1"/>
              <w:right w:val="single" w:sz="8" w:space="0" w:color="FFFFFF" w:themeColor="background1"/>
            </w:tcBorders>
            <w:shd w:val="clear" w:color="auto" w:fill="00ACC4" w:themeFill="accent1"/>
          </w:tcPr>
          <w:p w14:paraId="7144F1E6" w14:textId="29C22FFE" w:rsidR="00416DB2" w:rsidRPr="00D0577F" w:rsidRDefault="00AA7715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D0577F">
              <w:rPr>
                <w:color w:val="FFFFFF" w:themeColor="background1"/>
                <w:szCs w:val="18"/>
              </w:rPr>
              <w:t>State</w:t>
            </w:r>
          </w:p>
        </w:tc>
        <w:tc>
          <w:tcPr>
            <w:tcW w:w="2088" w:type="dxa"/>
            <w:tcBorders>
              <w:top w:val="single" w:sz="8" w:space="0" w:color="00ACC4" w:themeColor="accent1"/>
              <w:left w:val="single" w:sz="8" w:space="0" w:color="FFFFFF" w:themeColor="background1"/>
              <w:bottom w:val="single" w:sz="18" w:space="0" w:color="FFFFFF" w:themeColor="background1"/>
              <w:right w:val="single" w:sz="8" w:space="0" w:color="FFFFFF" w:themeColor="background1"/>
            </w:tcBorders>
            <w:shd w:val="clear" w:color="auto" w:fill="00ACC4" w:themeFill="accent1"/>
          </w:tcPr>
          <w:p w14:paraId="7D00E74F" w14:textId="5920D949" w:rsidR="00416DB2" w:rsidRPr="00D0577F" w:rsidRDefault="00AA7715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D0577F">
              <w:rPr>
                <w:color w:val="FFFFFF" w:themeColor="background1"/>
                <w:szCs w:val="18"/>
              </w:rPr>
              <w:t>Pin</w:t>
            </w:r>
          </w:p>
        </w:tc>
        <w:tc>
          <w:tcPr>
            <w:tcW w:w="2088" w:type="dxa"/>
            <w:tcBorders>
              <w:top w:val="single" w:sz="8" w:space="0" w:color="00ACC4" w:themeColor="accent1"/>
              <w:left w:val="single" w:sz="8" w:space="0" w:color="FFFFFF" w:themeColor="background1"/>
              <w:bottom w:val="single" w:sz="18" w:space="0" w:color="FFFFFF" w:themeColor="background1"/>
              <w:right w:val="single" w:sz="8" w:space="0" w:color="00ACC4" w:themeColor="accent1"/>
            </w:tcBorders>
            <w:shd w:val="clear" w:color="auto" w:fill="00ACC4" w:themeFill="accent1"/>
          </w:tcPr>
          <w:p w14:paraId="32A92D0F" w14:textId="0E16CA06" w:rsidR="00416DB2" w:rsidRPr="00D0577F" w:rsidRDefault="00AA7715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D0577F">
              <w:rPr>
                <w:color w:val="FFFFFF" w:themeColor="background1"/>
                <w:szCs w:val="18"/>
              </w:rPr>
              <w:t>Telephone</w:t>
            </w:r>
            <w:r w:rsidRPr="00D0577F">
              <w:rPr>
                <w:color w:val="FFFFFF" w:themeColor="background1"/>
                <w:szCs w:val="18"/>
              </w:rPr>
              <w:br/>
              <w:t>(Landline No)</w:t>
            </w:r>
          </w:p>
        </w:tc>
      </w:tr>
      <w:tr w:rsidR="00CC04BC" w:rsidRPr="008C2E18" w14:paraId="2F5567A2" w14:textId="77777777" w:rsidTr="00D05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</w:trPr>
        <w:tc>
          <w:tcPr>
            <w:tcW w:w="2088" w:type="dxa"/>
            <w:tcBorders>
              <w:top w:val="single" w:sz="18" w:space="0" w:color="FFFFFF" w:themeColor="background1"/>
              <w:left w:val="single" w:sz="8" w:space="0" w:color="00ACC4" w:themeColor="accent1"/>
              <w:bottom w:val="single" w:sz="8" w:space="0" w:color="00ACC4" w:themeColor="accent1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1E9686C" w14:textId="7A721E9F" w:rsidR="00E8333E" w:rsidRPr="00D0577F" w:rsidRDefault="00BB7D87" w:rsidP="00613699">
            <w:pPr>
              <w:spacing w:line="240" w:lineRule="auto"/>
              <w:contextualSpacing w:val="0"/>
              <w:jc w:val="center"/>
              <w:rPr>
                <w:rFonts w:ascii="Arial" w:hAnsi="Arial" w:cs="Arial"/>
                <w:b/>
                <w:szCs w:val="18"/>
              </w:rPr>
            </w:pPr>
            <w:r>
              <w:rPr>
                <w:rFonts w:ascii="Arial" w:hAnsi="Arial" w:cs="Arial"/>
                <w:b/>
                <w:szCs w:val="18"/>
              </w:rPr>
              <w:t>A2A-218</w:t>
            </w:r>
          </w:p>
        </w:tc>
        <w:tc>
          <w:tcPr>
            <w:tcW w:w="2088" w:type="dxa"/>
            <w:tcBorders>
              <w:top w:val="single" w:sz="18" w:space="0" w:color="FFFFFF" w:themeColor="background1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257D844" w14:textId="1DB76660" w:rsidR="00E8333E" w:rsidRPr="00D0577F" w:rsidRDefault="00BB7D87" w:rsidP="00613699">
            <w:pPr>
              <w:spacing w:line="240" w:lineRule="auto"/>
              <w:contextualSpacing w:val="0"/>
              <w:jc w:val="center"/>
              <w:rPr>
                <w:szCs w:val="18"/>
              </w:rPr>
            </w:pPr>
            <w:r>
              <w:rPr>
                <w:szCs w:val="18"/>
              </w:rPr>
              <w:t>JANAKPURI</w:t>
            </w:r>
          </w:p>
        </w:tc>
        <w:tc>
          <w:tcPr>
            <w:tcW w:w="2088" w:type="dxa"/>
            <w:tcBorders>
              <w:top w:val="single" w:sz="18" w:space="0" w:color="FFFFFF" w:themeColor="background1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F108B28" w14:textId="1C243CBA" w:rsidR="00E8333E" w:rsidRPr="00D0577F" w:rsidRDefault="00BB7D87" w:rsidP="00613699">
            <w:pPr>
              <w:spacing w:line="240" w:lineRule="auto"/>
              <w:contextualSpacing w:val="0"/>
              <w:jc w:val="center"/>
              <w:rPr>
                <w:szCs w:val="18"/>
              </w:rPr>
            </w:pPr>
            <w:r>
              <w:rPr>
                <w:szCs w:val="18"/>
              </w:rPr>
              <w:t>NEW DELHI</w:t>
            </w:r>
          </w:p>
        </w:tc>
        <w:tc>
          <w:tcPr>
            <w:tcW w:w="2088" w:type="dxa"/>
            <w:tcBorders>
              <w:top w:val="single" w:sz="18" w:space="0" w:color="FFFFFF" w:themeColor="background1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18B7714C" w14:textId="0B81C2E2" w:rsidR="00E8333E" w:rsidRPr="00D0577F" w:rsidRDefault="00BB7D87" w:rsidP="00613699">
            <w:pPr>
              <w:spacing w:line="240" w:lineRule="auto"/>
              <w:contextualSpacing w:val="0"/>
              <w:jc w:val="center"/>
              <w:rPr>
                <w:szCs w:val="18"/>
              </w:rPr>
            </w:pPr>
            <w:r>
              <w:rPr>
                <w:szCs w:val="18"/>
              </w:rPr>
              <w:t>110058</w:t>
            </w:r>
          </w:p>
        </w:tc>
        <w:tc>
          <w:tcPr>
            <w:tcW w:w="2088" w:type="dxa"/>
            <w:tcBorders>
              <w:top w:val="single" w:sz="18" w:space="0" w:color="FFFFFF" w:themeColor="background1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00ACC4" w:themeColor="accent1"/>
            </w:tcBorders>
            <w:shd w:val="clear" w:color="auto" w:fill="FFFFFF" w:themeFill="background1"/>
            <w:vAlign w:val="center"/>
          </w:tcPr>
          <w:p w14:paraId="50823C70" w14:textId="03C106F1" w:rsidR="00E8333E" w:rsidRPr="00D0577F" w:rsidRDefault="00E31CC7" w:rsidP="00613699">
            <w:pPr>
              <w:spacing w:line="240" w:lineRule="auto"/>
              <w:contextualSpacing w:val="0"/>
              <w:jc w:val="center"/>
              <w:rPr>
                <w:szCs w:val="18"/>
              </w:rPr>
            </w:pPr>
            <w:r>
              <w:rPr>
                <w:szCs w:val="18"/>
              </w:rPr>
              <w:t>9958383840</w:t>
            </w:r>
          </w:p>
        </w:tc>
      </w:tr>
    </w:tbl>
    <w:p w14:paraId="2172E519" w14:textId="77777777" w:rsidR="000021F3" w:rsidRDefault="000021F3"/>
    <w:tbl>
      <w:tblPr>
        <w:tblStyle w:val="ListTable4-Accent51"/>
        <w:tblW w:w="1044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20" w:firstRow="1" w:lastRow="0" w:firstColumn="0" w:lastColumn="0" w:noHBand="0" w:noVBand="1"/>
      </w:tblPr>
      <w:tblGrid>
        <w:gridCol w:w="2089"/>
        <w:gridCol w:w="2089"/>
        <w:gridCol w:w="2089"/>
        <w:gridCol w:w="2089"/>
        <w:gridCol w:w="2089"/>
      </w:tblGrid>
      <w:tr w:rsidR="00AA7715" w:rsidRPr="008C2E18" w14:paraId="02B908CA" w14:textId="77777777" w:rsidTr="00E31C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</w:trPr>
        <w:tc>
          <w:tcPr>
            <w:tcW w:w="2089" w:type="dxa"/>
            <w:tcBorders>
              <w:top w:val="single" w:sz="8" w:space="0" w:color="00ACC4" w:themeColor="accent1"/>
              <w:left w:val="single" w:sz="8" w:space="0" w:color="00ACC4" w:themeColor="accent1"/>
              <w:bottom w:val="single" w:sz="18" w:space="0" w:color="FFFFFF" w:themeColor="background1"/>
              <w:right w:val="single" w:sz="8" w:space="0" w:color="FFFFFF" w:themeColor="background1"/>
            </w:tcBorders>
            <w:shd w:val="clear" w:color="auto" w:fill="00ACC4" w:themeFill="accent1"/>
          </w:tcPr>
          <w:p w14:paraId="7CF2C57E" w14:textId="35A731EF" w:rsidR="00AA7715" w:rsidRPr="00D0577F" w:rsidRDefault="00AF6098" w:rsidP="00613699">
            <w:pPr>
              <w:spacing w:line="240" w:lineRule="auto"/>
              <w:contextualSpacing w:val="0"/>
              <w:jc w:val="center"/>
              <w:rPr>
                <w:rFonts w:ascii="Arial" w:hAnsi="Arial" w:cs="Arial"/>
                <w:b w:val="0"/>
                <w:color w:val="FFFFFF" w:themeColor="background1"/>
                <w:szCs w:val="18"/>
              </w:rPr>
            </w:pPr>
            <w:r w:rsidRPr="00D0577F">
              <w:rPr>
                <w:rFonts w:ascii="Arial" w:hAnsi="Arial" w:cs="Arial"/>
                <w:color w:val="FFFFFF" w:themeColor="background1"/>
                <w:szCs w:val="18"/>
              </w:rPr>
              <w:t xml:space="preserve">Permanent </w:t>
            </w:r>
            <w:r w:rsidR="00AA7715" w:rsidRPr="00D0577F">
              <w:rPr>
                <w:rFonts w:ascii="Arial" w:hAnsi="Arial" w:cs="Arial"/>
                <w:color w:val="FFFFFF" w:themeColor="background1"/>
                <w:szCs w:val="18"/>
              </w:rPr>
              <w:t>Address</w:t>
            </w:r>
          </w:p>
        </w:tc>
        <w:tc>
          <w:tcPr>
            <w:tcW w:w="2089" w:type="dxa"/>
            <w:tcBorders>
              <w:top w:val="single" w:sz="8" w:space="0" w:color="00ACC4" w:themeColor="accent1"/>
              <w:left w:val="single" w:sz="8" w:space="0" w:color="FFFFFF" w:themeColor="background1"/>
              <w:bottom w:val="single" w:sz="18" w:space="0" w:color="FFFFFF" w:themeColor="background1"/>
              <w:right w:val="single" w:sz="8" w:space="0" w:color="FFFFFF" w:themeColor="background1"/>
            </w:tcBorders>
            <w:shd w:val="clear" w:color="auto" w:fill="00ACC4" w:themeFill="accent1"/>
          </w:tcPr>
          <w:p w14:paraId="088F79CC" w14:textId="7694D6E8" w:rsidR="00AA7715" w:rsidRPr="00D0577F" w:rsidRDefault="00AA7715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D0577F">
              <w:rPr>
                <w:color w:val="FFFFFF" w:themeColor="background1"/>
                <w:szCs w:val="18"/>
              </w:rPr>
              <w:t>City</w:t>
            </w:r>
          </w:p>
        </w:tc>
        <w:tc>
          <w:tcPr>
            <w:tcW w:w="2089" w:type="dxa"/>
            <w:tcBorders>
              <w:top w:val="single" w:sz="8" w:space="0" w:color="00ACC4" w:themeColor="accent1"/>
              <w:left w:val="single" w:sz="8" w:space="0" w:color="FFFFFF" w:themeColor="background1"/>
              <w:bottom w:val="single" w:sz="18" w:space="0" w:color="FFFFFF" w:themeColor="background1"/>
              <w:right w:val="single" w:sz="8" w:space="0" w:color="FFFFFF" w:themeColor="background1"/>
            </w:tcBorders>
            <w:shd w:val="clear" w:color="auto" w:fill="00ACC4" w:themeFill="accent1"/>
          </w:tcPr>
          <w:p w14:paraId="034046E1" w14:textId="47057A3E" w:rsidR="00AA7715" w:rsidRPr="00D0577F" w:rsidRDefault="00AA7715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D0577F">
              <w:rPr>
                <w:color w:val="FFFFFF" w:themeColor="background1"/>
                <w:szCs w:val="18"/>
              </w:rPr>
              <w:t>State</w:t>
            </w:r>
          </w:p>
        </w:tc>
        <w:tc>
          <w:tcPr>
            <w:tcW w:w="2089" w:type="dxa"/>
            <w:tcBorders>
              <w:top w:val="single" w:sz="8" w:space="0" w:color="00ACC4" w:themeColor="accent1"/>
              <w:left w:val="single" w:sz="8" w:space="0" w:color="FFFFFF" w:themeColor="background1"/>
              <w:bottom w:val="single" w:sz="18" w:space="0" w:color="FFFFFF" w:themeColor="background1"/>
              <w:right w:val="single" w:sz="8" w:space="0" w:color="FFFFFF" w:themeColor="background1"/>
            </w:tcBorders>
            <w:shd w:val="clear" w:color="auto" w:fill="00ACC4" w:themeFill="accent1"/>
          </w:tcPr>
          <w:p w14:paraId="53EBC8F4" w14:textId="382F6F05" w:rsidR="00AA7715" w:rsidRPr="00D0577F" w:rsidRDefault="00AA7715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D0577F">
              <w:rPr>
                <w:color w:val="FFFFFF" w:themeColor="background1"/>
                <w:szCs w:val="18"/>
              </w:rPr>
              <w:t>Pin</w:t>
            </w:r>
          </w:p>
        </w:tc>
        <w:tc>
          <w:tcPr>
            <w:tcW w:w="2089" w:type="dxa"/>
            <w:tcBorders>
              <w:top w:val="single" w:sz="8" w:space="0" w:color="00ACC4" w:themeColor="accent1"/>
              <w:left w:val="single" w:sz="8" w:space="0" w:color="FFFFFF" w:themeColor="background1"/>
              <w:bottom w:val="single" w:sz="18" w:space="0" w:color="FFFFFF" w:themeColor="background1"/>
              <w:right w:val="single" w:sz="8" w:space="0" w:color="00ACC4" w:themeColor="accent1"/>
            </w:tcBorders>
            <w:shd w:val="clear" w:color="auto" w:fill="00ACC4" w:themeFill="accent1"/>
          </w:tcPr>
          <w:p w14:paraId="178920B9" w14:textId="0EC2EC22" w:rsidR="00AA7715" w:rsidRPr="00D0577F" w:rsidRDefault="00AA7715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D0577F">
              <w:rPr>
                <w:color w:val="FFFFFF" w:themeColor="background1"/>
                <w:szCs w:val="18"/>
              </w:rPr>
              <w:t>Telephone</w:t>
            </w:r>
            <w:r w:rsidRPr="00D0577F">
              <w:rPr>
                <w:color w:val="FFFFFF" w:themeColor="background1"/>
                <w:szCs w:val="18"/>
              </w:rPr>
              <w:br/>
              <w:t>(Landline No)</w:t>
            </w:r>
          </w:p>
        </w:tc>
      </w:tr>
      <w:tr w:rsidR="00E31CC7" w:rsidRPr="008C2E18" w14:paraId="0DCC4FA5" w14:textId="77777777" w:rsidTr="00E31C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</w:trPr>
        <w:tc>
          <w:tcPr>
            <w:tcW w:w="2089" w:type="dxa"/>
            <w:tcBorders>
              <w:top w:val="single" w:sz="18" w:space="0" w:color="FFFFFF" w:themeColor="background1"/>
              <w:left w:val="single" w:sz="8" w:space="0" w:color="00ACC4" w:themeColor="accent1"/>
              <w:bottom w:val="single" w:sz="8" w:space="0" w:color="00ACC4" w:themeColor="accent1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2C6566E2" w14:textId="77777777" w:rsidR="00E31CC7" w:rsidRPr="00D0577F" w:rsidRDefault="00E31CC7" w:rsidP="004A48EE">
            <w:pPr>
              <w:spacing w:line="240" w:lineRule="auto"/>
              <w:contextualSpacing w:val="0"/>
              <w:jc w:val="center"/>
              <w:rPr>
                <w:rFonts w:ascii="Arial" w:hAnsi="Arial" w:cs="Arial"/>
                <w:b/>
                <w:szCs w:val="18"/>
              </w:rPr>
            </w:pPr>
            <w:r>
              <w:rPr>
                <w:rFonts w:ascii="Arial" w:hAnsi="Arial" w:cs="Arial"/>
                <w:b/>
                <w:szCs w:val="18"/>
              </w:rPr>
              <w:t>A2A-218</w:t>
            </w:r>
          </w:p>
        </w:tc>
        <w:tc>
          <w:tcPr>
            <w:tcW w:w="2089" w:type="dxa"/>
            <w:tcBorders>
              <w:top w:val="single" w:sz="18" w:space="0" w:color="FFFFFF" w:themeColor="background1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4928A785" w14:textId="77777777" w:rsidR="00E31CC7" w:rsidRPr="00D0577F" w:rsidRDefault="00E31CC7" w:rsidP="004A48EE">
            <w:pPr>
              <w:spacing w:line="240" w:lineRule="auto"/>
              <w:contextualSpacing w:val="0"/>
              <w:jc w:val="center"/>
              <w:rPr>
                <w:szCs w:val="18"/>
              </w:rPr>
            </w:pPr>
            <w:r>
              <w:rPr>
                <w:szCs w:val="18"/>
              </w:rPr>
              <w:t>JANAKPURI</w:t>
            </w:r>
          </w:p>
        </w:tc>
        <w:tc>
          <w:tcPr>
            <w:tcW w:w="2089" w:type="dxa"/>
            <w:tcBorders>
              <w:top w:val="single" w:sz="18" w:space="0" w:color="FFFFFF" w:themeColor="background1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7AF74BB" w14:textId="77777777" w:rsidR="00E31CC7" w:rsidRPr="00D0577F" w:rsidRDefault="00E31CC7" w:rsidP="004A48EE">
            <w:pPr>
              <w:spacing w:line="240" w:lineRule="auto"/>
              <w:contextualSpacing w:val="0"/>
              <w:jc w:val="center"/>
              <w:rPr>
                <w:szCs w:val="18"/>
              </w:rPr>
            </w:pPr>
            <w:r>
              <w:rPr>
                <w:szCs w:val="18"/>
              </w:rPr>
              <w:t>NEW DELHI</w:t>
            </w:r>
          </w:p>
        </w:tc>
        <w:tc>
          <w:tcPr>
            <w:tcW w:w="2089" w:type="dxa"/>
            <w:tcBorders>
              <w:top w:val="single" w:sz="18" w:space="0" w:color="FFFFFF" w:themeColor="background1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611DF47C" w14:textId="77777777" w:rsidR="00E31CC7" w:rsidRPr="00D0577F" w:rsidRDefault="00E31CC7" w:rsidP="004A48EE">
            <w:pPr>
              <w:spacing w:line="240" w:lineRule="auto"/>
              <w:contextualSpacing w:val="0"/>
              <w:jc w:val="center"/>
              <w:rPr>
                <w:szCs w:val="18"/>
              </w:rPr>
            </w:pPr>
            <w:r>
              <w:rPr>
                <w:szCs w:val="18"/>
              </w:rPr>
              <w:t>110058</w:t>
            </w:r>
          </w:p>
        </w:tc>
        <w:tc>
          <w:tcPr>
            <w:tcW w:w="2089" w:type="dxa"/>
            <w:tcBorders>
              <w:top w:val="single" w:sz="18" w:space="0" w:color="FFFFFF" w:themeColor="background1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00ACC4" w:themeColor="accent1"/>
            </w:tcBorders>
            <w:shd w:val="clear" w:color="auto" w:fill="FFFFFF" w:themeFill="background1"/>
            <w:vAlign w:val="center"/>
          </w:tcPr>
          <w:p w14:paraId="55392EFC" w14:textId="77777777" w:rsidR="00E31CC7" w:rsidRPr="00D0577F" w:rsidRDefault="00E31CC7" w:rsidP="004A48EE">
            <w:pPr>
              <w:spacing w:line="240" w:lineRule="auto"/>
              <w:contextualSpacing w:val="0"/>
              <w:jc w:val="center"/>
              <w:rPr>
                <w:szCs w:val="18"/>
              </w:rPr>
            </w:pPr>
            <w:r>
              <w:rPr>
                <w:szCs w:val="18"/>
              </w:rPr>
              <w:t>9958383840</w:t>
            </w:r>
          </w:p>
        </w:tc>
      </w:tr>
    </w:tbl>
    <w:p w14:paraId="4FCBA641" w14:textId="77777777" w:rsidR="000021F3" w:rsidRDefault="000021F3"/>
    <w:tbl>
      <w:tblPr>
        <w:tblStyle w:val="ListTable4-Accent51"/>
        <w:tblW w:w="10440" w:type="dxa"/>
        <w:tblInd w:w="-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20" w:firstRow="1" w:lastRow="0" w:firstColumn="0" w:lastColumn="0" w:noHBand="0" w:noVBand="1"/>
      </w:tblPr>
      <w:tblGrid>
        <w:gridCol w:w="3478"/>
        <w:gridCol w:w="3478"/>
        <w:gridCol w:w="3484"/>
      </w:tblGrid>
      <w:tr w:rsidR="00AC3D77" w:rsidRPr="00D0577F" w14:paraId="644C39EE" w14:textId="77777777" w:rsidTr="00D05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tcW w:w="3478" w:type="dxa"/>
            <w:tcBorders>
              <w:top w:val="single" w:sz="8" w:space="0" w:color="00ACC4" w:themeColor="accent1"/>
              <w:left w:val="single" w:sz="8" w:space="0" w:color="00ACC4" w:themeColor="accent1"/>
              <w:bottom w:val="single" w:sz="18" w:space="0" w:color="FFFFFF" w:themeColor="background1"/>
              <w:right w:val="single" w:sz="4" w:space="0" w:color="FFFFFF" w:themeColor="background1"/>
            </w:tcBorders>
            <w:shd w:val="clear" w:color="auto" w:fill="00ACC4" w:themeFill="accent1"/>
          </w:tcPr>
          <w:p w14:paraId="3A1F0083" w14:textId="77777777" w:rsidR="00AC3D77" w:rsidRPr="00D0577F" w:rsidRDefault="00AC3D77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D0577F">
              <w:rPr>
                <w:rFonts w:ascii="Arial" w:hAnsi="Arial" w:cs="Arial"/>
                <w:color w:val="FFFFFF" w:themeColor="background1"/>
                <w:szCs w:val="18"/>
              </w:rPr>
              <w:t>Date of Birth</w:t>
            </w:r>
          </w:p>
        </w:tc>
        <w:tc>
          <w:tcPr>
            <w:tcW w:w="3478" w:type="dxa"/>
            <w:tcBorders>
              <w:top w:val="single" w:sz="8" w:space="0" w:color="00ACC4" w:themeColor="accent1"/>
              <w:left w:val="single" w:sz="4" w:space="0" w:color="FFFFFF" w:themeColor="background1"/>
              <w:bottom w:val="single" w:sz="18" w:space="0" w:color="FFFFFF" w:themeColor="background1"/>
              <w:right w:val="single" w:sz="4" w:space="0" w:color="FFFFFF" w:themeColor="background1"/>
            </w:tcBorders>
            <w:shd w:val="clear" w:color="auto" w:fill="00ACC4" w:themeFill="accent1"/>
          </w:tcPr>
          <w:p w14:paraId="52638146" w14:textId="76D0A4BE" w:rsidR="00AC3D77" w:rsidRPr="00D0577F" w:rsidRDefault="00AC3D77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D0577F">
              <w:rPr>
                <w:rFonts w:ascii="Arial" w:hAnsi="Arial" w:cs="Arial"/>
                <w:color w:val="FFFFFF" w:themeColor="background1"/>
                <w:szCs w:val="18"/>
              </w:rPr>
              <w:t>E-Mail Address</w:t>
            </w:r>
          </w:p>
        </w:tc>
        <w:tc>
          <w:tcPr>
            <w:tcW w:w="3484" w:type="dxa"/>
            <w:tcBorders>
              <w:top w:val="single" w:sz="8" w:space="0" w:color="00ACC4" w:themeColor="accent1"/>
              <w:left w:val="single" w:sz="4" w:space="0" w:color="FFFFFF" w:themeColor="background1"/>
              <w:bottom w:val="single" w:sz="18" w:space="0" w:color="FFFFFF" w:themeColor="background1"/>
              <w:right w:val="single" w:sz="8" w:space="0" w:color="00ACC4" w:themeColor="accent1"/>
            </w:tcBorders>
            <w:shd w:val="clear" w:color="auto" w:fill="00ACC4" w:themeFill="accent1"/>
          </w:tcPr>
          <w:p w14:paraId="39FE1A85" w14:textId="69379CF8" w:rsidR="00AC3D77" w:rsidRPr="00D0577F" w:rsidRDefault="00AC3D77" w:rsidP="00613699">
            <w:pPr>
              <w:spacing w:line="240" w:lineRule="auto"/>
              <w:contextualSpacing w:val="0"/>
              <w:jc w:val="center"/>
              <w:rPr>
                <w:color w:val="FFFFFF" w:themeColor="background1"/>
                <w:szCs w:val="18"/>
              </w:rPr>
            </w:pPr>
            <w:r w:rsidRPr="00D0577F">
              <w:rPr>
                <w:rFonts w:ascii="Arial" w:hAnsi="Arial" w:cs="Arial"/>
                <w:color w:val="FFFFFF" w:themeColor="background1"/>
                <w:szCs w:val="18"/>
              </w:rPr>
              <w:t>Mobile No</w:t>
            </w:r>
            <w:r w:rsidR="00AF6098" w:rsidRPr="00D0577F">
              <w:rPr>
                <w:rFonts w:ascii="Arial" w:hAnsi="Arial" w:cs="Arial"/>
                <w:color w:val="FFFFFF" w:themeColor="background1"/>
                <w:szCs w:val="18"/>
              </w:rPr>
              <w:t>.</w:t>
            </w:r>
          </w:p>
        </w:tc>
      </w:tr>
      <w:tr w:rsidR="00AC3D77" w:rsidRPr="00D0577F" w14:paraId="3EBECA8A" w14:textId="77777777" w:rsidTr="00D057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tcW w:w="3478" w:type="dxa"/>
            <w:tcBorders>
              <w:top w:val="single" w:sz="18" w:space="0" w:color="FFFFFF" w:themeColor="background1"/>
              <w:left w:val="single" w:sz="8" w:space="0" w:color="00ACC4" w:themeColor="accent1"/>
              <w:bottom w:val="single" w:sz="8" w:space="0" w:color="00ACC4" w:themeColor="accent1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39B0F0A1" w14:textId="56F169C6" w:rsidR="00AC3D77" w:rsidRPr="00D0577F" w:rsidRDefault="00BB7D87" w:rsidP="00613699">
            <w:pPr>
              <w:spacing w:line="240" w:lineRule="auto"/>
              <w:contextualSpacing w:val="0"/>
              <w:jc w:val="center"/>
              <w:rPr>
                <w:rFonts w:ascii="Arial" w:hAnsi="Arial" w:cs="Arial"/>
                <w:b/>
                <w:color w:val="3C3D3E" w:themeColor="text1"/>
                <w:szCs w:val="18"/>
              </w:rPr>
            </w:pPr>
            <w:r>
              <w:rPr>
                <w:rFonts w:ascii="Arial" w:hAnsi="Arial" w:cs="Arial"/>
                <w:b/>
                <w:color w:val="3C3D3E" w:themeColor="text1"/>
                <w:szCs w:val="18"/>
              </w:rPr>
              <w:t>29/07/2002</w:t>
            </w:r>
          </w:p>
        </w:tc>
        <w:tc>
          <w:tcPr>
            <w:tcW w:w="3478" w:type="dxa"/>
            <w:tcBorders>
              <w:top w:val="single" w:sz="18" w:space="0" w:color="FFFFFF" w:themeColor="background1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shd w:val="clear" w:color="auto" w:fill="FFFFFF" w:themeFill="background1"/>
            <w:vAlign w:val="center"/>
          </w:tcPr>
          <w:p w14:paraId="540C1E30" w14:textId="693B64E0" w:rsidR="00AC3D77" w:rsidRPr="00D0577F" w:rsidRDefault="00BB7D87" w:rsidP="00613699">
            <w:pPr>
              <w:spacing w:line="240" w:lineRule="auto"/>
              <w:contextualSpacing w:val="0"/>
              <w:jc w:val="center"/>
              <w:rPr>
                <w:rFonts w:ascii="Arial" w:hAnsi="Arial" w:cs="Arial"/>
                <w:b/>
                <w:color w:val="3C3D3E" w:themeColor="text1"/>
                <w:szCs w:val="18"/>
              </w:rPr>
            </w:pPr>
            <w:r>
              <w:rPr>
                <w:rFonts w:ascii="Arial" w:hAnsi="Arial" w:cs="Arial"/>
                <w:b/>
                <w:color w:val="3C3D3E" w:themeColor="text1"/>
                <w:szCs w:val="18"/>
              </w:rPr>
              <w:t>ananyaom01@gmail.com</w:t>
            </w:r>
          </w:p>
        </w:tc>
        <w:tc>
          <w:tcPr>
            <w:tcW w:w="3484" w:type="dxa"/>
            <w:tcBorders>
              <w:top w:val="single" w:sz="18" w:space="0" w:color="FFFFFF" w:themeColor="background1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00ACC4" w:themeColor="accent1"/>
            </w:tcBorders>
            <w:shd w:val="clear" w:color="auto" w:fill="FFFFFF" w:themeFill="background1"/>
            <w:vAlign w:val="center"/>
          </w:tcPr>
          <w:p w14:paraId="6FEEFF23" w14:textId="036DAC7C" w:rsidR="00AC3D77" w:rsidRPr="00D0577F" w:rsidRDefault="00BB7D87" w:rsidP="00613699">
            <w:pPr>
              <w:spacing w:line="240" w:lineRule="auto"/>
              <w:contextualSpacing w:val="0"/>
              <w:jc w:val="center"/>
              <w:rPr>
                <w:rFonts w:ascii="Arial" w:hAnsi="Arial" w:cs="Arial"/>
                <w:b/>
                <w:color w:val="3C3D3E" w:themeColor="text1"/>
                <w:szCs w:val="18"/>
              </w:rPr>
            </w:pPr>
            <w:r>
              <w:rPr>
                <w:rFonts w:ascii="Arial" w:hAnsi="Arial" w:cs="Arial"/>
                <w:b/>
                <w:color w:val="3C3D3E" w:themeColor="text1"/>
                <w:szCs w:val="18"/>
              </w:rPr>
              <w:t>9958383840</w:t>
            </w:r>
          </w:p>
        </w:tc>
      </w:tr>
    </w:tbl>
    <w:p w14:paraId="32A92D28" w14:textId="7905ABB6" w:rsidR="000F64AA" w:rsidRPr="00D0577F" w:rsidRDefault="000F64AA" w:rsidP="00AF6098">
      <w:pPr>
        <w:pStyle w:val="BodyPRO"/>
        <w:rPr>
          <w:sz w:val="22"/>
          <w:szCs w:val="20"/>
        </w:rPr>
      </w:pPr>
    </w:p>
    <w:tbl>
      <w:tblPr>
        <w:tblStyle w:val="PROTableStyle1"/>
        <w:tblW w:w="2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60" w:firstRow="1" w:lastRow="1" w:firstColumn="0" w:lastColumn="0" w:noHBand="0" w:noVBand="1"/>
      </w:tblPr>
      <w:tblGrid>
        <w:gridCol w:w="1008"/>
        <w:gridCol w:w="432"/>
        <w:gridCol w:w="500"/>
        <w:gridCol w:w="432"/>
        <w:gridCol w:w="432"/>
      </w:tblGrid>
      <w:tr w:rsidR="00B341C2" w:rsidRPr="004C6727" w14:paraId="32A92D2D" w14:textId="7421B89B" w:rsidTr="00BB7D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08" w:type="dxa"/>
            <w:shd w:val="clear" w:color="auto" w:fill="F6871F" w:themeFill="accent3"/>
            <w:hideMark/>
          </w:tcPr>
          <w:p w14:paraId="32A92D29" w14:textId="20AD7D25" w:rsidR="00AC3D77" w:rsidRPr="006959B8" w:rsidRDefault="006959B8" w:rsidP="006959B8">
            <w:pPr>
              <w:spacing w:before="0" w:after="0"/>
              <w:contextualSpacing w:val="0"/>
              <w:rPr>
                <w:rFonts w:asciiTheme="minorHAnsi" w:hAnsiTheme="minorHAnsi"/>
                <w:color w:val="FFFFFF" w:themeColor="background1"/>
                <w:szCs w:val="16"/>
              </w:rPr>
            </w:pPr>
            <w:r>
              <w:rPr>
                <w:rFonts w:asciiTheme="minorHAnsi" w:hAnsiTheme="minorHAnsi"/>
                <w:color w:val="FFFFFF" w:themeColor="background1"/>
                <w:szCs w:val="16"/>
              </w:rPr>
              <w:t xml:space="preserve">Gender: </w:t>
            </w:r>
          </w:p>
        </w:tc>
        <w:tc>
          <w:tcPr>
            <w:tcW w:w="432" w:type="dxa"/>
            <w:shd w:val="clear" w:color="auto" w:fill="auto"/>
            <w:hideMark/>
          </w:tcPr>
          <w:p w14:paraId="32A92D2A" w14:textId="6078A989" w:rsidR="00AC3D77" w:rsidRPr="00D6553D" w:rsidRDefault="00AC3D77" w:rsidP="00D6553D">
            <w:pPr>
              <w:spacing w:before="0" w:after="0"/>
              <w:contextualSpacing w:val="0"/>
              <w:rPr>
                <w:rFonts w:asciiTheme="minorHAnsi" w:hAnsiTheme="minorHAnsi"/>
                <w:color w:val="3C3D3E" w:themeColor="text1"/>
                <w:szCs w:val="16"/>
              </w:rPr>
            </w:pPr>
            <w:r w:rsidRPr="00D6553D">
              <w:rPr>
                <w:rFonts w:asciiTheme="minorHAnsi" w:hAnsiTheme="minorHAnsi"/>
                <w:color w:val="3C3D3E" w:themeColor="text1"/>
                <w:szCs w:val="16"/>
              </w:rPr>
              <w:t>M</w:t>
            </w:r>
          </w:p>
        </w:tc>
        <w:sdt>
          <w:sdtPr>
            <w:rPr>
              <w:sz w:val="32"/>
              <w:szCs w:val="28"/>
            </w:rPr>
            <w:id w:val="829256515"/>
            <w14:checkbox>
              <w14:checked w14:val="0"/>
              <w14:checkedState w14:val="0061" w14:font="Times"/>
              <w14:uncheckedState w14:val="2610" w14:font="MS Gothic"/>
            </w14:checkbox>
          </w:sdtPr>
          <w:sdtContent>
            <w:tc>
              <w:tcPr>
                <w:tcW w:w="500" w:type="dxa"/>
                <w:shd w:val="clear" w:color="auto" w:fill="FFFFFF" w:themeFill="background1"/>
                <w:hideMark/>
              </w:tcPr>
              <w:p w14:paraId="32A92D2B" w14:textId="4DBA8188" w:rsidR="00AC3D77" w:rsidRPr="00D6553D" w:rsidRDefault="00BB7D87" w:rsidP="00EC6D2D">
                <w:pPr>
                  <w:spacing w:before="0" w:after="0" w:line="240" w:lineRule="auto"/>
                  <w:contextualSpacing w:val="0"/>
                  <w:rPr>
                    <w:rFonts w:asciiTheme="minorHAnsi" w:hAnsiTheme="minorHAnsi"/>
                    <w:sz w:val="32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32"/>
                    <w:szCs w:val="28"/>
                  </w:rPr>
                  <w:t>☐</w:t>
                </w:r>
              </w:p>
            </w:tc>
          </w:sdtContent>
        </w:sdt>
        <w:tc>
          <w:tcPr>
            <w:tcW w:w="432" w:type="dxa"/>
            <w:shd w:val="clear" w:color="auto" w:fill="auto"/>
            <w:hideMark/>
          </w:tcPr>
          <w:p w14:paraId="32A92D2C" w14:textId="100CD4B3" w:rsidR="00AC3D77" w:rsidRPr="00D6553D" w:rsidRDefault="00AC3D77" w:rsidP="00D6553D">
            <w:pPr>
              <w:spacing w:before="0" w:after="0"/>
              <w:contextualSpacing w:val="0"/>
              <w:rPr>
                <w:rFonts w:asciiTheme="minorHAnsi" w:hAnsiTheme="minorHAnsi"/>
                <w:color w:val="3C3D3E" w:themeColor="text1"/>
                <w:szCs w:val="16"/>
              </w:rPr>
            </w:pPr>
            <w:r w:rsidRPr="00D6553D">
              <w:rPr>
                <w:rFonts w:asciiTheme="minorHAnsi" w:hAnsiTheme="minorHAnsi"/>
                <w:color w:val="3C3D3E" w:themeColor="text1"/>
                <w:szCs w:val="16"/>
              </w:rPr>
              <w:t>F</w:t>
            </w:r>
          </w:p>
        </w:tc>
        <w:sdt>
          <w:sdtPr>
            <w:rPr>
              <w:sz w:val="32"/>
              <w:szCs w:val="28"/>
            </w:rPr>
            <w:id w:val="-1942290916"/>
            <w14:checkbox>
              <w14:checked w14:val="0"/>
              <w14:checkedState w14:val="0061" w14:font="Times"/>
              <w14:uncheckedState w14:val="2610" w14:font="MS Gothic"/>
            </w14:checkbox>
          </w:sdtPr>
          <w:sdtContent>
            <w:tc>
              <w:tcPr>
                <w:tcW w:w="432" w:type="dxa"/>
                <w:shd w:val="clear" w:color="auto" w:fill="FFFFFF" w:themeFill="background1"/>
              </w:tcPr>
              <w:p w14:paraId="4CB406BF" w14:textId="6A86B08E" w:rsidR="00AC3D77" w:rsidRPr="00D6553D" w:rsidRDefault="006959B8" w:rsidP="00D6553D">
                <w:pPr>
                  <w:spacing w:before="0" w:after="0" w:line="240" w:lineRule="auto"/>
                  <w:contextualSpacing w:val="0"/>
                  <w:rPr>
                    <w:rFonts w:asciiTheme="minorHAnsi" w:hAnsiTheme="minorHAnsi"/>
                    <w:sz w:val="32"/>
                    <w:szCs w:val="28"/>
                  </w:rPr>
                </w:pPr>
                <w:r>
                  <w:rPr>
                    <w:rFonts w:ascii="MS Gothic" w:eastAsia="MS Gothic" w:hAnsi="MS Gothic" w:hint="eastAsia"/>
                    <w:sz w:val="32"/>
                    <w:szCs w:val="28"/>
                  </w:rPr>
                  <w:t>☐</w:t>
                </w:r>
              </w:p>
            </w:tc>
          </w:sdtContent>
        </w:sdt>
      </w:tr>
    </w:tbl>
    <w:p w14:paraId="6E56A67A" w14:textId="77777777" w:rsidR="000021F3" w:rsidRDefault="000021F3">
      <w:pPr>
        <w:spacing w:before="0" w:after="160" w:line="259" w:lineRule="auto"/>
        <w:contextualSpacing w:val="0"/>
        <w:rPr>
          <w:rFonts w:asciiTheme="majorHAnsi" w:hAnsiTheme="majorHAnsi" w:cstheme="majorHAnsi"/>
          <w:bCs/>
          <w:sz w:val="20"/>
          <w:szCs w:val="18"/>
        </w:rPr>
      </w:pPr>
      <w:r>
        <w:br w:type="page"/>
      </w:r>
    </w:p>
    <w:p w14:paraId="27A3F795" w14:textId="77777777" w:rsidR="00250A8C" w:rsidRDefault="00250A8C" w:rsidP="00250A8C">
      <w:pPr>
        <w:pStyle w:val="Heading1Pro"/>
      </w:pPr>
      <w:r>
        <w:lastRenderedPageBreak/>
        <w:t>Candidate Background Information Form</w:t>
      </w:r>
    </w:p>
    <w:tbl>
      <w:tblPr>
        <w:tblStyle w:val="TableGrid"/>
        <w:tblW w:w="10434" w:type="dxa"/>
        <w:tblCellMar>
          <w:bottom w:w="29" w:type="dxa"/>
        </w:tblCellMar>
        <w:tblLook w:val="04A0" w:firstRow="1" w:lastRow="0" w:firstColumn="1" w:lastColumn="0" w:noHBand="0" w:noVBand="1"/>
      </w:tblPr>
      <w:tblGrid>
        <w:gridCol w:w="2606"/>
        <w:gridCol w:w="2607"/>
        <w:gridCol w:w="2606"/>
        <w:gridCol w:w="2607"/>
        <w:gridCol w:w="8"/>
      </w:tblGrid>
      <w:tr w:rsidR="00B341C2" w14:paraId="65FC739A" w14:textId="77777777" w:rsidTr="00BA75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434" w:type="dxa"/>
            <w:gridSpan w:val="5"/>
            <w:tcBorders>
              <w:top w:val="single" w:sz="8" w:space="0" w:color="00ACC4" w:themeColor="accent1"/>
              <w:left w:val="single" w:sz="8" w:space="0" w:color="00ACC4" w:themeColor="accent1"/>
              <w:bottom w:val="nil"/>
              <w:right w:val="single" w:sz="8" w:space="0" w:color="00ACC4" w:themeColor="accent1"/>
            </w:tcBorders>
            <w:shd w:val="clear" w:color="auto" w:fill="00ACC4" w:themeFill="accent1"/>
            <w:vAlign w:val="center"/>
          </w:tcPr>
          <w:p w14:paraId="1D266BA6" w14:textId="11E10ADC" w:rsidR="00B341C2" w:rsidRPr="00B341C2" w:rsidRDefault="00B341C2" w:rsidP="00CC04BC">
            <w:pPr>
              <w:pStyle w:val="BodyPRO"/>
              <w:jc w:val="center"/>
              <w:rPr>
                <w:sz w:val="18"/>
                <w:szCs w:val="16"/>
              </w:rPr>
            </w:pPr>
            <w:r w:rsidRPr="00B341C2">
              <w:rPr>
                <w:color w:val="FFFFFF"/>
              </w:rPr>
              <w:t>Family Details</w:t>
            </w:r>
          </w:p>
        </w:tc>
      </w:tr>
      <w:tr w:rsidR="00200EBE" w14:paraId="2CE72BBD" w14:textId="77777777" w:rsidTr="00BA7592">
        <w:trPr>
          <w:gridAfter w:val="1"/>
          <w:wAfter w:w="8" w:type="dxa"/>
          <w:trHeight w:val="432"/>
        </w:trPr>
        <w:tc>
          <w:tcPr>
            <w:tcW w:w="2606" w:type="dxa"/>
            <w:tcBorders>
              <w:top w:val="nil"/>
              <w:left w:val="single" w:sz="8" w:space="0" w:color="00ACC4" w:themeColor="accent1"/>
              <w:bottom w:val="nil"/>
              <w:right w:val="single" w:sz="8" w:space="0" w:color="FFFFFF" w:themeColor="background1"/>
            </w:tcBorders>
            <w:shd w:val="clear" w:color="auto" w:fill="C0F7FF" w:themeFill="accent1" w:themeFillTint="33"/>
            <w:vAlign w:val="center"/>
          </w:tcPr>
          <w:p w14:paraId="30CFCB05" w14:textId="6D7C7E2A" w:rsidR="00B341C2" w:rsidRPr="00D6553D" w:rsidRDefault="00B341C2" w:rsidP="00CC04BC">
            <w:pPr>
              <w:pStyle w:val="BodyPRO"/>
              <w:jc w:val="center"/>
              <w:rPr>
                <w:b/>
                <w:bCs w:val="0"/>
                <w:color w:val="3C3D3E" w:themeColor="text1"/>
                <w:sz w:val="18"/>
                <w:szCs w:val="16"/>
              </w:rPr>
            </w:pPr>
            <w:r w:rsidRPr="00D6553D">
              <w:rPr>
                <w:b/>
                <w:bCs w:val="0"/>
                <w:color w:val="3C3D3E" w:themeColor="text1"/>
                <w:sz w:val="18"/>
                <w:szCs w:val="16"/>
              </w:rPr>
              <w:t>Relationship</w:t>
            </w:r>
          </w:p>
        </w:tc>
        <w:tc>
          <w:tcPr>
            <w:tcW w:w="2607" w:type="dxa"/>
            <w:tcBorders>
              <w:top w:val="nil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C0F7FF" w:themeFill="accent1" w:themeFillTint="33"/>
            <w:vAlign w:val="center"/>
          </w:tcPr>
          <w:p w14:paraId="2EAC44F3" w14:textId="219C16F3" w:rsidR="00B341C2" w:rsidRPr="00D6553D" w:rsidRDefault="00B341C2" w:rsidP="00CC04BC">
            <w:pPr>
              <w:pStyle w:val="BodyPRO"/>
              <w:jc w:val="center"/>
              <w:rPr>
                <w:b/>
                <w:bCs w:val="0"/>
                <w:color w:val="3C3D3E" w:themeColor="text1"/>
                <w:sz w:val="18"/>
                <w:szCs w:val="16"/>
              </w:rPr>
            </w:pPr>
            <w:r w:rsidRPr="00D6553D">
              <w:rPr>
                <w:b/>
                <w:bCs w:val="0"/>
                <w:color w:val="3C3D3E" w:themeColor="text1"/>
                <w:sz w:val="18"/>
                <w:szCs w:val="16"/>
              </w:rPr>
              <w:t>Name</w:t>
            </w:r>
          </w:p>
        </w:tc>
        <w:tc>
          <w:tcPr>
            <w:tcW w:w="2606" w:type="dxa"/>
            <w:tcBorders>
              <w:top w:val="nil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C0F7FF" w:themeFill="accent1" w:themeFillTint="33"/>
            <w:vAlign w:val="center"/>
          </w:tcPr>
          <w:p w14:paraId="21DDF8B8" w14:textId="797D8250" w:rsidR="00B341C2" w:rsidRPr="00D6553D" w:rsidRDefault="00B341C2" w:rsidP="00CC04BC">
            <w:pPr>
              <w:pStyle w:val="BodyPRO"/>
              <w:jc w:val="center"/>
              <w:rPr>
                <w:b/>
                <w:bCs w:val="0"/>
                <w:color w:val="3C3D3E" w:themeColor="text1"/>
                <w:sz w:val="18"/>
                <w:szCs w:val="16"/>
              </w:rPr>
            </w:pPr>
            <w:r w:rsidRPr="00D6553D">
              <w:rPr>
                <w:b/>
                <w:bCs w:val="0"/>
                <w:color w:val="3C3D3E" w:themeColor="text1"/>
                <w:sz w:val="18"/>
                <w:szCs w:val="16"/>
              </w:rPr>
              <w:t>Qualification</w:t>
            </w:r>
          </w:p>
        </w:tc>
        <w:tc>
          <w:tcPr>
            <w:tcW w:w="2607" w:type="dxa"/>
            <w:tcBorders>
              <w:top w:val="nil"/>
              <w:left w:val="single" w:sz="8" w:space="0" w:color="FFFFFF" w:themeColor="background1"/>
              <w:bottom w:val="nil"/>
              <w:right w:val="single" w:sz="8" w:space="0" w:color="00ACC4" w:themeColor="accent1"/>
            </w:tcBorders>
            <w:shd w:val="clear" w:color="auto" w:fill="C0F7FF" w:themeFill="accent1" w:themeFillTint="33"/>
            <w:vAlign w:val="center"/>
          </w:tcPr>
          <w:p w14:paraId="1206E0B5" w14:textId="13F02B2C" w:rsidR="00B341C2" w:rsidRPr="00D6553D" w:rsidRDefault="00B341C2" w:rsidP="00CC04BC">
            <w:pPr>
              <w:pStyle w:val="BodyPRO"/>
              <w:jc w:val="center"/>
              <w:rPr>
                <w:b/>
                <w:bCs w:val="0"/>
                <w:color w:val="3C3D3E" w:themeColor="text1"/>
                <w:sz w:val="18"/>
                <w:szCs w:val="16"/>
              </w:rPr>
            </w:pPr>
            <w:r w:rsidRPr="00D6553D">
              <w:rPr>
                <w:b/>
                <w:bCs w:val="0"/>
                <w:color w:val="3C3D3E" w:themeColor="text1"/>
                <w:sz w:val="18"/>
                <w:szCs w:val="16"/>
              </w:rPr>
              <w:t>Occupation</w:t>
            </w:r>
          </w:p>
        </w:tc>
      </w:tr>
      <w:tr w:rsidR="00D10E5A" w14:paraId="500768C4" w14:textId="77777777" w:rsidTr="00BA7592">
        <w:trPr>
          <w:gridAfter w:val="1"/>
          <w:wAfter w:w="8" w:type="dxa"/>
          <w:trHeight w:val="432"/>
        </w:trPr>
        <w:tc>
          <w:tcPr>
            <w:tcW w:w="2606" w:type="dxa"/>
            <w:tcBorders>
              <w:top w:val="nil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71C73C53" w14:textId="4C9A4B8C" w:rsidR="00B341C2" w:rsidRPr="00730D9D" w:rsidRDefault="00BB7D87" w:rsidP="00BA7592">
            <w:pPr>
              <w:pStyle w:val="BodyPRO"/>
              <w:rPr>
                <w:b/>
                <w:bCs w:val="0"/>
                <w:sz w:val="18"/>
                <w:szCs w:val="16"/>
              </w:rPr>
            </w:pPr>
            <w:r>
              <w:rPr>
                <w:b/>
                <w:bCs w:val="0"/>
                <w:sz w:val="18"/>
                <w:szCs w:val="16"/>
              </w:rPr>
              <w:t>FATHER</w:t>
            </w:r>
          </w:p>
        </w:tc>
        <w:tc>
          <w:tcPr>
            <w:tcW w:w="2607" w:type="dxa"/>
            <w:tcBorders>
              <w:top w:val="nil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0362225C" w14:textId="2F2F8A7F" w:rsidR="00B341C2" w:rsidRPr="00730D9D" w:rsidRDefault="00BB7D87" w:rsidP="00BA7592">
            <w:pPr>
              <w:pStyle w:val="BodyPR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RAMESH KURMAR SHARMA</w:t>
            </w:r>
          </w:p>
        </w:tc>
        <w:tc>
          <w:tcPr>
            <w:tcW w:w="2606" w:type="dxa"/>
            <w:tcBorders>
              <w:top w:val="nil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66CCCD9B" w14:textId="68937B69" w:rsidR="00B341C2" w:rsidRPr="00730D9D" w:rsidRDefault="00153072" w:rsidP="00BA7592">
            <w:pPr>
              <w:pStyle w:val="BodyPR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MASTERS</w:t>
            </w:r>
          </w:p>
        </w:tc>
        <w:tc>
          <w:tcPr>
            <w:tcW w:w="2607" w:type="dxa"/>
            <w:tcBorders>
              <w:top w:val="nil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54941571" w14:textId="682CFD53" w:rsidR="00B341C2" w:rsidRPr="00730D9D" w:rsidRDefault="00153072" w:rsidP="00BA7592">
            <w:pPr>
              <w:pStyle w:val="BodyPR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ACCOUNTS OFFICER</w:t>
            </w:r>
          </w:p>
        </w:tc>
      </w:tr>
      <w:tr w:rsidR="00B341C2" w14:paraId="23CFD088" w14:textId="77777777" w:rsidTr="00BA7592">
        <w:trPr>
          <w:gridAfter w:val="1"/>
          <w:wAfter w:w="8" w:type="dxa"/>
          <w:trHeight w:val="432"/>
        </w:trPr>
        <w:tc>
          <w:tcPr>
            <w:tcW w:w="2606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34C06021" w14:textId="7FCD8E5E" w:rsidR="00B341C2" w:rsidRPr="00730D9D" w:rsidRDefault="00BB7D87" w:rsidP="00BA7592">
            <w:pPr>
              <w:pStyle w:val="BodyPRO"/>
              <w:rPr>
                <w:b/>
                <w:bCs w:val="0"/>
                <w:sz w:val="18"/>
                <w:szCs w:val="16"/>
              </w:rPr>
            </w:pPr>
            <w:r>
              <w:rPr>
                <w:b/>
                <w:bCs w:val="0"/>
                <w:sz w:val="18"/>
                <w:szCs w:val="16"/>
              </w:rPr>
              <w:t>MOTHER</w:t>
            </w:r>
          </w:p>
        </w:tc>
        <w:tc>
          <w:tcPr>
            <w:tcW w:w="2607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53349054" w14:textId="48FD9AAC" w:rsidR="00B341C2" w:rsidRPr="00730D9D" w:rsidRDefault="00BB7D87" w:rsidP="00BA7592">
            <w:pPr>
              <w:pStyle w:val="BodyPR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SHARMILA</w:t>
            </w:r>
          </w:p>
        </w:tc>
        <w:tc>
          <w:tcPr>
            <w:tcW w:w="2606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2291C527" w14:textId="11E7AC51" w:rsidR="00B341C2" w:rsidRPr="00730D9D" w:rsidRDefault="00153072" w:rsidP="00BA7592">
            <w:pPr>
              <w:pStyle w:val="BodyPR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BACHELORS</w:t>
            </w:r>
          </w:p>
        </w:tc>
        <w:tc>
          <w:tcPr>
            <w:tcW w:w="2607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474B0371" w14:textId="11CD3B55" w:rsidR="00B341C2" w:rsidRPr="00730D9D" w:rsidRDefault="00153072" w:rsidP="00BA7592">
            <w:pPr>
              <w:pStyle w:val="BodyPR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 xml:space="preserve">HOUSE WIFE </w:t>
            </w:r>
          </w:p>
        </w:tc>
      </w:tr>
      <w:tr w:rsidR="00B341C2" w14:paraId="1D0FDF4E" w14:textId="77777777" w:rsidTr="00BA7592">
        <w:trPr>
          <w:gridAfter w:val="1"/>
          <w:wAfter w:w="8" w:type="dxa"/>
          <w:trHeight w:val="432"/>
        </w:trPr>
        <w:tc>
          <w:tcPr>
            <w:tcW w:w="2606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1920F632" w14:textId="2537E4DB" w:rsidR="00B341C2" w:rsidRPr="00730D9D" w:rsidRDefault="00153072" w:rsidP="00BA7592">
            <w:pPr>
              <w:pStyle w:val="BodyPRO"/>
              <w:rPr>
                <w:b/>
                <w:bCs w:val="0"/>
                <w:sz w:val="18"/>
                <w:szCs w:val="16"/>
              </w:rPr>
            </w:pPr>
            <w:r>
              <w:rPr>
                <w:b/>
                <w:bCs w:val="0"/>
                <w:sz w:val="18"/>
                <w:szCs w:val="16"/>
              </w:rPr>
              <w:t>BROTHER</w:t>
            </w:r>
          </w:p>
        </w:tc>
        <w:tc>
          <w:tcPr>
            <w:tcW w:w="2607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20919DCE" w14:textId="1B11A877" w:rsidR="00B341C2" w:rsidRPr="00730D9D" w:rsidRDefault="00153072" w:rsidP="00BA7592">
            <w:pPr>
              <w:pStyle w:val="BodyPR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APOORV</w:t>
            </w:r>
          </w:p>
        </w:tc>
        <w:tc>
          <w:tcPr>
            <w:tcW w:w="2606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0D5F9FD0" w14:textId="0DEE7425" w:rsidR="00B341C2" w:rsidRPr="00730D9D" w:rsidRDefault="00153072" w:rsidP="00BA7592">
            <w:pPr>
              <w:pStyle w:val="BodyPR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BACHELORS</w:t>
            </w:r>
          </w:p>
        </w:tc>
        <w:tc>
          <w:tcPr>
            <w:tcW w:w="2607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767FBA02" w14:textId="3519D486" w:rsidR="00B341C2" w:rsidRPr="00730D9D" w:rsidRDefault="00153072" w:rsidP="00BA7592">
            <w:pPr>
              <w:pStyle w:val="BodyPRO"/>
              <w:rPr>
                <w:sz w:val="18"/>
                <w:szCs w:val="16"/>
              </w:rPr>
            </w:pPr>
            <w:r>
              <w:rPr>
                <w:sz w:val="18"/>
                <w:szCs w:val="16"/>
              </w:rPr>
              <w:t>ENGINEER</w:t>
            </w:r>
          </w:p>
        </w:tc>
      </w:tr>
      <w:tr w:rsidR="00B341C2" w14:paraId="7FD25D31" w14:textId="77777777" w:rsidTr="00BA7592">
        <w:trPr>
          <w:gridAfter w:val="1"/>
          <w:wAfter w:w="8" w:type="dxa"/>
          <w:trHeight w:val="432"/>
        </w:trPr>
        <w:tc>
          <w:tcPr>
            <w:tcW w:w="2606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5862596C" w14:textId="7678BE0D" w:rsidR="00B341C2" w:rsidRPr="00730D9D" w:rsidRDefault="00B341C2" w:rsidP="00BA7592">
            <w:pPr>
              <w:pStyle w:val="BodyPRO"/>
              <w:rPr>
                <w:b/>
                <w:bCs w:val="0"/>
                <w:sz w:val="18"/>
                <w:szCs w:val="16"/>
              </w:rPr>
            </w:pPr>
          </w:p>
        </w:tc>
        <w:tc>
          <w:tcPr>
            <w:tcW w:w="2607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500D7454" w14:textId="77777777" w:rsidR="00B341C2" w:rsidRPr="00730D9D" w:rsidRDefault="00B341C2" w:rsidP="00BA7592">
            <w:pPr>
              <w:pStyle w:val="BodyPRO"/>
              <w:rPr>
                <w:sz w:val="18"/>
                <w:szCs w:val="16"/>
              </w:rPr>
            </w:pPr>
          </w:p>
        </w:tc>
        <w:tc>
          <w:tcPr>
            <w:tcW w:w="2606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2F348A2A" w14:textId="77777777" w:rsidR="00B341C2" w:rsidRPr="00730D9D" w:rsidRDefault="00B341C2" w:rsidP="00BA7592">
            <w:pPr>
              <w:pStyle w:val="BodyPRO"/>
              <w:rPr>
                <w:sz w:val="18"/>
                <w:szCs w:val="16"/>
              </w:rPr>
            </w:pPr>
          </w:p>
        </w:tc>
        <w:tc>
          <w:tcPr>
            <w:tcW w:w="2607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04F6817D" w14:textId="376FD59A" w:rsidR="00B341C2" w:rsidRPr="00730D9D" w:rsidRDefault="00B341C2" w:rsidP="00BA7592">
            <w:pPr>
              <w:pStyle w:val="BodyPRO"/>
              <w:rPr>
                <w:sz w:val="18"/>
                <w:szCs w:val="16"/>
              </w:rPr>
            </w:pPr>
          </w:p>
        </w:tc>
      </w:tr>
      <w:tr w:rsidR="00B341C2" w14:paraId="02DF45ED" w14:textId="77777777" w:rsidTr="00BA7592">
        <w:trPr>
          <w:gridAfter w:val="1"/>
          <w:wAfter w:w="8" w:type="dxa"/>
          <w:trHeight w:val="432"/>
        </w:trPr>
        <w:tc>
          <w:tcPr>
            <w:tcW w:w="2606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4F33B5D8" w14:textId="111FF0E9" w:rsidR="00B341C2" w:rsidRPr="00730D9D" w:rsidRDefault="00B341C2" w:rsidP="00BA7592">
            <w:pPr>
              <w:pStyle w:val="BodyPRO"/>
              <w:rPr>
                <w:b/>
                <w:bCs w:val="0"/>
                <w:sz w:val="18"/>
                <w:szCs w:val="16"/>
              </w:rPr>
            </w:pPr>
          </w:p>
        </w:tc>
        <w:tc>
          <w:tcPr>
            <w:tcW w:w="2607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0DD3F617" w14:textId="77777777" w:rsidR="00B341C2" w:rsidRPr="00730D9D" w:rsidRDefault="00B341C2" w:rsidP="00BA7592">
            <w:pPr>
              <w:pStyle w:val="BodyPRO"/>
              <w:rPr>
                <w:sz w:val="18"/>
                <w:szCs w:val="16"/>
              </w:rPr>
            </w:pPr>
          </w:p>
        </w:tc>
        <w:tc>
          <w:tcPr>
            <w:tcW w:w="2606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179482EF" w14:textId="77777777" w:rsidR="00B341C2" w:rsidRPr="00730D9D" w:rsidRDefault="00B341C2" w:rsidP="00BA7592">
            <w:pPr>
              <w:pStyle w:val="BodyPRO"/>
              <w:rPr>
                <w:sz w:val="18"/>
                <w:szCs w:val="16"/>
              </w:rPr>
            </w:pPr>
          </w:p>
        </w:tc>
        <w:tc>
          <w:tcPr>
            <w:tcW w:w="2607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444E1743" w14:textId="35CE8792" w:rsidR="00B341C2" w:rsidRPr="00730D9D" w:rsidRDefault="00B341C2" w:rsidP="00BA7592">
            <w:pPr>
              <w:pStyle w:val="BodyPRO"/>
              <w:rPr>
                <w:sz w:val="18"/>
                <w:szCs w:val="16"/>
              </w:rPr>
            </w:pPr>
          </w:p>
        </w:tc>
      </w:tr>
      <w:tr w:rsidR="00B341C2" w14:paraId="36D55827" w14:textId="77777777" w:rsidTr="00BA7592">
        <w:trPr>
          <w:gridAfter w:val="1"/>
          <w:wAfter w:w="8" w:type="dxa"/>
          <w:trHeight w:val="432"/>
        </w:trPr>
        <w:tc>
          <w:tcPr>
            <w:tcW w:w="2606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6BC87CBB" w14:textId="7F7BDEB3" w:rsidR="00B341C2" w:rsidRPr="00730D9D" w:rsidRDefault="00B341C2" w:rsidP="00BA7592">
            <w:pPr>
              <w:pStyle w:val="BodyPRO"/>
              <w:rPr>
                <w:b/>
                <w:bCs w:val="0"/>
                <w:sz w:val="18"/>
                <w:szCs w:val="16"/>
              </w:rPr>
            </w:pPr>
          </w:p>
        </w:tc>
        <w:tc>
          <w:tcPr>
            <w:tcW w:w="2607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0565FBE3" w14:textId="0CB7BA89" w:rsidR="00B341C2" w:rsidRPr="00730D9D" w:rsidRDefault="00B341C2" w:rsidP="00BA7592">
            <w:pPr>
              <w:pStyle w:val="BodyPRO"/>
              <w:rPr>
                <w:sz w:val="18"/>
                <w:szCs w:val="16"/>
              </w:rPr>
            </w:pPr>
          </w:p>
        </w:tc>
        <w:tc>
          <w:tcPr>
            <w:tcW w:w="2606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347CE0F3" w14:textId="251AB5A8" w:rsidR="00B341C2" w:rsidRPr="00730D9D" w:rsidRDefault="00B341C2" w:rsidP="00BA7592">
            <w:pPr>
              <w:pStyle w:val="BodyPRO"/>
              <w:rPr>
                <w:sz w:val="18"/>
                <w:szCs w:val="16"/>
              </w:rPr>
            </w:pPr>
          </w:p>
        </w:tc>
        <w:tc>
          <w:tcPr>
            <w:tcW w:w="2607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4A8A4DBE" w14:textId="1169DB9C" w:rsidR="00B341C2" w:rsidRPr="00730D9D" w:rsidRDefault="00B341C2" w:rsidP="00BA7592">
            <w:pPr>
              <w:pStyle w:val="BodyPRO"/>
              <w:rPr>
                <w:sz w:val="18"/>
                <w:szCs w:val="16"/>
              </w:rPr>
            </w:pPr>
          </w:p>
        </w:tc>
      </w:tr>
      <w:tr w:rsidR="00B341C2" w14:paraId="6FC094C2" w14:textId="77777777" w:rsidTr="00BA7592">
        <w:trPr>
          <w:gridAfter w:val="1"/>
          <w:wAfter w:w="8" w:type="dxa"/>
          <w:trHeight w:val="432"/>
        </w:trPr>
        <w:tc>
          <w:tcPr>
            <w:tcW w:w="2606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00ACC4" w:themeColor="accent1"/>
              <w:right w:val="single" w:sz="8" w:space="0" w:color="D9D9D9" w:themeColor="background1" w:themeShade="D9"/>
            </w:tcBorders>
            <w:vAlign w:val="center"/>
          </w:tcPr>
          <w:p w14:paraId="4EAFEEF6" w14:textId="2A05A700" w:rsidR="00B341C2" w:rsidRPr="00730D9D" w:rsidRDefault="00B341C2" w:rsidP="00BA7592">
            <w:pPr>
              <w:pStyle w:val="BodyPRO"/>
              <w:rPr>
                <w:b/>
                <w:bCs w:val="0"/>
                <w:sz w:val="18"/>
                <w:szCs w:val="16"/>
              </w:rPr>
            </w:pPr>
          </w:p>
        </w:tc>
        <w:tc>
          <w:tcPr>
            <w:tcW w:w="2607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vAlign w:val="center"/>
          </w:tcPr>
          <w:p w14:paraId="4E6F2FD4" w14:textId="2B5654F3" w:rsidR="00B341C2" w:rsidRPr="00730D9D" w:rsidRDefault="00B341C2" w:rsidP="00BA7592">
            <w:pPr>
              <w:pStyle w:val="BodyPRO"/>
              <w:rPr>
                <w:sz w:val="18"/>
                <w:szCs w:val="16"/>
              </w:rPr>
            </w:pPr>
          </w:p>
        </w:tc>
        <w:tc>
          <w:tcPr>
            <w:tcW w:w="2606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vAlign w:val="center"/>
          </w:tcPr>
          <w:p w14:paraId="1A8AB767" w14:textId="0FA796F1" w:rsidR="00B341C2" w:rsidRPr="00730D9D" w:rsidRDefault="00B341C2" w:rsidP="00BA7592">
            <w:pPr>
              <w:pStyle w:val="BodyPRO"/>
              <w:rPr>
                <w:sz w:val="18"/>
                <w:szCs w:val="16"/>
              </w:rPr>
            </w:pPr>
          </w:p>
        </w:tc>
        <w:tc>
          <w:tcPr>
            <w:tcW w:w="2607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00ACC4" w:themeColor="accent1"/>
            </w:tcBorders>
            <w:vAlign w:val="center"/>
          </w:tcPr>
          <w:p w14:paraId="31A3B0C0" w14:textId="4E1B7D6D" w:rsidR="00B341C2" w:rsidRPr="00730D9D" w:rsidRDefault="00B341C2" w:rsidP="00BA7592">
            <w:pPr>
              <w:pStyle w:val="BodyPRO"/>
              <w:rPr>
                <w:sz w:val="18"/>
                <w:szCs w:val="16"/>
              </w:rPr>
            </w:pPr>
          </w:p>
        </w:tc>
      </w:tr>
    </w:tbl>
    <w:p w14:paraId="6EAFCC01" w14:textId="77777777" w:rsidR="00CC04BC" w:rsidRDefault="00CC04BC"/>
    <w:tbl>
      <w:tblPr>
        <w:tblStyle w:val="TableGrid"/>
        <w:tblW w:w="10428" w:type="dxa"/>
        <w:tblInd w:w="-2" w:type="dxa"/>
        <w:tblCellMar>
          <w:bottom w:w="29" w:type="dxa"/>
        </w:tblCellMar>
        <w:tblLook w:val="04A0" w:firstRow="1" w:lastRow="0" w:firstColumn="1" w:lastColumn="0" w:noHBand="0" w:noVBand="1"/>
      </w:tblPr>
      <w:tblGrid>
        <w:gridCol w:w="2609"/>
        <w:gridCol w:w="2514"/>
        <w:gridCol w:w="2790"/>
        <w:gridCol w:w="2515"/>
      </w:tblGrid>
      <w:tr w:rsidR="00CC04BC" w14:paraId="25093E82" w14:textId="77777777" w:rsidTr="00E769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428" w:type="dxa"/>
            <w:gridSpan w:val="4"/>
            <w:tcBorders>
              <w:top w:val="single" w:sz="8" w:space="0" w:color="00ACC4" w:themeColor="accent1"/>
              <w:left w:val="single" w:sz="8" w:space="0" w:color="00ACC4" w:themeColor="accent1"/>
              <w:bottom w:val="nil"/>
              <w:right w:val="single" w:sz="8" w:space="0" w:color="00ACC4" w:themeColor="accent1"/>
            </w:tcBorders>
            <w:shd w:val="clear" w:color="auto" w:fill="00ACC4" w:themeFill="accent1"/>
            <w:vAlign w:val="center"/>
          </w:tcPr>
          <w:p w14:paraId="39AC60C5" w14:textId="4C050CB1" w:rsidR="00CC04BC" w:rsidRPr="00730D9D" w:rsidRDefault="00CC04BC" w:rsidP="00CC04BC">
            <w:pPr>
              <w:pStyle w:val="BodyPRO"/>
              <w:jc w:val="center"/>
              <w:rPr>
                <w:color w:val="FFFFFF" w:themeColor="background1"/>
                <w:szCs w:val="22"/>
              </w:rPr>
            </w:pPr>
            <w:r w:rsidRPr="00730D9D">
              <w:rPr>
                <w:color w:val="FFFFFF" w:themeColor="background1"/>
                <w:szCs w:val="22"/>
              </w:rPr>
              <w:t>Employment History (Starting from your current employment)</w:t>
            </w:r>
          </w:p>
        </w:tc>
      </w:tr>
      <w:tr w:rsidR="00CC04BC" w14:paraId="16D8EAB8" w14:textId="77777777" w:rsidTr="00E769B7">
        <w:trPr>
          <w:trHeight w:val="432"/>
        </w:trPr>
        <w:tc>
          <w:tcPr>
            <w:tcW w:w="10428" w:type="dxa"/>
            <w:gridSpan w:val="4"/>
            <w:tcBorders>
              <w:top w:val="nil"/>
              <w:left w:val="single" w:sz="8" w:space="0" w:color="00ACC4" w:themeColor="accent1"/>
              <w:bottom w:val="nil"/>
              <w:right w:val="single" w:sz="8" w:space="0" w:color="00ACC4" w:themeColor="accent1"/>
            </w:tcBorders>
            <w:shd w:val="clear" w:color="auto" w:fill="C0F7FF" w:themeFill="accent1" w:themeFillTint="33"/>
            <w:vAlign w:val="center"/>
          </w:tcPr>
          <w:p w14:paraId="612656B3" w14:textId="7C8F8645" w:rsidR="00CC04BC" w:rsidRPr="00730D9D" w:rsidRDefault="00CC04BC" w:rsidP="00CC04BC">
            <w:pPr>
              <w:pStyle w:val="BodyPRO"/>
              <w:jc w:val="center"/>
              <w:rPr>
                <w:b/>
                <w:bCs w:val="0"/>
                <w:color w:val="00ACC4" w:themeColor="accent1"/>
                <w:sz w:val="18"/>
              </w:rPr>
            </w:pPr>
            <w:r w:rsidRPr="00730D9D">
              <w:rPr>
                <w:b/>
                <w:bCs w:val="0"/>
                <w:color w:val="00ACC4" w:themeColor="accent1"/>
                <w:sz w:val="18"/>
              </w:rPr>
              <w:t>Total Experience:</w:t>
            </w:r>
          </w:p>
        </w:tc>
      </w:tr>
      <w:tr w:rsidR="00CC04BC" w14:paraId="4D9E25BF" w14:textId="77777777" w:rsidTr="00E769B7">
        <w:trPr>
          <w:trHeight w:val="432"/>
        </w:trPr>
        <w:tc>
          <w:tcPr>
            <w:tcW w:w="2609" w:type="dxa"/>
            <w:tcBorders>
              <w:top w:val="nil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5C9A07C0" w14:textId="15C5404F" w:rsidR="00CC04BC" w:rsidRPr="00730D9D" w:rsidRDefault="00CC04BC" w:rsidP="00BA7592">
            <w:pPr>
              <w:pStyle w:val="BodyPRO"/>
              <w:jc w:val="center"/>
              <w:rPr>
                <w:b/>
                <w:bCs w:val="0"/>
                <w:sz w:val="18"/>
              </w:rPr>
            </w:pPr>
            <w:r w:rsidRPr="00730D9D">
              <w:rPr>
                <w:b/>
                <w:bCs w:val="0"/>
                <w:sz w:val="18"/>
              </w:rPr>
              <w:t>Name of the Organization</w:t>
            </w:r>
          </w:p>
        </w:tc>
        <w:tc>
          <w:tcPr>
            <w:tcW w:w="2514" w:type="dxa"/>
            <w:tcBorders>
              <w:top w:val="nil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1C283562" w14:textId="4B40C0CF" w:rsidR="00CC04BC" w:rsidRPr="00730D9D" w:rsidRDefault="00CC04BC" w:rsidP="00BA7592">
            <w:pPr>
              <w:pStyle w:val="BodyPRO"/>
              <w:jc w:val="center"/>
              <w:rPr>
                <w:b/>
                <w:bCs w:val="0"/>
                <w:sz w:val="18"/>
              </w:rPr>
            </w:pPr>
            <w:r w:rsidRPr="00730D9D">
              <w:rPr>
                <w:b/>
                <w:bCs w:val="0"/>
                <w:sz w:val="18"/>
              </w:rPr>
              <w:t>Designation at which joined</w:t>
            </w:r>
          </w:p>
        </w:tc>
        <w:tc>
          <w:tcPr>
            <w:tcW w:w="2790" w:type="dxa"/>
            <w:tcBorders>
              <w:top w:val="nil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4D94A1E7" w14:textId="28122AFD" w:rsidR="00CC04BC" w:rsidRPr="00730D9D" w:rsidRDefault="00CC04BC" w:rsidP="00BA7592">
            <w:pPr>
              <w:pStyle w:val="BodyPRO"/>
              <w:jc w:val="center"/>
              <w:rPr>
                <w:b/>
                <w:bCs w:val="0"/>
                <w:sz w:val="18"/>
              </w:rPr>
            </w:pPr>
            <w:r w:rsidRPr="00730D9D">
              <w:rPr>
                <w:b/>
                <w:bCs w:val="0"/>
                <w:sz w:val="18"/>
              </w:rPr>
              <w:t xml:space="preserve">Designation at the </w:t>
            </w:r>
            <w:r w:rsidR="00BA7592" w:rsidRPr="00730D9D">
              <w:rPr>
                <w:b/>
                <w:bCs w:val="0"/>
                <w:sz w:val="18"/>
              </w:rPr>
              <w:br/>
            </w:r>
            <w:r w:rsidRPr="00730D9D">
              <w:rPr>
                <w:b/>
                <w:bCs w:val="0"/>
                <w:sz w:val="18"/>
              </w:rPr>
              <w:t>time of leaving</w:t>
            </w:r>
          </w:p>
        </w:tc>
        <w:tc>
          <w:tcPr>
            <w:tcW w:w="2515" w:type="dxa"/>
            <w:tcBorders>
              <w:top w:val="nil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5A1408B0" w14:textId="2127CEE0" w:rsidR="00CC04BC" w:rsidRPr="00730D9D" w:rsidRDefault="00CC04BC" w:rsidP="00BA7592">
            <w:pPr>
              <w:pStyle w:val="BodyPRO"/>
              <w:jc w:val="center"/>
              <w:rPr>
                <w:b/>
                <w:bCs w:val="0"/>
                <w:sz w:val="18"/>
              </w:rPr>
            </w:pPr>
            <w:r w:rsidRPr="00730D9D">
              <w:rPr>
                <w:b/>
                <w:bCs w:val="0"/>
                <w:sz w:val="18"/>
              </w:rPr>
              <w:t>Tenure of Service (months)</w:t>
            </w:r>
          </w:p>
        </w:tc>
      </w:tr>
      <w:tr w:rsidR="00153072" w14:paraId="05FECF9E" w14:textId="77777777" w:rsidTr="0051635D">
        <w:trPr>
          <w:trHeight w:val="432"/>
        </w:trPr>
        <w:tc>
          <w:tcPr>
            <w:tcW w:w="2609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1CF4E239" w14:textId="2F7F186C" w:rsidR="00153072" w:rsidRPr="00730D9D" w:rsidRDefault="00153072" w:rsidP="00153072">
            <w:pPr>
              <w:pStyle w:val="BodyPRO"/>
              <w:rPr>
                <w:sz w:val="18"/>
              </w:rPr>
            </w:pPr>
            <w:r>
              <w:rPr>
                <w:sz w:val="18"/>
              </w:rPr>
              <w:t>INDIANOIL CORPORATION LIMITED</w:t>
            </w:r>
          </w:p>
        </w:tc>
        <w:tc>
          <w:tcPr>
            <w:tcW w:w="2514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79975376" w14:textId="0492198B" w:rsidR="00153072" w:rsidRPr="00730D9D" w:rsidRDefault="00153072" w:rsidP="00153072">
            <w:pPr>
              <w:pStyle w:val="BodyPRO"/>
              <w:rPr>
                <w:sz w:val="18"/>
              </w:rPr>
            </w:pPr>
            <w:r>
              <w:rPr>
                <w:sz w:val="18"/>
              </w:rPr>
              <w:t>NETWORKING</w:t>
            </w:r>
          </w:p>
        </w:tc>
        <w:tc>
          <w:tcPr>
            <w:tcW w:w="2790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3D69BCE5" w14:textId="313FA8B9" w:rsidR="00153072" w:rsidRPr="00730D9D" w:rsidRDefault="00153072" w:rsidP="00153072">
            <w:pPr>
              <w:pStyle w:val="BodyPRO"/>
              <w:rPr>
                <w:sz w:val="18"/>
              </w:rPr>
            </w:pPr>
            <w:r>
              <w:rPr>
                <w:sz w:val="18"/>
              </w:rPr>
              <w:t>NETWORKING</w:t>
            </w:r>
          </w:p>
        </w:tc>
        <w:tc>
          <w:tcPr>
            <w:tcW w:w="2515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1C806DBE" w14:textId="7B02BFDA" w:rsidR="00153072" w:rsidRPr="00730D9D" w:rsidRDefault="00153072" w:rsidP="00153072">
            <w:pPr>
              <w:pStyle w:val="BodyPRO"/>
              <w:rPr>
                <w:sz w:val="18"/>
              </w:rPr>
            </w:pPr>
            <w:r>
              <w:rPr>
                <w:sz w:val="18"/>
              </w:rPr>
              <w:t>2</w:t>
            </w:r>
          </w:p>
        </w:tc>
      </w:tr>
      <w:tr w:rsidR="00153072" w14:paraId="57C45273" w14:textId="77777777" w:rsidTr="0051635D">
        <w:trPr>
          <w:trHeight w:val="432"/>
        </w:trPr>
        <w:tc>
          <w:tcPr>
            <w:tcW w:w="2609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6E3014DF" w14:textId="1473091D" w:rsidR="00153072" w:rsidRPr="00730D9D" w:rsidRDefault="00153072" w:rsidP="00153072">
            <w:pPr>
              <w:pStyle w:val="BodyPRO"/>
              <w:rPr>
                <w:sz w:val="18"/>
              </w:rPr>
            </w:pPr>
            <w:r>
              <w:rPr>
                <w:sz w:val="18"/>
              </w:rPr>
              <w:t>INNOVATE LABS PRIVATE LIMITED</w:t>
            </w:r>
          </w:p>
        </w:tc>
        <w:tc>
          <w:tcPr>
            <w:tcW w:w="2514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459DA6AC" w14:textId="327DC7C0" w:rsidR="00153072" w:rsidRPr="00730D9D" w:rsidRDefault="00153072" w:rsidP="00153072">
            <w:pPr>
              <w:pStyle w:val="BodyPRO"/>
              <w:rPr>
                <w:sz w:val="18"/>
              </w:rPr>
            </w:pPr>
            <w:r>
              <w:rPr>
                <w:sz w:val="18"/>
              </w:rPr>
              <w:t>AR SAPTIAL ANCHOR DEVLOPER</w:t>
            </w:r>
          </w:p>
        </w:tc>
        <w:tc>
          <w:tcPr>
            <w:tcW w:w="2790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4C0FF178" w14:textId="760C872D" w:rsidR="00153072" w:rsidRPr="00730D9D" w:rsidRDefault="00153072" w:rsidP="00153072">
            <w:pPr>
              <w:pStyle w:val="BodyPRO"/>
              <w:rPr>
                <w:sz w:val="18"/>
              </w:rPr>
            </w:pPr>
            <w:r>
              <w:rPr>
                <w:sz w:val="18"/>
              </w:rPr>
              <w:t>AR SAPTIAL ANCHOR DEVLOPER</w:t>
            </w:r>
          </w:p>
        </w:tc>
        <w:tc>
          <w:tcPr>
            <w:tcW w:w="2515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1AAF7265" w14:textId="7AA48781" w:rsidR="00153072" w:rsidRPr="00730D9D" w:rsidRDefault="00153072" w:rsidP="00153072">
            <w:pPr>
              <w:pStyle w:val="BodyPRO"/>
              <w:rPr>
                <w:sz w:val="18"/>
              </w:rPr>
            </w:pPr>
            <w:r>
              <w:rPr>
                <w:sz w:val="18"/>
              </w:rPr>
              <w:t>2.5</w:t>
            </w:r>
          </w:p>
        </w:tc>
      </w:tr>
      <w:tr w:rsidR="00153072" w14:paraId="3843ED0B" w14:textId="77777777" w:rsidTr="0051635D">
        <w:trPr>
          <w:trHeight w:val="432"/>
        </w:trPr>
        <w:tc>
          <w:tcPr>
            <w:tcW w:w="2609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46DCB60F" w14:textId="77777777" w:rsidR="00153072" w:rsidRPr="00730D9D" w:rsidRDefault="00153072" w:rsidP="00153072">
            <w:pPr>
              <w:pStyle w:val="BodyPRO"/>
              <w:rPr>
                <w:sz w:val="18"/>
              </w:rPr>
            </w:pPr>
          </w:p>
        </w:tc>
        <w:tc>
          <w:tcPr>
            <w:tcW w:w="2514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1C414201" w14:textId="77777777" w:rsidR="00153072" w:rsidRPr="00730D9D" w:rsidRDefault="00153072" w:rsidP="00153072">
            <w:pPr>
              <w:pStyle w:val="BodyPRO"/>
              <w:rPr>
                <w:sz w:val="18"/>
              </w:rPr>
            </w:pPr>
          </w:p>
        </w:tc>
        <w:tc>
          <w:tcPr>
            <w:tcW w:w="2790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0E8DF110" w14:textId="77777777" w:rsidR="00153072" w:rsidRPr="00730D9D" w:rsidRDefault="00153072" w:rsidP="00153072">
            <w:pPr>
              <w:pStyle w:val="BodyPRO"/>
              <w:rPr>
                <w:sz w:val="18"/>
              </w:rPr>
            </w:pPr>
          </w:p>
        </w:tc>
        <w:tc>
          <w:tcPr>
            <w:tcW w:w="2515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7665BE56" w14:textId="77777777" w:rsidR="00153072" w:rsidRPr="00730D9D" w:rsidRDefault="00153072" w:rsidP="00153072">
            <w:pPr>
              <w:pStyle w:val="BodyPRO"/>
              <w:rPr>
                <w:sz w:val="18"/>
              </w:rPr>
            </w:pPr>
          </w:p>
        </w:tc>
      </w:tr>
      <w:tr w:rsidR="00153072" w14:paraId="4ADC3DF5" w14:textId="77777777" w:rsidTr="0051635D">
        <w:trPr>
          <w:trHeight w:val="432"/>
        </w:trPr>
        <w:tc>
          <w:tcPr>
            <w:tcW w:w="2609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0AF42E6D" w14:textId="77777777" w:rsidR="00153072" w:rsidRPr="00730D9D" w:rsidRDefault="00153072" w:rsidP="00153072">
            <w:pPr>
              <w:pStyle w:val="BodyPRO"/>
              <w:rPr>
                <w:sz w:val="18"/>
              </w:rPr>
            </w:pPr>
          </w:p>
        </w:tc>
        <w:tc>
          <w:tcPr>
            <w:tcW w:w="2514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54A5BEB3" w14:textId="77777777" w:rsidR="00153072" w:rsidRPr="00730D9D" w:rsidRDefault="00153072" w:rsidP="00153072">
            <w:pPr>
              <w:pStyle w:val="BodyPRO"/>
              <w:rPr>
                <w:sz w:val="18"/>
              </w:rPr>
            </w:pPr>
          </w:p>
        </w:tc>
        <w:tc>
          <w:tcPr>
            <w:tcW w:w="2790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7591AE38" w14:textId="77777777" w:rsidR="00153072" w:rsidRPr="00730D9D" w:rsidRDefault="00153072" w:rsidP="00153072">
            <w:pPr>
              <w:pStyle w:val="BodyPRO"/>
              <w:rPr>
                <w:sz w:val="18"/>
              </w:rPr>
            </w:pPr>
          </w:p>
        </w:tc>
        <w:tc>
          <w:tcPr>
            <w:tcW w:w="2515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70D58856" w14:textId="77777777" w:rsidR="00153072" w:rsidRPr="00730D9D" w:rsidRDefault="00153072" w:rsidP="00153072">
            <w:pPr>
              <w:pStyle w:val="BodyPRO"/>
              <w:rPr>
                <w:sz w:val="18"/>
              </w:rPr>
            </w:pPr>
          </w:p>
        </w:tc>
      </w:tr>
      <w:tr w:rsidR="00153072" w14:paraId="15DB7BE0" w14:textId="77777777" w:rsidTr="0051635D">
        <w:trPr>
          <w:trHeight w:val="432"/>
        </w:trPr>
        <w:tc>
          <w:tcPr>
            <w:tcW w:w="2609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00ACC4" w:themeColor="accent1"/>
              <w:right w:val="single" w:sz="8" w:space="0" w:color="D9D9D9" w:themeColor="background1" w:themeShade="D9"/>
            </w:tcBorders>
            <w:vAlign w:val="center"/>
          </w:tcPr>
          <w:p w14:paraId="27782589" w14:textId="77777777" w:rsidR="00153072" w:rsidRPr="00730D9D" w:rsidRDefault="00153072" w:rsidP="00153072">
            <w:pPr>
              <w:pStyle w:val="BodyPRO"/>
              <w:rPr>
                <w:sz w:val="18"/>
              </w:rPr>
            </w:pPr>
          </w:p>
        </w:tc>
        <w:tc>
          <w:tcPr>
            <w:tcW w:w="2514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vAlign w:val="center"/>
          </w:tcPr>
          <w:p w14:paraId="4744CDE3" w14:textId="77777777" w:rsidR="00153072" w:rsidRPr="00730D9D" w:rsidRDefault="00153072" w:rsidP="00153072">
            <w:pPr>
              <w:pStyle w:val="BodyPRO"/>
              <w:rPr>
                <w:sz w:val="18"/>
              </w:rPr>
            </w:pPr>
          </w:p>
        </w:tc>
        <w:tc>
          <w:tcPr>
            <w:tcW w:w="2790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vAlign w:val="center"/>
          </w:tcPr>
          <w:p w14:paraId="359B647E" w14:textId="77777777" w:rsidR="00153072" w:rsidRPr="00730D9D" w:rsidRDefault="00153072" w:rsidP="00153072">
            <w:pPr>
              <w:pStyle w:val="BodyPRO"/>
              <w:rPr>
                <w:sz w:val="18"/>
              </w:rPr>
            </w:pPr>
          </w:p>
        </w:tc>
        <w:tc>
          <w:tcPr>
            <w:tcW w:w="2515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00ACC4" w:themeColor="accent1"/>
            </w:tcBorders>
            <w:vAlign w:val="center"/>
          </w:tcPr>
          <w:p w14:paraId="256B0640" w14:textId="77777777" w:rsidR="00153072" w:rsidRPr="00730D9D" w:rsidRDefault="00153072" w:rsidP="00153072">
            <w:pPr>
              <w:pStyle w:val="BodyPRO"/>
              <w:rPr>
                <w:sz w:val="18"/>
              </w:rPr>
            </w:pPr>
          </w:p>
        </w:tc>
      </w:tr>
    </w:tbl>
    <w:p w14:paraId="25010AD9" w14:textId="77777777" w:rsidR="00187602" w:rsidRDefault="00187602" w:rsidP="00BA7592">
      <w:pPr>
        <w:pStyle w:val="BodyPRO"/>
      </w:pPr>
    </w:p>
    <w:tbl>
      <w:tblPr>
        <w:tblStyle w:val="TableGrid"/>
        <w:tblW w:w="10438" w:type="dxa"/>
        <w:tblLook w:val="04A0" w:firstRow="1" w:lastRow="0" w:firstColumn="1" w:lastColumn="0" w:noHBand="0" w:noVBand="1"/>
      </w:tblPr>
      <w:tblGrid>
        <w:gridCol w:w="2609"/>
        <w:gridCol w:w="2609"/>
        <w:gridCol w:w="2610"/>
        <w:gridCol w:w="2610"/>
      </w:tblGrid>
      <w:tr w:rsidR="002B16DA" w14:paraId="44A405CC" w14:textId="77777777" w:rsidTr="00BA75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tcW w:w="10438" w:type="dxa"/>
            <w:gridSpan w:val="4"/>
            <w:tcBorders>
              <w:top w:val="single" w:sz="8" w:space="0" w:color="00ACC4" w:themeColor="accent1"/>
              <w:left w:val="single" w:sz="8" w:space="0" w:color="00ACC4" w:themeColor="accent1"/>
              <w:bottom w:val="nil"/>
              <w:right w:val="single" w:sz="8" w:space="0" w:color="00ACC4" w:themeColor="accent1"/>
            </w:tcBorders>
            <w:shd w:val="clear" w:color="auto" w:fill="00ACC4" w:themeFill="accent1"/>
          </w:tcPr>
          <w:p w14:paraId="01DADEDA" w14:textId="758C8C50" w:rsidR="002B16DA" w:rsidRPr="002B16DA" w:rsidRDefault="002B16DA" w:rsidP="00866988">
            <w:pPr>
              <w:spacing w:line="240" w:lineRule="auto"/>
              <w:contextualSpacing w:val="0"/>
              <w:jc w:val="center"/>
              <w:rPr>
                <w:rStyle w:val="Replacetext"/>
                <w:color w:val="004068" w:themeColor="accent4"/>
                <w:sz w:val="18"/>
              </w:rPr>
            </w:pPr>
            <w:r w:rsidRPr="00866988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References</w:t>
            </w:r>
            <w:r w:rsidR="00866988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 </w:t>
            </w:r>
            <w:r w:rsidR="00866988">
              <w:rPr>
                <w:rFonts w:ascii="Arial" w:hAnsi="Arial" w:cs="Arial"/>
                <w:color w:val="FFFFFF" w:themeColor="background1"/>
                <w:sz w:val="20"/>
                <w:szCs w:val="20"/>
              </w:rPr>
              <w:br/>
            </w:r>
            <w:r w:rsidRPr="00866988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List </w:t>
            </w:r>
            <w:r w:rsidR="00AF6098" w:rsidRPr="00866988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>2</w:t>
            </w:r>
            <w:r w:rsidRPr="00866988">
              <w:rPr>
                <w:rFonts w:ascii="Arial" w:hAnsi="Arial" w:cs="Arial"/>
                <w:color w:val="FFFFFF" w:themeColor="background1"/>
                <w:sz w:val="20"/>
                <w:szCs w:val="20"/>
              </w:rPr>
              <w:t xml:space="preserve"> References. Do not include current employers, relatives or friends. Please only give professional reference</w:t>
            </w:r>
          </w:p>
        </w:tc>
      </w:tr>
      <w:tr w:rsidR="002B16DA" w14:paraId="4A1BA583" w14:textId="77777777" w:rsidTr="00866988">
        <w:trPr>
          <w:trHeight w:val="432"/>
        </w:trPr>
        <w:tc>
          <w:tcPr>
            <w:tcW w:w="2609" w:type="dxa"/>
            <w:tcBorders>
              <w:top w:val="nil"/>
              <w:left w:val="single" w:sz="8" w:space="0" w:color="00ACC4" w:themeColor="accent1"/>
              <w:bottom w:val="nil"/>
              <w:right w:val="single" w:sz="8" w:space="0" w:color="FFFFFF" w:themeColor="background1"/>
            </w:tcBorders>
            <w:shd w:val="clear" w:color="auto" w:fill="C0F7FF" w:themeFill="accent1" w:themeFillTint="33"/>
            <w:vAlign w:val="center"/>
          </w:tcPr>
          <w:p w14:paraId="20837F49" w14:textId="30877B14" w:rsidR="002B16DA" w:rsidRPr="00F24348" w:rsidRDefault="002B16DA" w:rsidP="001E65A1">
            <w:pPr>
              <w:spacing w:line="240" w:lineRule="auto"/>
              <w:contextualSpacing w:val="0"/>
              <w:jc w:val="center"/>
              <w:rPr>
                <w:rStyle w:val="Replacetext"/>
                <w:b/>
                <w:bCs w:val="0"/>
                <w:color w:val="00ACC4" w:themeColor="accent1"/>
                <w:sz w:val="18"/>
                <w:szCs w:val="20"/>
              </w:rPr>
            </w:pPr>
            <w:r w:rsidRPr="00F24348">
              <w:rPr>
                <w:rFonts w:ascii="Arial" w:hAnsi="Arial" w:cs="Arial"/>
                <w:b/>
                <w:bCs/>
                <w:color w:val="00ACC4" w:themeColor="accent1"/>
                <w:szCs w:val="20"/>
              </w:rPr>
              <w:t>Name</w:t>
            </w:r>
          </w:p>
        </w:tc>
        <w:tc>
          <w:tcPr>
            <w:tcW w:w="2609" w:type="dxa"/>
            <w:tcBorders>
              <w:top w:val="nil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C0F7FF" w:themeFill="accent1" w:themeFillTint="33"/>
            <w:vAlign w:val="center"/>
          </w:tcPr>
          <w:p w14:paraId="6FB6DE4C" w14:textId="588985A1" w:rsidR="002B16DA" w:rsidRPr="00F24348" w:rsidRDefault="002B16DA" w:rsidP="001E65A1">
            <w:pPr>
              <w:spacing w:line="240" w:lineRule="auto"/>
              <w:contextualSpacing w:val="0"/>
              <w:jc w:val="center"/>
              <w:rPr>
                <w:rStyle w:val="Replacetext"/>
                <w:b/>
                <w:bCs w:val="0"/>
                <w:color w:val="00ACC4" w:themeColor="accent1"/>
                <w:sz w:val="18"/>
                <w:szCs w:val="20"/>
              </w:rPr>
            </w:pPr>
            <w:r w:rsidRPr="00F24348">
              <w:rPr>
                <w:rFonts w:ascii="Arial" w:hAnsi="Arial" w:cs="Arial"/>
                <w:b/>
                <w:bCs/>
                <w:color w:val="00ACC4" w:themeColor="accent1"/>
                <w:szCs w:val="20"/>
              </w:rPr>
              <w:t>Contact Number</w:t>
            </w:r>
          </w:p>
        </w:tc>
        <w:tc>
          <w:tcPr>
            <w:tcW w:w="2610" w:type="dxa"/>
            <w:tcBorders>
              <w:top w:val="nil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C0F7FF" w:themeFill="accent1" w:themeFillTint="33"/>
            <w:vAlign w:val="center"/>
          </w:tcPr>
          <w:p w14:paraId="557AEE16" w14:textId="2ED869C0" w:rsidR="002B16DA" w:rsidRPr="00F24348" w:rsidRDefault="002B16DA" w:rsidP="001E65A1">
            <w:pPr>
              <w:spacing w:line="240" w:lineRule="auto"/>
              <w:contextualSpacing w:val="0"/>
              <w:jc w:val="center"/>
              <w:rPr>
                <w:rStyle w:val="Replacetext"/>
                <w:b/>
                <w:bCs w:val="0"/>
                <w:color w:val="00ACC4" w:themeColor="accent1"/>
                <w:sz w:val="18"/>
                <w:szCs w:val="20"/>
              </w:rPr>
            </w:pPr>
            <w:r w:rsidRPr="00F24348">
              <w:rPr>
                <w:rFonts w:ascii="Arial" w:hAnsi="Arial" w:cs="Arial"/>
                <w:b/>
                <w:bCs/>
                <w:color w:val="00ACC4" w:themeColor="accent1"/>
                <w:szCs w:val="20"/>
              </w:rPr>
              <w:t>Title or Occupation</w:t>
            </w:r>
          </w:p>
        </w:tc>
        <w:tc>
          <w:tcPr>
            <w:tcW w:w="2610" w:type="dxa"/>
            <w:tcBorders>
              <w:top w:val="nil"/>
              <w:left w:val="single" w:sz="8" w:space="0" w:color="FFFFFF" w:themeColor="background1"/>
              <w:bottom w:val="nil"/>
              <w:right w:val="single" w:sz="8" w:space="0" w:color="00ACC4" w:themeColor="accent1"/>
            </w:tcBorders>
            <w:shd w:val="clear" w:color="auto" w:fill="C0F7FF" w:themeFill="accent1" w:themeFillTint="33"/>
            <w:vAlign w:val="center"/>
          </w:tcPr>
          <w:p w14:paraId="680CB228" w14:textId="3F5DB2AE" w:rsidR="002B16DA" w:rsidRPr="00F24348" w:rsidRDefault="002B16DA" w:rsidP="001E65A1">
            <w:pPr>
              <w:spacing w:line="240" w:lineRule="auto"/>
              <w:contextualSpacing w:val="0"/>
              <w:jc w:val="center"/>
              <w:rPr>
                <w:rStyle w:val="Replacetext"/>
                <w:b/>
                <w:bCs w:val="0"/>
                <w:color w:val="00ACC4" w:themeColor="accent1"/>
                <w:sz w:val="18"/>
                <w:szCs w:val="20"/>
              </w:rPr>
            </w:pPr>
            <w:r w:rsidRPr="00F24348">
              <w:rPr>
                <w:rFonts w:ascii="Arial" w:hAnsi="Arial" w:cs="Arial"/>
                <w:b/>
                <w:bCs/>
                <w:color w:val="00ACC4" w:themeColor="accent1"/>
                <w:szCs w:val="20"/>
              </w:rPr>
              <w:t>Years Known</w:t>
            </w:r>
          </w:p>
        </w:tc>
      </w:tr>
      <w:tr w:rsidR="002B16DA" w14:paraId="1D1565DB" w14:textId="77777777" w:rsidTr="00866988">
        <w:trPr>
          <w:trHeight w:val="432"/>
        </w:trPr>
        <w:tc>
          <w:tcPr>
            <w:tcW w:w="2609" w:type="dxa"/>
            <w:tcBorders>
              <w:top w:val="nil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7B8F0B2E" w14:textId="62CE5DFA" w:rsidR="002B16DA" w:rsidRPr="00730D9D" w:rsidRDefault="00153072" w:rsidP="00866988">
            <w:pPr>
              <w:pStyle w:val="BodyPRO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PRERNA SINGHAL</w:t>
            </w:r>
          </w:p>
        </w:tc>
        <w:tc>
          <w:tcPr>
            <w:tcW w:w="2609" w:type="dxa"/>
            <w:tcBorders>
              <w:top w:val="nil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39ACEE8E" w14:textId="6A99A843" w:rsidR="002B16DA" w:rsidRPr="00730D9D" w:rsidRDefault="00153072" w:rsidP="00866988">
            <w:pPr>
              <w:pStyle w:val="BodyPRO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9953591373</w:t>
            </w:r>
          </w:p>
        </w:tc>
        <w:tc>
          <w:tcPr>
            <w:tcW w:w="2610" w:type="dxa"/>
            <w:tcBorders>
              <w:top w:val="nil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3A488764" w14:textId="51B011D8" w:rsidR="002B16DA" w:rsidRPr="00730D9D" w:rsidRDefault="00153072" w:rsidP="00866988">
            <w:pPr>
              <w:pStyle w:val="BodyPRO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PROFESSOR</w:t>
            </w:r>
          </w:p>
        </w:tc>
        <w:tc>
          <w:tcPr>
            <w:tcW w:w="2610" w:type="dxa"/>
            <w:tcBorders>
              <w:top w:val="nil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0B7EDDF3" w14:textId="2969E1AA" w:rsidR="002B16DA" w:rsidRPr="00730D9D" w:rsidRDefault="00153072" w:rsidP="00866988">
            <w:pPr>
              <w:pStyle w:val="BodyPRO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3</w:t>
            </w:r>
          </w:p>
        </w:tc>
      </w:tr>
      <w:tr w:rsidR="002B16DA" w14:paraId="4FB2DF64" w14:textId="77777777" w:rsidTr="00866988">
        <w:trPr>
          <w:trHeight w:val="432"/>
        </w:trPr>
        <w:tc>
          <w:tcPr>
            <w:tcW w:w="2609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00ACC4" w:themeColor="accent1"/>
              <w:right w:val="single" w:sz="8" w:space="0" w:color="D9D9D9" w:themeColor="background1" w:themeShade="D9"/>
            </w:tcBorders>
            <w:vAlign w:val="center"/>
          </w:tcPr>
          <w:p w14:paraId="3C30C0B9" w14:textId="2DE778FA" w:rsidR="002B16DA" w:rsidRPr="00730D9D" w:rsidRDefault="00153072" w:rsidP="00866988">
            <w:pPr>
              <w:pStyle w:val="BodyPRO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SHRADDHA ARORA</w:t>
            </w:r>
          </w:p>
        </w:tc>
        <w:tc>
          <w:tcPr>
            <w:tcW w:w="2609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vAlign w:val="center"/>
          </w:tcPr>
          <w:p w14:paraId="355E42F0" w14:textId="2A435256" w:rsidR="002B16DA" w:rsidRPr="00730D9D" w:rsidRDefault="00153072" w:rsidP="00866988">
            <w:pPr>
              <w:pStyle w:val="BodyPRO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9811352222</w:t>
            </w:r>
          </w:p>
        </w:tc>
        <w:tc>
          <w:tcPr>
            <w:tcW w:w="2610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vAlign w:val="center"/>
          </w:tcPr>
          <w:p w14:paraId="7C3AC0D5" w14:textId="166E8826" w:rsidR="002B16DA" w:rsidRPr="00730D9D" w:rsidRDefault="00153072" w:rsidP="00866988">
            <w:pPr>
              <w:pStyle w:val="BodyPRO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PROFESSOR</w:t>
            </w:r>
          </w:p>
        </w:tc>
        <w:tc>
          <w:tcPr>
            <w:tcW w:w="2610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00ACC4" w:themeColor="accent1"/>
            </w:tcBorders>
            <w:vAlign w:val="center"/>
          </w:tcPr>
          <w:p w14:paraId="7504AECD" w14:textId="5E02F1A6" w:rsidR="002B16DA" w:rsidRPr="00730D9D" w:rsidRDefault="00153072" w:rsidP="00866988">
            <w:pPr>
              <w:pStyle w:val="BodyPRO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3</w:t>
            </w:r>
          </w:p>
        </w:tc>
      </w:tr>
    </w:tbl>
    <w:p w14:paraId="3BF64083" w14:textId="77777777" w:rsidR="00866988" w:rsidRDefault="00866988">
      <w:pPr>
        <w:spacing w:before="0" w:after="160" w:line="259" w:lineRule="auto"/>
        <w:contextualSpacing w:val="0"/>
        <w:rPr>
          <w:rStyle w:val="Replacetext"/>
        </w:rPr>
      </w:pPr>
      <w:r>
        <w:rPr>
          <w:rStyle w:val="Replacetext"/>
        </w:rPr>
        <w:br w:type="page"/>
      </w:r>
    </w:p>
    <w:tbl>
      <w:tblPr>
        <w:tblStyle w:val="TableGrid"/>
        <w:tblW w:w="10441" w:type="dxa"/>
        <w:tblLook w:val="04A0" w:firstRow="1" w:lastRow="0" w:firstColumn="1" w:lastColumn="0" w:noHBand="0" w:noVBand="1"/>
      </w:tblPr>
      <w:tblGrid>
        <w:gridCol w:w="1317"/>
        <w:gridCol w:w="2453"/>
        <w:gridCol w:w="2070"/>
        <w:gridCol w:w="3306"/>
        <w:gridCol w:w="1295"/>
      </w:tblGrid>
      <w:tr w:rsidR="002B16DA" w14:paraId="3F5B62B9" w14:textId="77777777" w:rsidTr="008669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6"/>
        </w:trPr>
        <w:tc>
          <w:tcPr>
            <w:tcW w:w="10441" w:type="dxa"/>
            <w:gridSpan w:val="5"/>
            <w:tcBorders>
              <w:top w:val="single" w:sz="8" w:space="0" w:color="00ACC4" w:themeColor="accent1"/>
              <w:left w:val="single" w:sz="8" w:space="0" w:color="00ACC4" w:themeColor="accent1"/>
              <w:bottom w:val="nil"/>
              <w:right w:val="single" w:sz="8" w:space="0" w:color="00ACC4" w:themeColor="accent1"/>
            </w:tcBorders>
            <w:shd w:val="clear" w:color="auto" w:fill="00ACC4" w:themeFill="accent1"/>
            <w:vAlign w:val="center"/>
          </w:tcPr>
          <w:p w14:paraId="1080FC4A" w14:textId="69949F5D" w:rsidR="002B16DA" w:rsidRPr="00730D9D" w:rsidRDefault="002B16DA" w:rsidP="001E65A1">
            <w:pPr>
              <w:spacing w:line="240" w:lineRule="auto"/>
              <w:contextualSpacing w:val="0"/>
              <w:jc w:val="center"/>
              <w:rPr>
                <w:rStyle w:val="Replacetext"/>
                <w:color w:val="004068" w:themeColor="accent4"/>
                <w:sz w:val="20"/>
                <w:szCs w:val="20"/>
              </w:rPr>
            </w:pPr>
            <w:r w:rsidRPr="00730D9D">
              <w:rPr>
                <w:color w:val="FFFFFF"/>
                <w:sz w:val="20"/>
                <w:szCs w:val="20"/>
              </w:rPr>
              <w:lastRenderedPageBreak/>
              <w:t>Education</w:t>
            </w:r>
          </w:p>
        </w:tc>
      </w:tr>
      <w:tr w:rsidR="00EF3070" w14:paraId="50C797BD" w14:textId="77777777" w:rsidTr="00866988">
        <w:trPr>
          <w:trHeight w:val="576"/>
        </w:trPr>
        <w:tc>
          <w:tcPr>
            <w:tcW w:w="1317" w:type="dxa"/>
            <w:tcBorders>
              <w:top w:val="nil"/>
              <w:left w:val="single" w:sz="8" w:space="0" w:color="00ACC4" w:themeColor="accent1"/>
              <w:bottom w:val="nil"/>
              <w:right w:val="single" w:sz="8" w:space="0" w:color="FFFFFF" w:themeColor="background1"/>
            </w:tcBorders>
            <w:shd w:val="clear" w:color="auto" w:fill="C0F7FF" w:themeFill="accent1" w:themeFillTint="33"/>
            <w:vAlign w:val="center"/>
          </w:tcPr>
          <w:p w14:paraId="2FE723C2" w14:textId="411EE263" w:rsidR="00EF3070" w:rsidRPr="00730D9D" w:rsidRDefault="00EF3070" w:rsidP="001E65A1">
            <w:pPr>
              <w:spacing w:line="240" w:lineRule="auto"/>
              <w:contextualSpacing w:val="0"/>
              <w:jc w:val="center"/>
              <w:rPr>
                <w:rStyle w:val="Replacetext"/>
                <w:b/>
                <w:bCs w:val="0"/>
                <w:color w:val="00ACC4" w:themeColor="accent1"/>
                <w:sz w:val="18"/>
                <w:szCs w:val="20"/>
              </w:rPr>
            </w:pPr>
            <w:r w:rsidRPr="00730D9D">
              <w:rPr>
                <w:rFonts w:ascii="Arial" w:hAnsi="Arial" w:cs="Arial"/>
                <w:b/>
                <w:bCs/>
                <w:color w:val="00ACC4" w:themeColor="accent1"/>
                <w:szCs w:val="20"/>
              </w:rPr>
              <w:t>Degree</w:t>
            </w:r>
          </w:p>
        </w:tc>
        <w:tc>
          <w:tcPr>
            <w:tcW w:w="2453" w:type="dxa"/>
            <w:tcBorders>
              <w:top w:val="nil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C0F7FF" w:themeFill="accent1" w:themeFillTint="33"/>
            <w:vAlign w:val="center"/>
          </w:tcPr>
          <w:p w14:paraId="5AAFF528" w14:textId="1E55FE1A" w:rsidR="00EF3070" w:rsidRPr="00730D9D" w:rsidRDefault="00EF3070" w:rsidP="001E65A1">
            <w:pPr>
              <w:spacing w:line="240" w:lineRule="auto"/>
              <w:contextualSpacing w:val="0"/>
              <w:jc w:val="center"/>
              <w:rPr>
                <w:rStyle w:val="Replacetext"/>
                <w:b/>
                <w:bCs w:val="0"/>
                <w:color w:val="00ACC4" w:themeColor="accent1"/>
                <w:sz w:val="18"/>
                <w:szCs w:val="20"/>
              </w:rPr>
            </w:pPr>
            <w:r w:rsidRPr="00730D9D">
              <w:rPr>
                <w:rFonts w:ascii="Arial" w:hAnsi="Arial" w:cs="Arial"/>
                <w:b/>
                <w:bCs/>
                <w:color w:val="00ACC4" w:themeColor="accent1"/>
                <w:szCs w:val="20"/>
              </w:rPr>
              <w:t>Name of the Institution</w:t>
            </w:r>
          </w:p>
        </w:tc>
        <w:tc>
          <w:tcPr>
            <w:tcW w:w="2070" w:type="dxa"/>
            <w:tcBorders>
              <w:top w:val="nil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C0F7FF" w:themeFill="accent1" w:themeFillTint="33"/>
            <w:vAlign w:val="center"/>
          </w:tcPr>
          <w:p w14:paraId="51538711" w14:textId="47D99216" w:rsidR="00EF3070" w:rsidRPr="00730D9D" w:rsidRDefault="00EF3070" w:rsidP="001E65A1">
            <w:pPr>
              <w:spacing w:line="240" w:lineRule="auto"/>
              <w:contextualSpacing w:val="0"/>
              <w:jc w:val="center"/>
              <w:rPr>
                <w:rStyle w:val="Replacetext"/>
                <w:rFonts w:ascii="Arial" w:hAnsi="Arial" w:cs="Arial"/>
                <w:b/>
                <w:color w:val="00ACC4" w:themeColor="accent1"/>
                <w:sz w:val="18"/>
                <w:szCs w:val="20"/>
              </w:rPr>
            </w:pPr>
            <w:r w:rsidRPr="00730D9D">
              <w:rPr>
                <w:rFonts w:ascii="Arial" w:hAnsi="Arial" w:cs="Arial"/>
                <w:b/>
                <w:bCs/>
                <w:color w:val="00ACC4" w:themeColor="accent1"/>
                <w:szCs w:val="20"/>
              </w:rPr>
              <w:t>Period</w:t>
            </w:r>
            <w:r w:rsidR="001E65A1" w:rsidRPr="00730D9D">
              <w:rPr>
                <w:rFonts w:ascii="Arial" w:hAnsi="Arial" w:cs="Arial"/>
                <w:b/>
                <w:bCs/>
                <w:color w:val="00ACC4" w:themeColor="accent1"/>
                <w:szCs w:val="20"/>
              </w:rPr>
              <w:t xml:space="preserve"> </w:t>
            </w:r>
            <w:r w:rsidRPr="00730D9D">
              <w:rPr>
                <w:rFonts w:ascii="Arial" w:hAnsi="Arial" w:cs="Arial"/>
                <w:b/>
                <w:bCs/>
                <w:color w:val="00ACC4" w:themeColor="accent1"/>
                <w:szCs w:val="20"/>
              </w:rPr>
              <w:t>(From – To)</w:t>
            </w:r>
          </w:p>
        </w:tc>
        <w:tc>
          <w:tcPr>
            <w:tcW w:w="3306" w:type="dxa"/>
            <w:tcBorders>
              <w:top w:val="nil"/>
              <w:left w:val="single" w:sz="8" w:space="0" w:color="FFFFFF" w:themeColor="background1"/>
              <w:bottom w:val="nil"/>
              <w:right w:val="single" w:sz="8" w:space="0" w:color="FFFFFF" w:themeColor="background1"/>
            </w:tcBorders>
            <w:shd w:val="clear" w:color="auto" w:fill="C0F7FF" w:themeFill="accent1" w:themeFillTint="33"/>
            <w:vAlign w:val="center"/>
          </w:tcPr>
          <w:p w14:paraId="0C717CDB" w14:textId="250E5EC9" w:rsidR="00EF3070" w:rsidRPr="00730D9D" w:rsidRDefault="00EF3070" w:rsidP="001E65A1">
            <w:pPr>
              <w:spacing w:line="240" w:lineRule="auto"/>
              <w:contextualSpacing w:val="0"/>
              <w:jc w:val="center"/>
              <w:rPr>
                <w:rStyle w:val="Replacetext"/>
                <w:b/>
                <w:bCs w:val="0"/>
                <w:color w:val="00ACC4" w:themeColor="accent1"/>
                <w:sz w:val="18"/>
                <w:szCs w:val="20"/>
              </w:rPr>
            </w:pPr>
            <w:r w:rsidRPr="00730D9D">
              <w:rPr>
                <w:rFonts w:ascii="Arial" w:hAnsi="Arial" w:cs="Arial"/>
                <w:b/>
                <w:bCs/>
                <w:color w:val="00ACC4" w:themeColor="accent1"/>
                <w:szCs w:val="20"/>
              </w:rPr>
              <w:t>Major subjects</w:t>
            </w:r>
          </w:p>
        </w:tc>
        <w:tc>
          <w:tcPr>
            <w:tcW w:w="1295" w:type="dxa"/>
            <w:tcBorders>
              <w:top w:val="nil"/>
              <w:left w:val="single" w:sz="8" w:space="0" w:color="FFFFFF" w:themeColor="background1"/>
              <w:bottom w:val="nil"/>
              <w:right w:val="single" w:sz="8" w:space="0" w:color="00ACC4" w:themeColor="accent1"/>
            </w:tcBorders>
            <w:shd w:val="clear" w:color="auto" w:fill="C0F7FF" w:themeFill="accent1" w:themeFillTint="33"/>
            <w:vAlign w:val="center"/>
          </w:tcPr>
          <w:p w14:paraId="78CFA3B0" w14:textId="2AA79063" w:rsidR="00EF3070" w:rsidRPr="00730D9D" w:rsidRDefault="00EF3070" w:rsidP="001E65A1">
            <w:pPr>
              <w:spacing w:line="240" w:lineRule="auto"/>
              <w:contextualSpacing w:val="0"/>
              <w:jc w:val="center"/>
              <w:rPr>
                <w:rStyle w:val="Replacetext"/>
                <w:b/>
                <w:bCs w:val="0"/>
                <w:color w:val="00ACC4" w:themeColor="accent1"/>
                <w:sz w:val="18"/>
                <w:szCs w:val="20"/>
              </w:rPr>
            </w:pPr>
            <w:r w:rsidRPr="00730D9D">
              <w:rPr>
                <w:rFonts w:ascii="Arial" w:hAnsi="Arial" w:cs="Arial"/>
                <w:b/>
                <w:bCs/>
                <w:color w:val="00ACC4" w:themeColor="accent1"/>
                <w:szCs w:val="20"/>
              </w:rPr>
              <w:t>Percentage Marks</w:t>
            </w:r>
          </w:p>
        </w:tc>
      </w:tr>
      <w:tr w:rsidR="00EF3070" w14:paraId="616C3FF4" w14:textId="77777777" w:rsidTr="00866988">
        <w:trPr>
          <w:trHeight w:val="576"/>
        </w:trPr>
        <w:tc>
          <w:tcPr>
            <w:tcW w:w="1317" w:type="dxa"/>
            <w:tcBorders>
              <w:top w:val="nil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141510CB" w14:textId="3785C7B7" w:rsidR="00EF3070" w:rsidRPr="00EA7D37" w:rsidRDefault="00153072" w:rsidP="001E65A1">
            <w:pPr>
              <w:spacing w:line="240" w:lineRule="auto"/>
              <w:contextualSpacing w:val="0"/>
              <w:jc w:val="center"/>
              <w:rPr>
                <w:rStyle w:val="Replacetext"/>
                <w:b/>
                <w:bCs w:val="0"/>
                <w:sz w:val="18"/>
                <w:szCs w:val="20"/>
              </w:rPr>
            </w:pPr>
            <w:r>
              <w:rPr>
                <w:rStyle w:val="Replacetext"/>
                <w:b/>
                <w:bCs w:val="0"/>
                <w:sz w:val="18"/>
                <w:szCs w:val="20"/>
              </w:rPr>
              <w:t>10</w:t>
            </w:r>
            <w:r w:rsidRPr="00153072">
              <w:rPr>
                <w:rStyle w:val="Replacetext"/>
                <w:b/>
                <w:bCs w:val="0"/>
                <w:sz w:val="18"/>
                <w:szCs w:val="20"/>
                <w:vertAlign w:val="superscript"/>
              </w:rPr>
              <w:t>TH</w:t>
            </w:r>
            <w:r>
              <w:rPr>
                <w:rStyle w:val="Replacetext"/>
                <w:b/>
                <w:bCs w:val="0"/>
                <w:sz w:val="18"/>
                <w:szCs w:val="20"/>
              </w:rPr>
              <w:t xml:space="preserve"> </w:t>
            </w:r>
          </w:p>
        </w:tc>
        <w:tc>
          <w:tcPr>
            <w:tcW w:w="2453" w:type="dxa"/>
            <w:tcBorders>
              <w:top w:val="nil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2CA234FF" w14:textId="656120DE" w:rsidR="00EF3070" w:rsidRPr="00730D9D" w:rsidRDefault="00153072" w:rsidP="001E65A1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ST. FRANCIS DE SALES SCHOOL</w:t>
            </w:r>
          </w:p>
        </w:tc>
        <w:tc>
          <w:tcPr>
            <w:tcW w:w="2070" w:type="dxa"/>
            <w:tcBorders>
              <w:top w:val="nil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0731FB24" w14:textId="62D50EFD" w:rsidR="00EF3070" w:rsidRPr="00730D9D" w:rsidRDefault="00153072" w:rsidP="001E65A1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2017-2018</w:t>
            </w:r>
          </w:p>
        </w:tc>
        <w:tc>
          <w:tcPr>
            <w:tcW w:w="3306" w:type="dxa"/>
            <w:tcBorders>
              <w:top w:val="nil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237C3AD1" w14:textId="481D2294" w:rsidR="00EF3070" w:rsidRPr="00730D9D" w:rsidRDefault="00153072" w:rsidP="001E65A1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MATHEMATICS, SCIENCE, SOCIAL SCIENCE, HINDI, ENGLISH</w:t>
            </w:r>
          </w:p>
        </w:tc>
        <w:tc>
          <w:tcPr>
            <w:tcW w:w="1295" w:type="dxa"/>
            <w:tcBorders>
              <w:top w:val="nil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6FE93A3E" w14:textId="14209619" w:rsidR="00EF3070" w:rsidRPr="00730D9D" w:rsidRDefault="00D114A1" w:rsidP="001E65A1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66%</w:t>
            </w:r>
          </w:p>
        </w:tc>
      </w:tr>
      <w:tr w:rsidR="00153072" w14:paraId="506EE07F" w14:textId="77777777" w:rsidTr="00866988">
        <w:trPr>
          <w:trHeight w:val="576"/>
        </w:trPr>
        <w:tc>
          <w:tcPr>
            <w:tcW w:w="1317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10DE4EFB" w14:textId="6CB7E1B5" w:rsidR="00153072" w:rsidRPr="00EA7D37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b/>
                <w:bCs w:val="0"/>
                <w:sz w:val="18"/>
                <w:szCs w:val="20"/>
              </w:rPr>
            </w:pPr>
            <w:r>
              <w:rPr>
                <w:rStyle w:val="Replacetext"/>
                <w:b/>
                <w:bCs w:val="0"/>
                <w:sz w:val="18"/>
                <w:szCs w:val="20"/>
              </w:rPr>
              <w:t>12</w:t>
            </w:r>
            <w:r w:rsidRPr="00153072">
              <w:rPr>
                <w:rStyle w:val="Replacetext"/>
                <w:b/>
                <w:bCs w:val="0"/>
                <w:sz w:val="18"/>
                <w:szCs w:val="20"/>
                <w:vertAlign w:val="superscript"/>
              </w:rPr>
              <w:t>TH</w:t>
            </w:r>
            <w:r>
              <w:rPr>
                <w:rStyle w:val="Replacetext"/>
                <w:b/>
                <w:bCs w:val="0"/>
                <w:sz w:val="18"/>
                <w:szCs w:val="20"/>
              </w:rPr>
              <w:t xml:space="preserve"> </w:t>
            </w:r>
          </w:p>
        </w:tc>
        <w:tc>
          <w:tcPr>
            <w:tcW w:w="2453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31491265" w14:textId="5FDB9C5C" w:rsidR="00153072" w:rsidRPr="00730D9D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ST. FRANCIS DE SALES SCHOOL</w:t>
            </w:r>
          </w:p>
        </w:tc>
        <w:tc>
          <w:tcPr>
            <w:tcW w:w="2070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3B88B6C5" w14:textId="736447BE" w:rsidR="00153072" w:rsidRPr="00730D9D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2018-2020</w:t>
            </w:r>
          </w:p>
        </w:tc>
        <w:tc>
          <w:tcPr>
            <w:tcW w:w="3306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06D87744" w14:textId="6564492D" w:rsidR="00153072" w:rsidRPr="00730D9D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PHYSICS, CHEMISTRY, MATHEMATICS</w:t>
            </w:r>
            <w:r w:rsidR="00D114A1">
              <w:rPr>
                <w:rStyle w:val="Replacetext"/>
                <w:sz w:val="18"/>
                <w:szCs w:val="20"/>
              </w:rPr>
              <w:t>, ENGLISH</w:t>
            </w:r>
          </w:p>
        </w:tc>
        <w:tc>
          <w:tcPr>
            <w:tcW w:w="1295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39641B0F" w14:textId="58DCFFDE" w:rsidR="00153072" w:rsidRPr="00730D9D" w:rsidRDefault="00D114A1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74.2%</w:t>
            </w:r>
          </w:p>
        </w:tc>
      </w:tr>
      <w:tr w:rsidR="00153072" w14:paraId="782E67A1" w14:textId="77777777" w:rsidTr="00866988">
        <w:trPr>
          <w:trHeight w:val="576"/>
        </w:trPr>
        <w:tc>
          <w:tcPr>
            <w:tcW w:w="1317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69A22644" w14:textId="01292E14" w:rsidR="00153072" w:rsidRPr="00EA7D37" w:rsidRDefault="00D114A1" w:rsidP="00153072">
            <w:pPr>
              <w:spacing w:line="240" w:lineRule="auto"/>
              <w:contextualSpacing w:val="0"/>
              <w:jc w:val="center"/>
              <w:rPr>
                <w:rStyle w:val="Replacetext"/>
                <w:b/>
                <w:bCs w:val="0"/>
                <w:sz w:val="18"/>
                <w:szCs w:val="20"/>
              </w:rPr>
            </w:pPr>
            <w:r>
              <w:rPr>
                <w:rStyle w:val="Replacetext"/>
                <w:b/>
                <w:bCs w:val="0"/>
                <w:sz w:val="18"/>
                <w:szCs w:val="20"/>
              </w:rPr>
              <w:t>B TECH (CSE)</w:t>
            </w:r>
          </w:p>
        </w:tc>
        <w:tc>
          <w:tcPr>
            <w:tcW w:w="2453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0CA2EA4E" w14:textId="748B91A9" w:rsidR="00153072" w:rsidRPr="00730D9D" w:rsidRDefault="00D114A1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THE NORTHCAP UNIVERSITY</w:t>
            </w:r>
          </w:p>
        </w:tc>
        <w:tc>
          <w:tcPr>
            <w:tcW w:w="2070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61035F84" w14:textId="059A055B" w:rsidR="00153072" w:rsidRPr="00730D9D" w:rsidRDefault="00D114A1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2020-2024</w:t>
            </w:r>
          </w:p>
        </w:tc>
        <w:tc>
          <w:tcPr>
            <w:tcW w:w="3306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59743919" w14:textId="42C1DDFD" w:rsidR="00153072" w:rsidRPr="00730D9D" w:rsidRDefault="00D114A1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 xml:space="preserve">COMPUTER SCIENCE WITH CLOUD COMPUTING </w:t>
            </w:r>
          </w:p>
        </w:tc>
        <w:tc>
          <w:tcPr>
            <w:tcW w:w="1295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5ABF4E5F" w14:textId="27BBA993" w:rsidR="00153072" w:rsidRPr="00730D9D" w:rsidRDefault="00D114A1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  <w:r>
              <w:rPr>
                <w:rStyle w:val="Replacetext"/>
                <w:sz w:val="18"/>
                <w:szCs w:val="20"/>
              </w:rPr>
              <w:t>79%</w:t>
            </w:r>
          </w:p>
        </w:tc>
      </w:tr>
      <w:tr w:rsidR="00153072" w14:paraId="69C457BB" w14:textId="77777777" w:rsidTr="00866988">
        <w:trPr>
          <w:trHeight w:val="576"/>
        </w:trPr>
        <w:tc>
          <w:tcPr>
            <w:tcW w:w="1317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3C391E74" w14:textId="24A3D99F" w:rsidR="00153072" w:rsidRPr="00EA7D37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b/>
                <w:bCs w:val="0"/>
                <w:sz w:val="18"/>
                <w:szCs w:val="20"/>
              </w:rPr>
            </w:pPr>
          </w:p>
        </w:tc>
        <w:tc>
          <w:tcPr>
            <w:tcW w:w="2453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76522BF1" w14:textId="77777777" w:rsidR="00153072" w:rsidRPr="00730D9D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496CBAA8" w14:textId="77777777" w:rsidR="00153072" w:rsidRPr="00730D9D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</w:p>
        </w:tc>
        <w:tc>
          <w:tcPr>
            <w:tcW w:w="3306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D9D9D9" w:themeColor="background1" w:themeShade="D9"/>
            </w:tcBorders>
            <w:vAlign w:val="center"/>
          </w:tcPr>
          <w:p w14:paraId="6B418D7B" w14:textId="77777777" w:rsidR="00153072" w:rsidRPr="00730D9D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</w:p>
        </w:tc>
        <w:tc>
          <w:tcPr>
            <w:tcW w:w="1295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D9D9D9" w:themeColor="background1" w:themeShade="D9"/>
              <w:right w:val="single" w:sz="8" w:space="0" w:color="00ACC4" w:themeColor="accent1"/>
            </w:tcBorders>
            <w:vAlign w:val="center"/>
          </w:tcPr>
          <w:p w14:paraId="4CDD8857" w14:textId="77777777" w:rsidR="00153072" w:rsidRPr="00730D9D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</w:p>
        </w:tc>
      </w:tr>
      <w:tr w:rsidR="00153072" w14:paraId="2158E050" w14:textId="77777777" w:rsidTr="00866988">
        <w:trPr>
          <w:trHeight w:val="576"/>
        </w:trPr>
        <w:tc>
          <w:tcPr>
            <w:tcW w:w="1317" w:type="dxa"/>
            <w:tcBorders>
              <w:top w:val="single" w:sz="8" w:space="0" w:color="D9D9D9" w:themeColor="background1" w:themeShade="D9"/>
              <w:left w:val="single" w:sz="8" w:space="0" w:color="00ACC4" w:themeColor="accent1"/>
              <w:bottom w:val="single" w:sz="8" w:space="0" w:color="00ACC4" w:themeColor="accent1"/>
              <w:right w:val="single" w:sz="8" w:space="0" w:color="D9D9D9" w:themeColor="background1" w:themeShade="D9"/>
            </w:tcBorders>
            <w:vAlign w:val="center"/>
          </w:tcPr>
          <w:p w14:paraId="3B62DC9D" w14:textId="3CE062AF" w:rsidR="00153072" w:rsidRPr="00EA7D37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b/>
                <w:bCs w:val="0"/>
                <w:sz w:val="18"/>
                <w:szCs w:val="20"/>
              </w:rPr>
            </w:pPr>
          </w:p>
        </w:tc>
        <w:tc>
          <w:tcPr>
            <w:tcW w:w="2453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vAlign w:val="center"/>
          </w:tcPr>
          <w:p w14:paraId="5AB64D06" w14:textId="77777777" w:rsidR="00153072" w:rsidRPr="00730D9D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</w:p>
        </w:tc>
        <w:tc>
          <w:tcPr>
            <w:tcW w:w="2070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vAlign w:val="center"/>
          </w:tcPr>
          <w:p w14:paraId="1EB5BECA" w14:textId="77777777" w:rsidR="00153072" w:rsidRPr="00730D9D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</w:p>
        </w:tc>
        <w:tc>
          <w:tcPr>
            <w:tcW w:w="3306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D9D9D9" w:themeColor="background1" w:themeShade="D9"/>
            </w:tcBorders>
            <w:vAlign w:val="center"/>
          </w:tcPr>
          <w:p w14:paraId="3D651C88" w14:textId="77777777" w:rsidR="00153072" w:rsidRPr="00730D9D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</w:p>
        </w:tc>
        <w:tc>
          <w:tcPr>
            <w:tcW w:w="1295" w:type="dxa"/>
            <w:tcBorders>
              <w:top w:val="single" w:sz="8" w:space="0" w:color="D9D9D9" w:themeColor="background1" w:themeShade="D9"/>
              <w:left w:val="single" w:sz="8" w:space="0" w:color="D9D9D9" w:themeColor="background1" w:themeShade="D9"/>
              <w:bottom w:val="single" w:sz="8" w:space="0" w:color="00ACC4" w:themeColor="accent1"/>
              <w:right w:val="single" w:sz="8" w:space="0" w:color="00ACC4" w:themeColor="accent1"/>
            </w:tcBorders>
            <w:vAlign w:val="center"/>
          </w:tcPr>
          <w:p w14:paraId="6B045C61" w14:textId="77777777" w:rsidR="00153072" w:rsidRPr="00730D9D" w:rsidRDefault="00153072" w:rsidP="00153072">
            <w:pPr>
              <w:spacing w:line="240" w:lineRule="auto"/>
              <w:contextualSpacing w:val="0"/>
              <w:jc w:val="center"/>
              <w:rPr>
                <w:rStyle w:val="Replacetext"/>
                <w:sz w:val="18"/>
                <w:szCs w:val="20"/>
              </w:rPr>
            </w:pPr>
          </w:p>
        </w:tc>
      </w:tr>
    </w:tbl>
    <w:p w14:paraId="162A1BE5" w14:textId="77777777" w:rsidR="00B77AF6" w:rsidRDefault="00B77AF6">
      <w:pPr>
        <w:spacing w:before="0" w:after="160" w:line="259" w:lineRule="auto"/>
        <w:contextualSpacing w:val="0"/>
        <w:rPr>
          <w:rStyle w:val="Replacetext"/>
        </w:rPr>
      </w:pPr>
    </w:p>
    <w:tbl>
      <w:tblPr>
        <w:tblStyle w:val="TableGrid"/>
        <w:tblW w:w="0" w:type="auto"/>
        <w:tblBorders>
          <w:top w:val="single" w:sz="8" w:space="0" w:color="00ACC4" w:themeColor="accent1"/>
          <w:left w:val="single" w:sz="8" w:space="0" w:color="00ACC4" w:themeColor="accent1"/>
          <w:bottom w:val="single" w:sz="8" w:space="0" w:color="00ACC4" w:themeColor="accent1"/>
          <w:right w:val="single" w:sz="8" w:space="0" w:color="00ACC4" w:themeColor="accent1"/>
        </w:tblBorders>
        <w:tblLook w:val="04A0" w:firstRow="1" w:lastRow="0" w:firstColumn="1" w:lastColumn="0" w:noHBand="0" w:noVBand="1"/>
      </w:tblPr>
      <w:tblGrid>
        <w:gridCol w:w="10434"/>
      </w:tblGrid>
      <w:tr w:rsidR="00B77AF6" w14:paraId="0E3000E5" w14:textId="77777777" w:rsidTr="008669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444" w:type="dxa"/>
            <w:tcBorders>
              <w:top w:val="single" w:sz="8" w:space="0" w:color="00ACC4" w:themeColor="accent1"/>
              <w:bottom w:val="nil"/>
            </w:tcBorders>
            <w:shd w:val="clear" w:color="auto" w:fill="00ACC4" w:themeFill="accent1"/>
            <w:vAlign w:val="center"/>
          </w:tcPr>
          <w:p w14:paraId="66C0D172" w14:textId="35AE8E8B" w:rsidR="00B77AF6" w:rsidRPr="00866988" w:rsidRDefault="00B77AF6" w:rsidP="00B77AF6">
            <w:pPr>
              <w:spacing w:before="0" w:after="0" w:line="240" w:lineRule="auto"/>
              <w:contextualSpacing w:val="0"/>
              <w:jc w:val="center"/>
              <w:rPr>
                <w:rStyle w:val="Replacetext"/>
                <w:sz w:val="20"/>
                <w:szCs w:val="20"/>
              </w:rPr>
            </w:pPr>
            <w:r w:rsidRPr="00866988">
              <w:rPr>
                <w:rFonts w:ascii="Arial" w:hAnsi="Arial" w:cs="Arial"/>
                <w:color w:val="FFFFFF"/>
                <w:sz w:val="20"/>
                <w:szCs w:val="20"/>
              </w:rPr>
              <w:t>Professional Certifications/Associations</w:t>
            </w:r>
          </w:p>
        </w:tc>
      </w:tr>
      <w:tr w:rsidR="001E65A1" w14:paraId="63878405" w14:textId="77777777" w:rsidTr="002354D1">
        <w:trPr>
          <w:trHeight w:val="1008"/>
        </w:trPr>
        <w:tc>
          <w:tcPr>
            <w:tcW w:w="10444" w:type="dxa"/>
            <w:tcBorders>
              <w:top w:val="nil"/>
            </w:tcBorders>
            <w:vAlign w:val="center"/>
          </w:tcPr>
          <w:p w14:paraId="5A1A2DEA" w14:textId="6F71358A" w:rsidR="00D114A1" w:rsidRPr="00D114A1" w:rsidRDefault="00D114A1" w:rsidP="00D114A1">
            <w:pPr>
              <w:pStyle w:val="Default"/>
              <w:rPr>
                <w:sz w:val="22"/>
                <w:szCs w:val="22"/>
              </w:rPr>
            </w:pPr>
            <w:r w:rsidRPr="00D114A1">
              <w:rPr>
                <w:sz w:val="22"/>
                <w:szCs w:val="22"/>
              </w:rPr>
              <w:t>INTRODUCTION TO PACKET TRACER</w:t>
            </w:r>
          </w:p>
          <w:p w14:paraId="3912368C" w14:textId="651FF3E7" w:rsidR="00D114A1" w:rsidRPr="00D114A1" w:rsidRDefault="00D114A1" w:rsidP="00D114A1">
            <w:pPr>
              <w:pStyle w:val="Default"/>
              <w:spacing w:after="30"/>
              <w:rPr>
                <w:sz w:val="22"/>
                <w:szCs w:val="22"/>
              </w:rPr>
            </w:pPr>
            <w:r w:rsidRPr="00D114A1">
              <w:rPr>
                <w:sz w:val="22"/>
                <w:szCs w:val="22"/>
              </w:rPr>
              <w:t>PYTHON AND FLASK FRAMEWORK</w:t>
            </w:r>
          </w:p>
          <w:p w14:paraId="53630990" w14:textId="77777777" w:rsidR="00D114A1" w:rsidRDefault="00D114A1" w:rsidP="00D114A1">
            <w:pPr>
              <w:pStyle w:val="Default"/>
              <w:spacing w:after="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ERTIFICATION IN PCAP: PROGRAMMING ESSENTIALS IN PYTHON</w:t>
            </w:r>
          </w:p>
          <w:p w14:paraId="203BFD52" w14:textId="77777777" w:rsidR="00D114A1" w:rsidRDefault="00D114A1" w:rsidP="00D114A1">
            <w:pPr>
              <w:pStyle w:val="Default"/>
              <w:spacing w:after="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WS ACADEMY CLOUD OPERATIONS</w:t>
            </w:r>
          </w:p>
          <w:p w14:paraId="0B96D57C" w14:textId="364425F7" w:rsidR="00D114A1" w:rsidRDefault="00D114A1" w:rsidP="00D114A1">
            <w:pPr>
              <w:pStyle w:val="Default"/>
              <w:spacing w:after="3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WS ACADEMY CLOUD </w:t>
            </w:r>
            <w:r>
              <w:rPr>
                <w:sz w:val="22"/>
                <w:szCs w:val="22"/>
              </w:rPr>
              <w:t>MACHINE LEARNING FOUNDATIONS</w:t>
            </w:r>
          </w:p>
          <w:p w14:paraId="0D03BD72" w14:textId="717C37A4" w:rsidR="001E65A1" w:rsidRPr="00D114A1" w:rsidRDefault="00D114A1" w:rsidP="00D114A1">
            <w:pPr>
              <w:pStyle w:val="Default"/>
              <w:spacing w:after="30"/>
              <w:rPr>
                <w:rStyle w:val="Replacetext"/>
                <w:rFonts w:ascii="Calibri" w:hAnsi="Calibri" w:cs="Calibri"/>
                <w:bCs w:val="0"/>
                <w:color w:val="000000"/>
                <w:sz w:val="24"/>
                <w:szCs w:val="24"/>
                <w:lang w:val="en-IN"/>
              </w:rPr>
            </w:pPr>
            <w:r>
              <w:rPr>
                <w:sz w:val="22"/>
                <w:szCs w:val="22"/>
              </w:rPr>
              <w:t xml:space="preserve">AWS ACADEMY CLOUD </w:t>
            </w:r>
            <w:r>
              <w:rPr>
                <w:sz w:val="22"/>
                <w:szCs w:val="22"/>
              </w:rPr>
              <w:t xml:space="preserve">FOUNDATIONS </w:t>
            </w:r>
          </w:p>
        </w:tc>
      </w:tr>
    </w:tbl>
    <w:p w14:paraId="5C8460EB" w14:textId="77777777" w:rsidR="00B77AF6" w:rsidRDefault="00B77AF6">
      <w:pPr>
        <w:spacing w:before="0" w:after="160" w:line="259" w:lineRule="auto"/>
        <w:contextualSpacing w:val="0"/>
        <w:rPr>
          <w:rStyle w:val="Replacetext"/>
        </w:rPr>
      </w:pPr>
    </w:p>
    <w:tbl>
      <w:tblPr>
        <w:tblStyle w:val="TableGrid"/>
        <w:tblW w:w="0" w:type="auto"/>
        <w:tblBorders>
          <w:top w:val="single" w:sz="8" w:space="0" w:color="00ACC4" w:themeColor="accent1"/>
          <w:left w:val="single" w:sz="8" w:space="0" w:color="00ACC4" w:themeColor="accent1"/>
          <w:bottom w:val="single" w:sz="8" w:space="0" w:color="00ACC4" w:themeColor="accent1"/>
          <w:right w:val="single" w:sz="8" w:space="0" w:color="00ACC4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4"/>
      </w:tblGrid>
      <w:tr w:rsidR="00B77AF6" w:rsidRPr="00866988" w14:paraId="1E72E430" w14:textId="77777777" w:rsidTr="008669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444" w:type="dxa"/>
            <w:shd w:val="clear" w:color="auto" w:fill="00ACC4" w:themeFill="accent1"/>
            <w:vAlign w:val="center"/>
          </w:tcPr>
          <w:p w14:paraId="5D86FBB3" w14:textId="10DC604B" w:rsidR="00B77AF6" w:rsidRPr="00866988" w:rsidRDefault="00B77AF6" w:rsidP="00560719">
            <w:pPr>
              <w:spacing w:before="0" w:after="0" w:line="240" w:lineRule="auto"/>
              <w:contextualSpacing w:val="0"/>
              <w:jc w:val="center"/>
              <w:rPr>
                <w:rStyle w:val="Replacetext"/>
                <w:sz w:val="20"/>
                <w:szCs w:val="20"/>
              </w:rPr>
            </w:pPr>
            <w:r w:rsidRPr="00866988">
              <w:rPr>
                <w:rFonts w:ascii="Arial" w:hAnsi="Arial" w:cs="Arial"/>
                <w:color w:val="FFFFFF"/>
                <w:sz w:val="20"/>
                <w:szCs w:val="20"/>
              </w:rPr>
              <w:t>Medical History</w:t>
            </w:r>
          </w:p>
        </w:tc>
      </w:tr>
      <w:tr w:rsidR="00B77AF6" w:rsidRPr="00866988" w14:paraId="3B7FFE0B" w14:textId="77777777" w:rsidTr="002354D1">
        <w:trPr>
          <w:trHeight w:val="864"/>
        </w:trPr>
        <w:tc>
          <w:tcPr>
            <w:tcW w:w="10444" w:type="dxa"/>
            <w:vAlign w:val="center"/>
          </w:tcPr>
          <w:p w14:paraId="38A8B6F7" w14:textId="7F4D73A5" w:rsidR="00B77AF6" w:rsidRPr="00730D9D" w:rsidRDefault="00E31CC7" w:rsidP="002354D1">
            <w:pPr>
              <w:spacing w:line="240" w:lineRule="auto"/>
              <w:contextualSpacing w:val="0"/>
              <w:rPr>
                <w:rStyle w:val="Replacetext"/>
                <w:sz w:val="18"/>
              </w:rPr>
            </w:pPr>
            <w:r>
              <w:rPr>
                <w:rStyle w:val="Replacetext"/>
                <w:sz w:val="18"/>
              </w:rPr>
              <w:t>-</w:t>
            </w:r>
          </w:p>
        </w:tc>
      </w:tr>
    </w:tbl>
    <w:p w14:paraId="4F4E6F6E" w14:textId="69455180" w:rsidR="002B16DA" w:rsidRDefault="002B16DA" w:rsidP="000021F3">
      <w:pPr>
        <w:pStyle w:val="BodyPRO"/>
      </w:pPr>
    </w:p>
    <w:tbl>
      <w:tblPr>
        <w:tblStyle w:val="TableGrid"/>
        <w:tblW w:w="0" w:type="auto"/>
        <w:tblBorders>
          <w:top w:val="single" w:sz="8" w:space="0" w:color="00ACC4" w:themeColor="accent1"/>
          <w:left w:val="single" w:sz="8" w:space="0" w:color="00ACC4" w:themeColor="accent1"/>
          <w:bottom w:val="single" w:sz="8" w:space="0" w:color="00ACC4" w:themeColor="accent1"/>
          <w:right w:val="single" w:sz="8" w:space="0" w:color="00ACC4" w:themeColor="accent1"/>
        </w:tblBorders>
        <w:tblLook w:val="04A0" w:firstRow="1" w:lastRow="0" w:firstColumn="1" w:lastColumn="0" w:noHBand="0" w:noVBand="1"/>
      </w:tblPr>
      <w:tblGrid>
        <w:gridCol w:w="10434"/>
      </w:tblGrid>
      <w:tr w:rsidR="00B77AF6" w14:paraId="372A4F61" w14:textId="77777777" w:rsidTr="008669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444" w:type="dxa"/>
            <w:tcBorders>
              <w:top w:val="single" w:sz="8" w:space="0" w:color="00ACC4" w:themeColor="accent1"/>
              <w:bottom w:val="nil"/>
            </w:tcBorders>
            <w:shd w:val="clear" w:color="auto" w:fill="00ACC4" w:themeFill="accent1"/>
            <w:vAlign w:val="center"/>
          </w:tcPr>
          <w:p w14:paraId="1026AF93" w14:textId="7B7BC85C" w:rsidR="00B77AF6" w:rsidRPr="00866988" w:rsidRDefault="00B77AF6" w:rsidP="00560719">
            <w:pPr>
              <w:spacing w:before="0" w:after="0" w:line="240" w:lineRule="auto"/>
              <w:contextualSpacing w:val="0"/>
              <w:jc w:val="center"/>
              <w:rPr>
                <w:rStyle w:val="Replacetext"/>
                <w:sz w:val="20"/>
                <w:szCs w:val="20"/>
              </w:rPr>
            </w:pPr>
            <w:r w:rsidRPr="00866988">
              <w:rPr>
                <w:rFonts w:ascii="Arial" w:hAnsi="Arial" w:cs="Arial"/>
                <w:color w:val="FFFFFF"/>
                <w:sz w:val="20"/>
                <w:szCs w:val="20"/>
              </w:rPr>
              <w:t>Hobbies</w:t>
            </w:r>
          </w:p>
        </w:tc>
      </w:tr>
      <w:tr w:rsidR="000021F3" w14:paraId="7EEA1558" w14:textId="77777777" w:rsidTr="002354D1">
        <w:trPr>
          <w:trHeight w:val="864"/>
        </w:trPr>
        <w:tc>
          <w:tcPr>
            <w:tcW w:w="10444" w:type="dxa"/>
            <w:tcBorders>
              <w:top w:val="nil"/>
            </w:tcBorders>
            <w:vAlign w:val="center"/>
          </w:tcPr>
          <w:p w14:paraId="6D33FFD2" w14:textId="7AAA7CA6" w:rsidR="00D114A1" w:rsidRPr="00730D9D" w:rsidRDefault="00D114A1" w:rsidP="002354D1">
            <w:pPr>
              <w:spacing w:line="240" w:lineRule="auto"/>
              <w:contextualSpacing w:val="0"/>
              <w:rPr>
                <w:rStyle w:val="Replacetext"/>
                <w:sz w:val="18"/>
              </w:rPr>
            </w:pPr>
            <w:r>
              <w:rPr>
                <w:rStyle w:val="Replacetext"/>
                <w:sz w:val="18"/>
              </w:rPr>
              <w:t>FOOTBALL, LISTENING TO MUSIC, ONLINE GAMES, MOVIES, ANIME</w:t>
            </w:r>
          </w:p>
        </w:tc>
      </w:tr>
    </w:tbl>
    <w:p w14:paraId="615D0B2B" w14:textId="1F187F17" w:rsidR="002B16DA" w:rsidRDefault="002B16DA" w:rsidP="001A2F53">
      <w:pPr>
        <w:pStyle w:val="BodyPRO"/>
        <w:rPr>
          <w:rStyle w:val="Replacetext"/>
        </w:rPr>
      </w:pPr>
    </w:p>
    <w:tbl>
      <w:tblPr>
        <w:tblStyle w:val="TableGrid"/>
        <w:tblW w:w="0" w:type="auto"/>
        <w:tblBorders>
          <w:top w:val="single" w:sz="8" w:space="0" w:color="00ACC4" w:themeColor="accent1"/>
          <w:left w:val="single" w:sz="8" w:space="0" w:color="00ACC4" w:themeColor="accent1"/>
          <w:bottom w:val="single" w:sz="8" w:space="0" w:color="00ACC4" w:themeColor="accent1"/>
          <w:right w:val="single" w:sz="8" w:space="0" w:color="00ACC4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4"/>
      </w:tblGrid>
      <w:tr w:rsidR="00B77AF6" w14:paraId="76DE8967" w14:textId="77777777" w:rsidTr="008669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444" w:type="dxa"/>
            <w:shd w:val="clear" w:color="auto" w:fill="00ACC4" w:themeFill="accent1"/>
            <w:vAlign w:val="center"/>
          </w:tcPr>
          <w:p w14:paraId="7D5D143E" w14:textId="08FCFA1F" w:rsidR="00B77AF6" w:rsidRPr="00730D9D" w:rsidRDefault="00B77AF6" w:rsidP="00560719">
            <w:pPr>
              <w:spacing w:before="0" w:after="0" w:line="240" w:lineRule="auto"/>
              <w:contextualSpacing w:val="0"/>
              <w:jc w:val="center"/>
              <w:rPr>
                <w:rStyle w:val="Replacetext"/>
                <w:sz w:val="20"/>
                <w:szCs w:val="20"/>
              </w:rPr>
            </w:pPr>
            <w:r w:rsidRPr="00730D9D">
              <w:rPr>
                <w:rFonts w:ascii="Arial" w:hAnsi="Arial" w:cs="Arial"/>
                <w:color w:val="FFFFFF"/>
                <w:sz w:val="20"/>
                <w:szCs w:val="20"/>
              </w:rPr>
              <w:t>Any other information</w:t>
            </w:r>
          </w:p>
        </w:tc>
      </w:tr>
      <w:tr w:rsidR="000021F3" w14:paraId="033090C1" w14:textId="77777777" w:rsidTr="002354D1">
        <w:trPr>
          <w:trHeight w:val="864"/>
        </w:trPr>
        <w:tc>
          <w:tcPr>
            <w:tcW w:w="10444" w:type="dxa"/>
            <w:vAlign w:val="center"/>
          </w:tcPr>
          <w:p w14:paraId="524A306C" w14:textId="32B4E667" w:rsidR="000021F3" w:rsidRPr="00730D9D" w:rsidRDefault="00D114A1" w:rsidP="002354D1">
            <w:pPr>
              <w:spacing w:line="240" w:lineRule="auto"/>
              <w:contextualSpacing w:val="0"/>
              <w:rPr>
                <w:rStyle w:val="Replacetext"/>
                <w:sz w:val="18"/>
                <w:szCs w:val="14"/>
              </w:rPr>
            </w:pPr>
            <w:r>
              <w:rPr>
                <w:rStyle w:val="Replacetext"/>
                <w:sz w:val="18"/>
                <w:szCs w:val="14"/>
              </w:rPr>
              <w:t>-</w:t>
            </w:r>
          </w:p>
        </w:tc>
      </w:tr>
    </w:tbl>
    <w:p w14:paraId="096C74E8" w14:textId="77777777" w:rsidR="00D114A1" w:rsidRDefault="00D114A1">
      <w:pPr>
        <w:spacing w:before="0" w:after="160" w:line="259" w:lineRule="auto"/>
        <w:contextualSpacing w:val="0"/>
        <w:rPr>
          <w:rStyle w:val="Replacetext"/>
        </w:rPr>
      </w:pPr>
    </w:p>
    <w:tbl>
      <w:tblPr>
        <w:tblStyle w:val="TableGrid"/>
        <w:tblW w:w="0" w:type="auto"/>
        <w:tblBorders>
          <w:top w:val="single" w:sz="8" w:space="0" w:color="00ACC4" w:themeColor="accent1"/>
          <w:left w:val="single" w:sz="8" w:space="0" w:color="00ACC4" w:themeColor="accent1"/>
          <w:bottom w:val="single" w:sz="8" w:space="0" w:color="00ACC4" w:themeColor="accent1"/>
          <w:right w:val="single" w:sz="8" w:space="0" w:color="00ACC4" w:themeColor="accent1"/>
        </w:tblBorders>
        <w:tblLook w:val="04A0" w:firstRow="1" w:lastRow="0" w:firstColumn="1" w:lastColumn="0" w:noHBand="0" w:noVBand="1"/>
      </w:tblPr>
      <w:tblGrid>
        <w:gridCol w:w="10434"/>
      </w:tblGrid>
      <w:tr w:rsidR="00B77AF6" w14:paraId="488C7CC5" w14:textId="77777777" w:rsidTr="008669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444" w:type="dxa"/>
            <w:tcBorders>
              <w:top w:val="single" w:sz="8" w:space="0" w:color="00ACC4" w:themeColor="accent1"/>
              <w:bottom w:val="nil"/>
            </w:tcBorders>
            <w:shd w:val="clear" w:color="auto" w:fill="00ACC4" w:themeFill="accent1"/>
            <w:vAlign w:val="center"/>
          </w:tcPr>
          <w:p w14:paraId="09B38F48" w14:textId="1CA3E97C" w:rsidR="00B77AF6" w:rsidRPr="00730D9D" w:rsidRDefault="00B77AF6" w:rsidP="00560719">
            <w:pPr>
              <w:spacing w:before="0" w:after="0" w:line="240" w:lineRule="auto"/>
              <w:contextualSpacing w:val="0"/>
              <w:jc w:val="center"/>
              <w:rPr>
                <w:rStyle w:val="Replacetext"/>
                <w:sz w:val="20"/>
                <w:szCs w:val="20"/>
              </w:rPr>
            </w:pPr>
            <w:r w:rsidRPr="00730D9D">
              <w:rPr>
                <w:rFonts w:ascii="Arial" w:hAnsi="Arial" w:cs="Arial"/>
                <w:color w:val="FFFFFF"/>
                <w:sz w:val="20"/>
                <w:szCs w:val="20"/>
              </w:rPr>
              <w:t>Have you ever applied in Protiviti before. If yes, please provide details</w:t>
            </w:r>
          </w:p>
        </w:tc>
      </w:tr>
      <w:tr w:rsidR="000021F3" w14:paraId="76AD985B" w14:textId="77777777" w:rsidTr="002354D1">
        <w:trPr>
          <w:trHeight w:val="864"/>
        </w:trPr>
        <w:tc>
          <w:tcPr>
            <w:tcW w:w="10444" w:type="dxa"/>
            <w:tcBorders>
              <w:top w:val="nil"/>
            </w:tcBorders>
            <w:vAlign w:val="center"/>
          </w:tcPr>
          <w:p w14:paraId="509B7392" w14:textId="45DE1B91" w:rsidR="000021F3" w:rsidRPr="00730D9D" w:rsidRDefault="00D114A1" w:rsidP="002354D1">
            <w:pPr>
              <w:spacing w:line="240" w:lineRule="auto"/>
              <w:contextualSpacing w:val="0"/>
              <w:rPr>
                <w:rStyle w:val="Replacetext"/>
                <w:sz w:val="18"/>
                <w:szCs w:val="14"/>
              </w:rPr>
            </w:pPr>
            <w:r>
              <w:rPr>
                <w:rStyle w:val="Replacetext"/>
                <w:sz w:val="18"/>
                <w:szCs w:val="14"/>
              </w:rPr>
              <w:t>NO</w:t>
            </w:r>
          </w:p>
        </w:tc>
      </w:tr>
    </w:tbl>
    <w:p w14:paraId="055EA3B1" w14:textId="456F73CE" w:rsidR="00B77AF6" w:rsidRPr="00187602" w:rsidRDefault="00B77AF6" w:rsidP="00187602">
      <w:pPr>
        <w:spacing w:before="0" w:after="160" w:line="259" w:lineRule="auto"/>
        <w:contextualSpacing w:val="0"/>
        <w:rPr>
          <w:rStyle w:val="Replacetext"/>
          <w:bCs w:val="0"/>
        </w:rPr>
      </w:pPr>
    </w:p>
    <w:tbl>
      <w:tblPr>
        <w:tblStyle w:val="TableGrid"/>
        <w:tblW w:w="0" w:type="auto"/>
        <w:tblBorders>
          <w:top w:val="single" w:sz="8" w:space="0" w:color="00ACC4" w:themeColor="accent1"/>
          <w:left w:val="single" w:sz="8" w:space="0" w:color="00ACC4" w:themeColor="accent1"/>
          <w:bottom w:val="single" w:sz="8" w:space="0" w:color="00ACC4" w:themeColor="accent1"/>
          <w:right w:val="single" w:sz="8" w:space="0" w:color="00ACC4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4"/>
      </w:tblGrid>
      <w:tr w:rsidR="00B77AF6" w:rsidRPr="00D0577F" w14:paraId="01D84F1B" w14:textId="77777777" w:rsidTr="00D05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444" w:type="dxa"/>
            <w:shd w:val="clear" w:color="auto" w:fill="00ACC4" w:themeFill="accent1"/>
            <w:vAlign w:val="center"/>
          </w:tcPr>
          <w:p w14:paraId="4B07B5DA" w14:textId="09CD2039" w:rsidR="00B77AF6" w:rsidRPr="00D0577F" w:rsidRDefault="00B77AF6" w:rsidP="00560719">
            <w:pPr>
              <w:spacing w:before="0" w:after="0" w:line="240" w:lineRule="auto"/>
              <w:contextualSpacing w:val="0"/>
              <w:jc w:val="center"/>
              <w:rPr>
                <w:rStyle w:val="Replacetext"/>
                <w:sz w:val="20"/>
                <w:szCs w:val="20"/>
              </w:rPr>
            </w:pPr>
            <w:r w:rsidRPr="00D0577F">
              <w:rPr>
                <w:rFonts w:ascii="Arial" w:hAnsi="Arial" w:cs="Arial"/>
                <w:color w:val="FFFFFF"/>
                <w:sz w:val="20"/>
                <w:szCs w:val="20"/>
              </w:rPr>
              <w:t>Reason for change from current organization</w:t>
            </w:r>
          </w:p>
        </w:tc>
      </w:tr>
      <w:tr w:rsidR="000021F3" w:rsidRPr="00D0577F" w14:paraId="01573BB8" w14:textId="77777777" w:rsidTr="002354D1">
        <w:trPr>
          <w:trHeight w:val="1440"/>
        </w:trPr>
        <w:tc>
          <w:tcPr>
            <w:tcW w:w="10444" w:type="dxa"/>
            <w:vAlign w:val="center"/>
          </w:tcPr>
          <w:p w14:paraId="625F694B" w14:textId="130B4724" w:rsidR="000021F3" w:rsidRPr="00730D9D" w:rsidRDefault="00D114A1" w:rsidP="002354D1">
            <w:pPr>
              <w:spacing w:line="240" w:lineRule="auto"/>
              <w:contextualSpacing w:val="0"/>
              <w:rPr>
                <w:rStyle w:val="Replacetext"/>
                <w:sz w:val="18"/>
              </w:rPr>
            </w:pPr>
            <w:r>
              <w:rPr>
                <w:rStyle w:val="Replacetext"/>
                <w:sz w:val="18"/>
              </w:rPr>
              <w:t>-</w:t>
            </w:r>
          </w:p>
        </w:tc>
      </w:tr>
    </w:tbl>
    <w:p w14:paraId="692B5EFD" w14:textId="77777777" w:rsidR="00B77AF6" w:rsidRDefault="00B77AF6" w:rsidP="000021F3">
      <w:pPr>
        <w:pStyle w:val="BodyPRO"/>
        <w:rPr>
          <w:rStyle w:val="Replacetext"/>
        </w:rPr>
      </w:pPr>
    </w:p>
    <w:tbl>
      <w:tblPr>
        <w:tblStyle w:val="TableGrid"/>
        <w:tblW w:w="0" w:type="auto"/>
        <w:tblBorders>
          <w:top w:val="single" w:sz="8" w:space="0" w:color="00ACC4" w:themeColor="accent1"/>
          <w:left w:val="single" w:sz="8" w:space="0" w:color="00ACC4" w:themeColor="accent1"/>
          <w:bottom w:val="single" w:sz="8" w:space="0" w:color="00ACC4" w:themeColor="accent1"/>
          <w:right w:val="single" w:sz="8" w:space="0" w:color="00ACC4" w:themeColor="accent1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34"/>
      </w:tblGrid>
      <w:tr w:rsidR="00B77AF6" w:rsidRPr="00D0577F" w14:paraId="44926C2D" w14:textId="77777777" w:rsidTr="00D05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444" w:type="dxa"/>
            <w:shd w:val="clear" w:color="auto" w:fill="00ACC4" w:themeFill="accent1"/>
            <w:vAlign w:val="center"/>
          </w:tcPr>
          <w:p w14:paraId="3FE80EF4" w14:textId="1E0F90B9" w:rsidR="00B77AF6" w:rsidRPr="00D0577F" w:rsidRDefault="00B77AF6" w:rsidP="00560719">
            <w:pPr>
              <w:spacing w:before="0" w:after="0" w:line="240" w:lineRule="auto"/>
              <w:contextualSpacing w:val="0"/>
              <w:jc w:val="center"/>
              <w:rPr>
                <w:rStyle w:val="Replacetext"/>
                <w:sz w:val="20"/>
                <w:szCs w:val="20"/>
              </w:rPr>
            </w:pPr>
            <w:r w:rsidRPr="00D0577F">
              <w:rPr>
                <w:rFonts w:ascii="Arial" w:hAnsi="Arial" w:cs="Arial"/>
                <w:color w:val="FFFFFF"/>
                <w:sz w:val="20"/>
                <w:szCs w:val="20"/>
              </w:rPr>
              <w:t>Co relate your behavioral attributes to your profession and list 4 areas of your strength and weakness</w:t>
            </w:r>
          </w:p>
        </w:tc>
      </w:tr>
      <w:tr w:rsidR="000021F3" w:rsidRPr="00D0577F" w14:paraId="5BF12414" w14:textId="77777777" w:rsidTr="00D0577F">
        <w:trPr>
          <w:trHeight w:val="1872"/>
        </w:trPr>
        <w:tc>
          <w:tcPr>
            <w:tcW w:w="10444" w:type="dxa"/>
          </w:tcPr>
          <w:p w14:paraId="67AEBB54" w14:textId="77777777" w:rsidR="0012304E" w:rsidRDefault="00D114A1" w:rsidP="000021F3">
            <w:pPr>
              <w:spacing w:line="240" w:lineRule="auto"/>
              <w:contextualSpacing w:val="0"/>
              <w:rPr>
                <w:rStyle w:val="Replacetext"/>
                <w:sz w:val="18"/>
              </w:rPr>
            </w:pPr>
            <w:r>
              <w:rPr>
                <w:rStyle w:val="Replacetext"/>
                <w:sz w:val="18"/>
              </w:rPr>
              <w:t xml:space="preserve">STRENGTHS </w:t>
            </w:r>
            <w:r w:rsidR="00E31CC7">
              <w:rPr>
                <w:rStyle w:val="Replacetext"/>
                <w:sz w:val="18"/>
              </w:rPr>
              <w:t>–</w:t>
            </w:r>
            <w:r>
              <w:rPr>
                <w:rStyle w:val="Replacetext"/>
                <w:sz w:val="18"/>
              </w:rPr>
              <w:t xml:space="preserve"> </w:t>
            </w:r>
            <w:r w:rsidR="00E31CC7">
              <w:rPr>
                <w:rStyle w:val="Replacetext"/>
                <w:sz w:val="18"/>
              </w:rPr>
              <w:t>TEAM MANAGEMENT, TIME MANAGEMENT, ADAPTABLE, CREATIVE THINKING</w:t>
            </w:r>
          </w:p>
          <w:p w14:paraId="284BEB51" w14:textId="77777777" w:rsidR="00E31CC7" w:rsidRDefault="00E31CC7" w:rsidP="000021F3">
            <w:pPr>
              <w:spacing w:line="240" w:lineRule="auto"/>
              <w:contextualSpacing w:val="0"/>
              <w:rPr>
                <w:rStyle w:val="Replacetext"/>
                <w:sz w:val="18"/>
              </w:rPr>
            </w:pPr>
          </w:p>
          <w:p w14:paraId="404CC367" w14:textId="78133C99" w:rsidR="00E31CC7" w:rsidRPr="00730D9D" w:rsidRDefault="00E31CC7" w:rsidP="000021F3">
            <w:pPr>
              <w:spacing w:line="240" w:lineRule="auto"/>
              <w:contextualSpacing w:val="0"/>
              <w:rPr>
                <w:rStyle w:val="Replacetext"/>
                <w:sz w:val="18"/>
              </w:rPr>
            </w:pPr>
          </w:p>
        </w:tc>
      </w:tr>
    </w:tbl>
    <w:p w14:paraId="4E54473E" w14:textId="6E2D7967" w:rsidR="00B77AF6" w:rsidRPr="000021F3" w:rsidRDefault="00B77AF6" w:rsidP="00187602">
      <w:pPr>
        <w:pStyle w:val="BodyPRO"/>
        <w:rPr>
          <w:rStyle w:val="Replacetext"/>
        </w:rPr>
      </w:pPr>
    </w:p>
    <w:tbl>
      <w:tblPr>
        <w:tblStyle w:val="TableGrid"/>
        <w:tblW w:w="0" w:type="auto"/>
        <w:tblBorders>
          <w:top w:val="single" w:sz="8" w:space="0" w:color="00ACC4" w:themeColor="accent1"/>
          <w:left w:val="single" w:sz="8" w:space="0" w:color="00ACC4" w:themeColor="accent1"/>
          <w:bottom w:val="single" w:sz="8" w:space="0" w:color="00ACC4" w:themeColor="accent1"/>
          <w:right w:val="single" w:sz="8" w:space="0" w:color="00ACC4" w:themeColor="accent1"/>
        </w:tblBorders>
        <w:tblLook w:val="04A0" w:firstRow="1" w:lastRow="0" w:firstColumn="1" w:lastColumn="0" w:noHBand="0" w:noVBand="1"/>
      </w:tblPr>
      <w:tblGrid>
        <w:gridCol w:w="10434"/>
      </w:tblGrid>
      <w:tr w:rsidR="00B77AF6" w:rsidRPr="00D0577F" w14:paraId="5F751A66" w14:textId="77777777" w:rsidTr="00D057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10444" w:type="dxa"/>
            <w:tcBorders>
              <w:top w:val="single" w:sz="8" w:space="0" w:color="00ACC4" w:themeColor="accent1"/>
              <w:bottom w:val="nil"/>
            </w:tcBorders>
            <w:shd w:val="clear" w:color="auto" w:fill="00ACC4" w:themeFill="accent1"/>
            <w:vAlign w:val="center"/>
          </w:tcPr>
          <w:p w14:paraId="59B0673B" w14:textId="6902385A" w:rsidR="00B77AF6" w:rsidRPr="00D0577F" w:rsidRDefault="00B77AF6" w:rsidP="00560719">
            <w:pPr>
              <w:spacing w:before="0" w:after="0" w:line="240" w:lineRule="auto"/>
              <w:contextualSpacing w:val="0"/>
              <w:jc w:val="center"/>
              <w:rPr>
                <w:rStyle w:val="Replacetext"/>
                <w:sz w:val="20"/>
                <w:szCs w:val="20"/>
              </w:rPr>
            </w:pPr>
            <w:r w:rsidRPr="00D0577F">
              <w:rPr>
                <w:rFonts w:ascii="Arial" w:hAnsi="Arial" w:cs="Arial"/>
                <w:color w:val="FFFFFF"/>
                <w:sz w:val="20"/>
                <w:szCs w:val="20"/>
              </w:rPr>
              <w:t>What attracts you to Protiviti and the role being offered (Please limit your answer to 50 words)</w:t>
            </w:r>
          </w:p>
        </w:tc>
      </w:tr>
      <w:tr w:rsidR="000021F3" w:rsidRPr="00D0577F" w14:paraId="70011691" w14:textId="77777777" w:rsidTr="00D0577F">
        <w:trPr>
          <w:trHeight w:val="2448"/>
        </w:trPr>
        <w:tc>
          <w:tcPr>
            <w:tcW w:w="10444" w:type="dxa"/>
            <w:tcBorders>
              <w:top w:val="nil"/>
            </w:tcBorders>
          </w:tcPr>
          <w:p w14:paraId="016CB1AB" w14:textId="77777777" w:rsidR="00E31CC7" w:rsidRPr="00E31CC7" w:rsidRDefault="00E31CC7" w:rsidP="00E31CC7">
            <w:pPr>
              <w:spacing w:line="240" w:lineRule="auto"/>
              <w:contextualSpacing w:val="0"/>
              <w:rPr>
                <w:rStyle w:val="Replacetext"/>
                <w:sz w:val="18"/>
              </w:rPr>
            </w:pPr>
            <w:r w:rsidRPr="00E31CC7">
              <w:rPr>
                <w:rStyle w:val="Replacetext"/>
                <w:sz w:val="18"/>
              </w:rPr>
              <w:t xml:space="preserve">Protiviti appeals to me because it is a place where I can encounter difficulties from many industries, and meeting with people from all over the world would be an excellent way to jumpstart my career as a software engineer. </w:t>
            </w:r>
          </w:p>
          <w:p w14:paraId="41E8ACBC" w14:textId="77777777" w:rsidR="00E31CC7" w:rsidRPr="00E31CC7" w:rsidRDefault="00E31CC7" w:rsidP="00E31CC7">
            <w:pPr>
              <w:spacing w:line="240" w:lineRule="auto"/>
              <w:contextualSpacing w:val="0"/>
              <w:rPr>
                <w:rStyle w:val="Replacetext"/>
                <w:sz w:val="18"/>
              </w:rPr>
            </w:pPr>
            <w:r w:rsidRPr="00E31CC7">
              <w:rPr>
                <w:rStyle w:val="Replacetext"/>
                <w:sz w:val="18"/>
              </w:rPr>
              <w:t>Protiviti's employment offers the opportunity to work on various stages of software development, which appeals to me because I am interested in working on real-time problem-solving projects and discovering innovative solutions, and here I will have the opportunity to explore and learn new technologies.</w:t>
            </w:r>
          </w:p>
          <w:p w14:paraId="16378A4F" w14:textId="77777777" w:rsidR="00E31CC7" w:rsidRPr="00E31CC7" w:rsidRDefault="00E31CC7" w:rsidP="00E31CC7">
            <w:pPr>
              <w:spacing w:line="240" w:lineRule="auto"/>
              <w:contextualSpacing w:val="0"/>
              <w:rPr>
                <w:rStyle w:val="Replacetext"/>
                <w:sz w:val="18"/>
              </w:rPr>
            </w:pPr>
          </w:p>
          <w:p w14:paraId="6BC1A7C0" w14:textId="77777777" w:rsidR="00E31CC7" w:rsidRPr="00E31CC7" w:rsidRDefault="00E31CC7" w:rsidP="00E31CC7">
            <w:pPr>
              <w:spacing w:line="240" w:lineRule="auto"/>
              <w:contextualSpacing w:val="0"/>
              <w:rPr>
                <w:rStyle w:val="Replacetext"/>
                <w:sz w:val="18"/>
              </w:rPr>
            </w:pPr>
          </w:p>
          <w:p w14:paraId="2A829E56" w14:textId="09E3C0EB" w:rsidR="000021F3" w:rsidRPr="00730D9D" w:rsidRDefault="000021F3" w:rsidP="000021F3">
            <w:pPr>
              <w:spacing w:line="240" w:lineRule="auto"/>
              <w:contextualSpacing w:val="0"/>
              <w:rPr>
                <w:rStyle w:val="Replacetext"/>
                <w:sz w:val="18"/>
              </w:rPr>
            </w:pPr>
          </w:p>
        </w:tc>
      </w:tr>
    </w:tbl>
    <w:p w14:paraId="3078A32B" w14:textId="1C1D56E0" w:rsidR="00D10E5A" w:rsidRPr="00365C6D" w:rsidRDefault="00D10E5A" w:rsidP="00365C6D">
      <w:pPr>
        <w:spacing w:before="0" w:after="160" w:line="259" w:lineRule="auto"/>
        <w:contextualSpacing w:val="0"/>
        <w:rPr>
          <w:rStyle w:val="Replacetext"/>
          <w:bCs w:val="0"/>
        </w:rPr>
        <w:sectPr w:rsidR="00D10E5A" w:rsidRPr="00365C6D" w:rsidSect="00106552">
          <w:headerReference w:type="default" r:id="rId18"/>
          <w:footerReference w:type="default" r:id="rId19"/>
          <w:type w:val="continuous"/>
          <w:pgSz w:w="12240" w:h="15840" w:code="1"/>
          <w:pgMar w:top="893" w:right="893" w:bottom="893" w:left="893" w:header="432" w:footer="432" w:gutter="0"/>
          <w:cols w:space="720"/>
          <w:docGrid w:linePitch="360"/>
        </w:sectPr>
      </w:pPr>
    </w:p>
    <w:p w14:paraId="32A93006" w14:textId="311A7730" w:rsidR="004339CA" w:rsidRDefault="004339CA" w:rsidP="001A2F53">
      <w:pPr>
        <w:pStyle w:val="BodyPRO"/>
        <w:rPr>
          <w:rStyle w:val="Replacetext"/>
        </w:rPr>
      </w:pPr>
      <w:r w:rsidRPr="004C6727">
        <w:rPr>
          <w:rStyle w:val="ReplaceTextPRO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32A930AF" wp14:editId="32A930B0">
                <wp:simplePos x="0" y="0"/>
                <wp:positionH relativeFrom="page">
                  <wp:posOffset>685800</wp:posOffset>
                </wp:positionH>
                <wp:positionV relativeFrom="page">
                  <wp:posOffset>1600200</wp:posOffset>
                </wp:positionV>
                <wp:extent cx="7086600" cy="3657600"/>
                <wp:effectExtent l="0" t="0" r="0" b="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86600" cy="3657600"/>
                          <a:chOff x="0" y="0"/>
                          <a:chExt cx="7086207" cy="3657600"/>
                        </a:xfrm>
                      </wpg:grpSpPr>
                      <wps:wsp>
                        <wps:cNvPr id="34" name="Rectangle 34"/>
                        <wps:cNvSpPr/>
                        <wps:spPr>
                          <a:xfrm>
                            <a:off x="0" y="0"/>
                            <a:ext cx="7086207" cy="3657600"/>
                          </a:xfrm>
                          <a:prstGeom prst="rect">
                            <a:avLst/>
                          </a:prstGeom>
                          <a:gradFill flip="none" rotWithShape="0">
                            <a:gsLst>
                              <a:gs pos="50000">
                                <a:srgbClr val="3897B2"/>
                              </a:gs>
                              <a:gs pos="0">
                                <a:srgbClr val="00BDD2">
                                  <a:lumMod val="100000"/>
                                </a:srgbClr>
                              </a:gs>
                              <a:gs pos="100000">
                                <a:srgbClr val="356783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2A93152" w14:textId="77777777" w:rsidR="001F65B1" w:rsidRDefault="001F65B1" w:rsidP="004339CA">
                              <w:pPr>
                                <w:pStyle w:val="BodyPRO0"/>
                                <w:jc w:val="center"/>
                              </w:pPr>
                            </w:p>
                            <w:p w14:paraId="32A93153" w14:textId="77777777" w:rsidR="001F65B1" w:rsidRDefault="001F65B1" w:rsidP="004339CA">
                              <w:pPr>
                                <w:pStyle w:val="BodyPRO0"/>
                                <w:jc w:val="center"/>
                              </w:pPr>
                            </w:p>
                            <w:p w14:paraId="32A93154" w14:textId="77777777" w:rsidR="001F65B1" w:rsidRDefault="001F65B1" w:rsidP="004339CA">
                              <w:pPr>
                                <w:pStyle w:val="BodyPRO0"/>
                                <w:jc w:val="center"/>
                              </w:pPr>
                            </w:p>
                            <w:p w14:paraId="32A93155" w14:textId="77777777" w:rsidR="001F65B1" w:rsidRDefault="001F65B1" w:rsidP="004339CA">
                              <w:pPr>
                                <w:pStyle w:val="BodyPRO0"/>
                                <w:jc w:val="center"/>
                              </w:pPr>
                            </w:p>
                            <w:p w14:paraId="32A93156" w14:textId="77777777" w:rsidR="001F65B1" w:rsidRDefault="001F65B1" w:rsidP="004339CA">
                              <w:pPr>
                                <w:pStyle w:val="BodyPRO0"/>
                                <w:jc w:val="center"/>
                              </w:pPr>
                            </w:p>
                            <w:p w14:paraId="32A93157" w14:textId="77777777" w:rsidR="001F65B1" w:rsidRDefault="001F65B1" w:rsidP="004339CA">
                              <w:pPr>
                                <w:pStyle w:val="BodyPRO0"/>
                                <w:jc w:val="center"/>
                              </w:pPr>
                            </w:p>
                            <w:p w14:paraId="32A93158" w14:textId="77777777" w:rsidR="001F65B1" w:rsidRDefault="001F65B1" w:rsidP="004339CA">
                              <w:pPr>
                                <w:pStyle w:val="BodyPRO0"/>
                                <w:jc w:val="center"/>
                              </w:pPr>
                            </w:p>
                            <w:p w14:paraId="32A93159" w14:textId="77777777" w:rsidR="001F65B1" w:rsidRDefault="001F65B1" w:rsidP="004339CA">
                              <w:pPr>
                                <w:pStyle w:val="BodyPRO0"/>
                                <w:jc w:val="center"/>
                              </w:pPr>
                              <w:r w:rsidRPr="00D767F0">
                                <w:drawing>
                                  <wp:inline distT="0" distB="0" distL="0" distR="0" wp14:anchorId="32A9315A" wp14:editId="32A9315B">
                                    <wp:extent cx="4227916" cy="274320"/>
                                    <wp:effectExtent l="0" t="0" r="1270" b="0"/>
                                    <wp:docPr id="10" name="Picture 10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11" name="Picture 10"/>
                                            <pic:cNvPicPr>
                                              <a:picLocks noChangeAspect="1"/>
                                            </pic:cNvPicPr>
                                          </pic:nvPicPr>
                                          <pic:blipFill>
                                            <a:blip r:embed="rId20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4227916" cy="2743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lIns="0" tIns="0" rIns="0" bIns="0" rtlCol="0" anchor="t"/>
                      </wps:wsp>
                      <wps:wsp>
                        <wps:cNvPr id="36" name="Rectangle 36"/>
                        <wps:cNvSpPr/>
                        <wps:spPr>
                          <a:xfrm>
                            <a:off x="0" y="0"/>
                            <a:ext cx="7086207" cy="118872"/>
                          </a:xfrm>
                          <a:prstGeom prst="rect">
                            <a:avLst/>
                          </a:prstGeom>
                          <a:gradFill flip="none" rotWithShape="0">
                            <a:gsLst>
                              <a:gs pos="0">
                                <a:srgbClr val="00AABD"/>
                              </a:gs>
                              <a:gs pos="100000">
                                <a:srgbClr val="00355B"/>
                              </a:gs>
                            </a:gsLst>
                            <a:lin ang="0" scaled="1"/>
                            <a:tileRect/>
                          </a:gra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t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2A930AF" id="Group 32" o:spid="_x0000_s1029" style="position:absolute;margin-left:54pt;margin-top:126pt;width:558pt;height:4in;z-index:-251658240;mso-position-horizontal-relative:page;mso-position-vertical-relative:page;mso-width-relative:margin" coordsize="70862,36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">
                <v:rect id="Rectangle 34" o:spid="_x0000_s1030" style="position:absolute;width:70862;height:36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" fillcolor="#00bdd2" stroked="f" strokeweight="1pt">
                  <v:fill color2="#356783" angle="90" colors="0 #00bdd2;.5 #3897b2;1 #356783" focus="100%" type="gradient"/>
                  <v:textbox inset="0,0,0,0">
                    <w:txbxContent>
                      <w:p w14:paraId="32A93152" w14:textId="77777777" w:rsidR="001F65B1" w:rsidRDefault="001F65B1" w:rsidP="004339CA">
                        <w:pPr>
                          <w:pStyle w:val="BodyPRO0"/>
                          <w:jc w:val="center"/>
                        </w:pPr>
                      </w:p>
                      <w:p w14:paraId="32A93153" w14:textId="77777777" w:rsidR="001F65B1" w:rsidRDefault="001F65B1" w:rsidP="004339CA">
                        <w:pPr>
                          <w:pStyle w:val="BodyPRO0"/>
                          <w:jc w:val="center"/>
                        </w:pPr>
                      </w:p>
                      <w:p w14:paraId="32A93154" w14:textId="77777777" w:rsidR="001F65B1" w:rsidRDefault="001F65B1" w:rsidP="004339CA">
                        <w:pPr>
                          <w:pStyle w:val="BodyPRO0"/>
                          <w:jc w:val="center"/>
                        </w:pPr>
                      </w:p>
                      <w:p w14:paraId="32A93155" w14:textId="77777777" w:rsidR="001F65B1" w:rsidRDefault="001F65B1" w:rsidP="004339CA">
                        <w:pPr>
                          <w:pStyle w:val="BodyPRO0"/>
                          <w:jc w:val="center"/>
                        </w:pPr>
                      </w:p>
                      <w:p w14:paraId="32A93156" w14:textId="77777777" w:rsidR="001F65B1" w:rsidRDefault="001F65B1" w:rsidP="004339CA">
                        <w:pPr>
                          <w:pStyle w:val="BodyPRO0"/>
                          <w:jc w:val="center"/>
                        </w:pPr>
                      </w:p>
                      <w:p w14:paraId="32A93157" w14:textId="77777777" w:rsidR="001F65B1" w:rsidRDefault="001F65B1" w:rsidP="004339CA">
                        <w:pPr>
                          <w:pStyle w:val="BodyPRO0"/>
                          <w:jc w:val="center"/>
                        </w:pPr>
                      </w:p>
                      <w:p w14:paraId="32A93158" w14:textId="77777777" w:rsidR="001F65B1" w:rsidRDefault="001F65B1" w:rsidP="004339CA">
                        <w:pPr>
                          <w:pStyle w:val="BodyPRO0"/>
                          <w:jc w:val="center"/>
                        </w:pPr>
                      </w:p>
                      <w:p w14:paraId="32A93159" w14:textId="77777777" w:rsidR="001F65B1" w:rsidRDefault="001F65B1" w:rsidP="004339CA">
                        <w:pPr>
                          <w:pStyle w:val="BodyPRO0"/>
                          <w:jc w:val="center"/>
                        </w:pPr>
                        <w:r w:rsidRPr="00D767F0">
                          <w:drawing>
                            <wp:inline distT="0" distB="0" distL="0" distR="0" wp14:anchorId="32A9315A" wp14:editId="32A9315B">
                              <wp:extent cx="4227916" cy="274320"/>
                              <wp:effectExtent l="0" t="0" r="1270" b="0"/>
                              <wp:docPr id="10" name="Picture 10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11" name="Picture 10"/>
                                      <pic:cNvPicPr>
                                        <a:picLocks noChangeAspect="1"/>
                                      </pic:cNvPicPr>
                                    </pic:nvPicPr>
                                    <pic:blipFill>
                                      <a:blip r:embed="rId20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4227916" cy="27432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ect>
                <v:rect id="Rectangle 36" o:spid="_x0000_s1031" style="position:absolute;width:70862;height:11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" fillcolor="#00aabd" stroked="f" strokeweight="1pt">
                  <v:fill color2="#00355b" angle="90" focus="100%" type="gradient"/>
                </v:rect>
                <w10:wrap anchorx="page" anchory="page"/>
              </v:group>
            </w:pict>
          </mc:Fallback>
        </mc:AlternateContent>
      </w:r>
      <w:bookmarkEnd w:id="1"/>
    </w:p>
    <w:p w14:paraId="5F5B4B98" w14:textId="507CF136" w:rsidR="00730D9D" w:rsidRPr="00730D9D" w:rsidRDefault="00730D9D" w:rsidP="00730D9D"/>
    <w:p w14:paraId="643E8366" w14:textId="4D43D7A4" w:rsidR="00730D9D" w:rsidRPr="00730D9D" w:rsidRDefault="00730D9D" w:rsidP="00730D9D"/>
    <w:p w14:paraId="3EB48485" w14:textId="2E4CC945" w:rsidR="00730D9D" w:rsidRPr="00730D9D" w:rsidRDefault="00730D9D" w:rsidP="00730D9D"/>
    <w:p w14:paraId="52D22592" w14:textId="62F83325" w:rsidR="00730D9D" w:rsidRPr="00730D9D" w:rsidRDefault="00730D9D" w:rsidP="00730D9D"/>
    <w:p w14:paraId="66CEFBDD" w14:textId="2DA13CEE" w:rsidR="00730D9D" w:rsidRPr="00730D9D" w:rsidRDefault="00730D9D" w:rsidP="00730D9D"/>
    <w:p w14:paraId="1DAB42AA" w14:textId="4E29432E" w:rsidR="00730D9D" w:rsidRPr="00730D9D" w:rsidRDefault="00730D9D" w:rsidP="00730D9D"/>
    <w:p w14:paraId="20032A3C" w14:textId="3477F034" w:rsidR="00730D9D" w:rsidRPr="00730D9D" w:rsidRDefault="00730D9D" w:rsidP="00730D9D"/>
    <w:p w14:paraId="7846BB67" w14:textId="4C904751" w:rsidR="00730D9D" w:rsidRPr="00730D9D" w:rsidRDefault="00730D9D" w:rsidP="00730D9D"/>
    <w:p w14:paraId="560CD3A7" w14:textId="452096B8" w:rsidR="00730D9D" w:rsidRPr="00730D9D" w:rsidRDefault="00730D9D" w:rsidP="00730D9D"/>
    <w:p w14:paraId="0E42DDA6" w14:textId="363DE3C0" w:rsidR="00730D9D" w:rsidRPr="00730D9D" w:rsidRDefault="00730D9D" w:rsidP="00730D9D"/>
    <w:p w14:paraId="7F570A4C" w14:textId="493305BD" w:rsidR="00730D9D" w:rsidRPr="00730D9D" w:rsidRDefault="00730D9D" w:rsidP="00730D9D"/>
    <w:p w14:paraId="456FEE83" w14:textId="721E0309" w:rsidR="00730D9D" w:rsidRPr="00730D9D" w:rsidRDefault="00730D9D" w:rsidP="00730D9D"/>
    <w:p w14:paraId="04675C3F" w14:textId="0C4A86A0" w:rsidR="00730D9D" w:rsidRPr="00730D9D" w:rsidRDefault="00730D9D" w:rsidP="00730D9D"/>
    <w:p w14:paraId="221B6246" w14:textId="0F95C91C" w:rsidR="00730D9D" w:rsidRPr="00730D9D" w:rsidRDefault="00730D9D" w:rsidP="00730D9D"/>
    <w:p w14:paraId="0050FB10" w14:textId="3DBC37A8" w:rsidR="00730D9D" w:rsidRPr="00730D9D" w:rsidRDefault="00730D9D" w:rsidP="00730D9D"/>
    <w:p w14:paraId="78AFED43" w14:textId="102E2BA3" w:rsidR="00730D9D" w:rsidRPr="00730D9D" w:rsidRDefault="00730D9D" w:rsidP="00730D9D"/>
    <w:p w14:paraId="564CCF46" w14:textId="5BB8A012" w:rsidR="00730D9D" w:rsidRPr="00730D9D" w:rsidRDefault="00730D9D" w:rsidP="00730D9D"/>
    <w:p w14:paraId="54E1C51A" w14:textId="74536C3B" w:rsidR="00730D9D" w:rsidRPr="00730D9D" w:rsidRDefault="00730D9D" w:rsidP="00730D9D"/>
    <w:p w14:paraId="3F6C01F4" w14:textId="2D93C47C" w:rsidR="00730D9D" w:rsidRPr="00730D9D" w:rsidRDefault="00730D9D" w:rsidP="00730D9D"/>
    <w:p w14:paraId="18E59088" w14:textId="39E66FD2" w:rsidR="00730D9D" w:rsidRPr="00730D9D" w:rsidRDefault="00730D9D" w:rsidP="00730D9D"/>
    <w:p w14:paraId="585CB0E4" w14:textId="76FB005A" w:rsidR="00730D9D" w:rsidRPr="00730D9D" w:rsidRDefault="00730D9D" w:rsidP="00730D9D"/>
    <w:p w14:paraId="1649819F" w14:textId="1CFE6D3B" w:rsidR="00730D9D" w:rsidRPr="00730D9D" w:rsidRDefault="00730D9D" w:rsidP="00730D9D"/>
    <w:p w14:paraId="67B13A50" w14:textId="1516ECA7" w:rsidR="00730D9D" w:rsidRPr="00730D9D" w:rsidRDefault="00730D9D" w:rsidP="00730D9D"/>
    <w:p w14:paraId="2B817120" w14:textId="1FDDA3C8" w:rsidR="00730D9D" w:rsidRPr="00730D9D" w:rsidRDefault="00730D9D" w:rsidP="00730D9D"/>
    <w:p w14:paraId="14E0EA41" w14:textId="138774BE" w:rsidR="00730D9D" w:rsidRPr="00730D9D" w:rsidRDefault="00730D9D" w:rsidP="00730D9D"/>
    <w:p w14:paraId="4E96482E" w14:textId="765BFE86" w:rsidR="00730D9D" w:rsidRPr="00730D9D" w:rsidRDefault="00730D9D" w:rsidP="00730D9D"/>
    <w:p w14:paraId="42405783" w14:textId="396A07BE" w:rsidR="00730D9D" w:rsidRPr="00730D9D" w:rsidRDefault="00730D9D" w:rsidP="00730D9D"/>
    <w:p w14:paraId="33B7E4FB" w14:textId="30D84CAC" w:rsidR="00730D9D" w:rsidRPr="00730D9D" w:rsidRDefault="00730D9D" w:rsidP="00730D9D"/>
    <w:p w14:paraId="75023401" w14:textId="7091FC2D" w:rsidR="00730D9D" w:rsidRPr="00730D9D" w:rsidRDefault="00730D9D" w:rsidP="00730D9D"/>
    <w:p w14:paraId="2B844741" w14:textId="0CAE5AAA" w:rsidR="00730D9D" w:rsidRPr="00730D9D" w:rsidRDefault="00730D9D" w:rsidP="00730D9D"/>
    <w:p w14:paraId="17D8DB44" w14:textId="75607952" w:rsidR="00730D9D" w:rsidRPr="00730D9D" w:rsidRDefault="00730D9D" w:rsidP="00730D9D"/>
    <w:p w14:paraId="111B32C8" w14:textId="5B77DD06" w:rsidR="00730D9D" w:rsidRPr="00730D9D" w:rsidRDefault="00730D9D" w:rsidP="00730D9D"/>
    <w:p w14:paraId="20671C21" w14:textId="2EAED583" w:rsidR="00730D9D" w:rsidRPr="00730D9D" w:rsidRDefault="00730D9D" w:rsidP="00730D9D"/>
    <w:p w14:paraId="0441CCEC" w14:textId="6B5F3467" w:rsidR="00730D9D" w:rsidRPr="00730D9D" w:rsidRDefault="00730D9D" w:rsidP="00730D9D"/>
    <w:p w14:paraId="3E6A35E0" w14:textId="0BA19FEE" w:rsidR="00730D9D" w:rsidRPr="00730D9D" w:rsidRDefault="00730D9D" w:rsidP="00730D9D"/>
    <w:p w14:paraId="528120DC" w14:textId="3ED688FD" w:rsidR="00730D9D" w:rsidRDefault="00730D9D" w:rsidP="00730D9D">
      <w:pPr>
        <w:rPr>
          <w:rStyle w:val="Replacetext"/>
          <w:bCs w:val="0"/>
        </w:rPr>
      </w:pPr>
    </w:p>
    <w:p w14:paraId="47522F6C" w14:textId="36F21016" w:rsidR="00730D9D" w:rsidRPr="00730D9D" w:rsidRDefault="00730D9D" w:rsidP="00730D9D"/>
    <w:p w14:paraId="7F5FEB43" w14:textId="1DD1704A" w:rsidR="00730D9D" w:rsidRPr="00730D9D" w:rsidRDefault="00730D9D" w:rsidP="00730D9D"/>
    <w:p w14:paraId="06CD7F9B" w14:textId="14A5240B" w:rsidR="00730D9D" w:rsidRPr="00730D9D" w:rsidRDefault="00730D9D" w:rsidP="00730D9D"/>
    <w:p w14:paraId="1E647F75" w14:textId="107A6D98" w:rsidR="00730D9D" w:rsidRPr="00730D9D" w:rsidRDefault="00730D9D" w:rsidP="00730D9D"/>
    <w:p w14:paraId="43CB1BA3" w14:textId="61F017A0" w:rsidR="00730D9D" w:rsidRPr="00730D9D" w:rsidRDefault="00730D9D" w:rsidP="00730D9D"/>
    <w:p w14:paraId="52C7460B" w14:textId="41D6E392" w:rsidR="00730D9D" w:rsidRPr="00730D9D" w:rsidRDefault="00730D9D" w:rsidP="00730D9D"/>
    <w:p w14:paraId="6BE52E21" w14:textId="52279CE0" w:rsidR="00730D9D" w:rsidRPr="00730D9D" w:rsidRDefault="00730D9D" w:rsidP="00730D9D"/>
    <w:p w14:paraId="54BA2500" w14:textId="042A52DC" w:rsidR="00730D9D" w:rsidRPr="00730D9D" w:rsidRDefault="00730D9D" w:rsidP="00730D9D"/>
    <w:p w14:paraId="66B97DF0" w14:textId="75214CFB" w:rsidR="00730D9D" w:rsidRPr="00730D9D" w:rsidRDefault="00730D9D" w:rsidP="00730D9D"/>
    <w:p w14:paraId="19932F7F" w14:textId="3E91EDC8" w:rsidR="00730D9D" w:rsidRPr="00730D9D" w:rsidRDefault="00730D9D" w:rsidP="00730D9D"/>
    <w:p w14:paraId="7F5BF8E7" w14:textId="0668C1AA" w:rsidR="00730D9D" w:rsidRPr="00730D9D" w:rsidRDefault="00730D9D" w:rsidP="00730D9D"/>
    <w:p w14:paraId="7BDA4117" w14:textId="7F00013E" w:rsidR="00730D9D" w:rsidRDefault="00730D9D" w:rsidP="00730D9D">
      <w:pPr>
        <w:rPr>
          <w:rStyle w:val="Replacetext"/>
          <w:bCs w:val="0"/>
        </w:rPr>
      </w:pPr>
    </w:p>
    <w:p w14:paraId="3E3CAB53" w14:textId="3885561C" w:rsidR="00730D9D" w:rsidRPr="00730D9D" w:rsidRDefault="00730D9D" w:rsidP="00730D9D"/>
    <w:p w14:paraId="6E454A88" w14:textId="734945DB" w:rsidR="00730D9D" w:rsidRPr="00730D9D" w:rsidRDefault="00730D9D" w:rsidP="00730D9D"/>
    <w:p w14:paraId="5D09C58A" w14:textId="5AEC1706" w:rsidR="00730D9D" w:rsidRPr="00730D9D" w:rsidRDefault="00730D9D" w:rsidP="00730D9D"/>
    <w:p w14:paraId="2E3C1D7E" w14:textId="53443C38" w:rsidR="00730D9D" w:rsidRDefault="00730D9D" w:rsidP="00730D9D">
      <w:pPr>
        <w:rPr>
          <w:rStyle w:val="Replacetext"/>
          <w:bCs w:val="0"/>
        </w:rPr>
      </w:pPr>
    </w:p>
    <w:p w14:paraId="7BC71B30" w14:textId="206B0164" w:rsidR="00730D9D" w:rsidRDefault="00730D9D" w:rsidP="00730D9D">
      <w:pPr>
        <w:rPr>
          <w:rStyle w:val="Replacetext"/>
          <w:bCs w:val="0"/>
        </w:rPr>
      </w:pPr>
    </w:p>
    <w:p w14:paraId="44212408" w14:textId="4670246B" w:rsidR="00730D9D" w:rsidRPr="00730D9D" w:rsidRDefault="00730D9D" w:rsidP="00730D9D">
      <w:pPr>
        <w:tabs>
          <w:tab w:val="left" w:pos="1200"/>
        </w:tabs>
      </w:pPr>
      <w:r>
        <w:tab/>
      </w:r>
    </w:p>
    <w:sectPr w:rsidR="00730D9D" w:rsidRPr="00730D9D" w:rsidSect="00272684">
      <w:footerReference w:type="default" r:id="rId21"/>
      <w:pgSz w:w="12240" w:h="15840" w:code="1"/>
      <w:pgMar w:top="893" w:right="893" w:bottom="893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17DE56" w14:textId="77777777" w:rsidR="003D3719" w:rsidRDefault="003D3719" w:rsidP="006F6980">
      <w:pPr>
        <w:spacing w:before="0" w:after="0" w:line="240" w:lineRule="auto"/>
      </w:pPr>
      <w:r>
        <w:separator/>
      </w:r>
    </w:p>
  </w:endnote>
  <w:endnote w:type="continuationSeparator" w:id="0">
    <w:p w14:paraId="6CAAFEDA" w14:textId="77777777" w:rsidR="003D3719" w:rsidRDefault="003D3719" w:rsidP="006F6980">
      <w:pPr>
        <w:spacing w:before="0" w:after="0" w:line="240" w:lineRule="auto"/>
      </w:pPr>
      <w:r>
        <w:continuationSeparator/>
      </w:r>
    </w:p>
  </w:endnote>
  <w:endnote w:type="continuationNotice" w:id="1">
    <w:p w14:paraId="525B7921" w14:textId="77777777" w:rsidR="003D3719" w:rsidRDefault="003D371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930B8" w14:textId="553F6194" w:rsidR="001F65B1" w:rsidRPr="00E7626E" w:rsidRDefault="001F65B1" w:rsidP="00E7626E">
    <w:pPr>
      <w:pStyle w:val="Footer"/>
    </w:pPr>
    <w:r w:rsidRPr="00E7626E">
      <w:rPr>
        <w:b/>
        <w:color w:val="3C3D3E"/>
        <w:sz w:val="14"/>
      </w:rPr>
      <w:t xml:space="preserve">© </w:t>
    </w:r>
    <w:r>
      <w:rPr>
        <w:b/>
        <w:color w:val="3C3D3E"/>
        <w:sz w:val="14"/>
      </w:rPr>
      <w:t>202</w:t>
    </w:r>
    <w:r w:rsidR="0060688E">
      <w:rPr>
        <w:b/>
        <w:color w:val="3C3D3E"/>
        <w:sz w:val="14"/>
      </w:rPr>
      <w:t>3</w:t>
    </w:r>
    <w:r w:rsidRPr="00E7626E">
      <w:rPr>
        <w:b/>
        <w:color w:val="3C3D3E"/>
        <w:sz w:val="14"/>
      </w:rPr>
      <w:t xml:space="preserve"> Protiviti – Confidential.</w:t>
    </w:r>
    <w:r w:rsidRPr="00E7626E">
      <w:rPr>
        <w:color w:val="3C3D3E"/>
        <w:sz w:val="14"/>
      </w:rPr>
      <w:t xml:space="preserve"> An Equal Opportunity Employer M/F/Disability/Veterans. Protiviti is not licensed or registered as a public accounting</w:t>
    </w:r>
    <w:r>
      <w:rPr>
        <w:color w:val="3C3D3E"/>
        <w:sz w:val="14"/>
      </w:rPr>
      <w:t xml:space="preserve"> </w:t>
    </w:r>
    <w:r w:rsidRPr="00E7626E">
      <w:rPr>
        <w:color w:val="3C3D3E"/>
        <w:sz w:val="14"/>
      </w:rPr>
      <w:t>firm</w:t>
    </w:r>
    <w:r>
      <w:rPr>
        <w:color w:val="3C3D3E"/>
        <w:sz w:val="14"/>
      </w:rPr>
      <w:br/>
    </w:r>
    <w:r w:rsidRPr="00E7626E">
      <w:rPr>
        <w:color w:val="3C3D3E"/>
        <w:sz w:val="14"/>
      </w:rPr>
      <w:t>and does not issue opinions on financial statements or offer attestation services. All registered trademarks are the property of their respective owners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930BA" w14:textId="77777777" w:rsidR="001F65B1" w:rsidRDefault="001F65B1" w:rsidP="00747C78">
    <w:pPr>
      <w:tabs>
        <w:tab w:val="left" w:pos="9450"/>
      </w:tabs>
    </w:pPr>
    <w:r>
      <w:t>© 2017 Protiviti Inc</w:t>
    </w:r>
    <w:r>
      <w:tab/>
      <w:t>Confidenti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930BE" w14:textId="241EDC5D" w:rsidR="001F65B1" w:rsidRPr="00E7626E" w:rsidRDefault="001F65B1" w:rsidP="00E7626E">
    <w:pPr>
      <w:pStyle w:val="Footer"/>
      <w:tabs>
        <w:tab w:val="clear" w:pos="9360"/>
        <w:tab w:val="left" w:pos="9414"/>
        <w:tab w:val="right" w:pos="9576"/>
      </w:tabs>
      <w:contextualSpacing w:val="0"/>
      <w:rPr>
        <w:color w:val="3C3D3E"/>
        <w:sz w:val="14"/>
      </w:rPr>
    </w:pPr>
    <w:bookmarkStart w:id="2" w:name="_Hlk508970891"/>
    <w:r w:rsidRPr="00E7626E">
      <w:rPr>
        <w:b/>
        <w:color w:val="3C3D3E"/>
        <w:sz w:val="14"/>
      </w:rPr>
      <w:t xml:space="preserve">© </w:t>
    </w:r>
    <w:r>
      <w:rPr>
        <w:b/>
        <w:color w:val="3C3D3E"/>
        <w:sz w:val="14"/>
      </w:rPr>
      <w:t>202</w:t>
    </w:r>
    <w:r w:rsidR="0060688E">
      <w:rPr>
        <w:b/>
        <w:color w:val="3C3D3E"/>
        <w:sz w:val="14"/>
      </w:rPr>
      <w:t>3</w:t>
    </w:r>
    <w:r w:rsidRPr="00E7626E">
      <w:rPr>
        <w:b/>
        <w:color w:val="3C3D3E"/>
        <w:sz w:val="14"/>
      </w:rPr>
      <w:t xml:space="preserve"> Protiviti – Confidential.</w:t>
    </w:r>
    <w:r w:rsidRPr="00E7626E">
      <w:rPr>
        <w:color w:val="3C3D3E"/>
        <w:sz w:val="14"/>
      </w:rPr>
      <w:t xml:space="preserve"> An Equal Opportunity Employer M/F/Disability/Veterans. Protiviti is not licensed or registered as a public accounting</w:t>
    </w:r>
    <w:r>
      <w:rPr>
        <w:color w:val="3C3D3E"/>
        <w:sz w:val="14"/>
      </w:rPr>
      <w:t xml:space="preserve"> </w:t>
    </w:r>
    <w:r w:rsidRPr="00E7626E">
      <w:rPr>
        <w:color w:val="3C3D3E"/>
        <w:sz w:val="14"/>
      </w:rPr>
      <w:t>firm</w:t>
    </w:r>
    <w:r>
      <w:rPr>
        <w:color w:val="3C3D3E"/>
        <w:sz w:val="14"/>
      </w:rPr>
      <w:br/>
    </w:r>
    <w:r w:rsidRPr="00E7626E">
      <w:rPr>
        <w:color w:val="3C3D3E"/>
        <w:sz w:val="14"/>
      </w:rPr>
      <w:t>and does not issue opinions on financial statements or offer attestation services. All registered trademarks are the property of their respective owners</w:t>
    </w:r>
    <w:bookmarkEnd w:id="2"/>
    <w:r w:rsidRPr="00E7626E">
      <w:rPr>
        <w:color w:val="3C3D3E"/>
        <w:sz w:val="14"/>
      </w:rPr>
      <w:t>.</w:t>
    </w:r>
    <w:r w:rsidRPr="00E7626E">
      <w:rPr>
        <w:sz w:val="16"/>
      </w:rPr>
      <w:tab/>
    </w:r>
    <w:r>
      <w:rPr>
        <w:sz w:val="16"/>
      </w:rPr>
      <w:t xml:space="preserve">   </w:t>
    </w:r>
    <w:r w:rsidRPr="00E7626E">
      <w:rPr>
        <w:sz w:val="14"/>
      </w:rPr>
      <w:t xml:space="preserve">Page </w:t>
    </w:r>
    <w:r w:rsidRPr="00E7626E">
      <w:rPr>
        <w:sz w:val="14"/>
      </w:rPr>
      <w:fldChar w:fldCharType="begin"/>
    </w:r>
    <w:r w:rsidRPr="00E7626E">
      <w:rPr>
        <w:sz w:val="14"/>
      </w:rPr>
      <w:instrText xml:space="preserve"> PAGE   \* MERGEFORMAT </w:instrText>
    </w:r>
    <w:r w:rsidRPr="00E7626E">
      <w:rPr>
        <w:sz w:val="14"/>
      </w:rPr>
      <w:fldChar w:fldCharType="separate"/>
    </w:r>
    <w:r w:rsidRPr="00E7626E">
      <w:rPr>
        <w:noProof/>
        <w:sz w:val="14"/>
      </w:rPr>
      <w:t>15</w:t>
    </w:r>
    <w:r w:rsidRPr="00E7626E">
      <w:rPr>
        <w:sz w:val="14"/>
      </w:rPr>
      <w:fldChar w:fldCharType="end"/>
    </w:r>
    <w:r w:rsidRPr="00E7626E">
      <w:rPr>
        <w:sz w:val="14"/>
      </w:rPr>
      <w:t xml:space="preserve"> of </w:t>
    </w:r>
    <w:r w:rsidRPr="00E7626E">
      <w:rPr>
        <w:sz w:val="14"/>
      </w:rPr>
      <w:fldChar w:fldCharType="begin"/>
    </w:r>
    <w:r w:rsidRPr="00E7626E">
      <w:rPr>
        <w:sz w:val="14"/>
      </w:rPr>
      <w:instrText xml:space="preserve"> NUMPAGES   \* MERGEFORMAT </w:instrText>
    </w:r>
    <w:r w:rsidRPr="00E7626E">
      <w:rPr>
        <w:sz w:val="14"/>
      </w:rPr>
      <w:fldChar w:fldCharType="separate"/>
    </w:r>
    <w:r w:rsidRPr="00E7626E">
      <w:rPr>
        <w:noProof/>
        <w:sz w:val="14"/>
      </w:rPr>
      <w:t>45</w:t>
    </w:r>
    <w:r w:rsidRPr="00E7626E">
      <w:rPr>
        <w:noProof/>
        <w:sz w:val="14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930BF" w14:textId="77777777" w:rsidR="001F65B1" w:rsidRPr="004339CA" w:rsidRDefault="001F65B1" w:rsidP="004339CA">
    <w:r w:rsidRPr="004339CA">
      <w:rPr>
        <w:noProof/>
      </w:rPr>
      <w:drawing>
        <wp:anchor distT="0" distB="0" distL="114300" distR="114300" simplePos="0" relativeHeight="251658240" behindDoc="0" locked="0" layoutInCell="1" allowOverlap="1" wp14:anchorId="32A930C4" wp14:editId="32A930C5">
          <wp:simplePos x="0" y="0"/>
          <wp:positionH relativeFrom="column">
            <wp:posOffset>5113020</wp:posOffset>
          </wp:positionH>
          <wp:positionV relativeFrom="paragraph">
            <wp:posOffset>-370245</wp:posOffset>
          </wp:positionV>
          <wp:extent cx="1412082" cy="418513"/>
          <wp:effectExtent l="0" t="0" r="0" b="635"/>
          <wp:wrapNone/>
          <wp:docPr id="5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12082" cy="41851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4339CA">
      <w:rPr>
        <w:noProof/>
      </w:rPr>
      <mc:AlternateContent>
        <mc:Choice Requires="wps">
          <w:drawing>
            <wp:anchor distT="0" distB="0" distL="114300" distR="114300" simplePos="0" relativeHeight="251658241" behindDoc="0" locked="1" layoutInCell="1" allowOverlap="1" wp14:anchorId="32A930C6" wp14:editId="64AD0A27">
              <wp:simplePos x="0" y="0"/>
              <wp:positionH relativeFrom="margin">
                <wp:align>left</wp:align>
              </wp:positionH>
              <wp:positionV relativeFrom="margin">
                <wp:posOffset>8420100</wp:posOffset>
              </wp:positionV>
              <wp:extent cx="3709035" cy="457835"/>
              <wp:effectExtent l="0" t="0" r="5715" b="18415"/>
              <wp:wrapNone/>
              <wp:docPr id="35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09035" cy="4578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2A9315C" w14:textId="56FEB9E7" w:rsidR="001F65B1" w:rsidRPr="006E2A6E" w:rsidRDefault="001F65B1" w:rsidP="00A44350">
                          <w:pPr>
                            <w:pStyle w:val="NormalWeb"/>
                            <w:kinsoku w:val="0"/>
                            <w:overflowPunct w:val="0"/>
                            <w:spacing w:before="0" w:after="0"/>
                            <w:rPr>
                              <w:sz w:val="22"/>
                            </w:rPr>
                          </w:pPr>
                          <w:r w:rsidRPr="006E2A6E">
                            <w:rPr>
                              <w:rFonts w:ascii="Arial" w:hAnsi="Arial" w:cs="Calibri"/>
                              <w:color w:val="333333"/>
                              <w:kern w:val="24"/>
                              <w:sz w:val="14"/>
                              <w:szCs w:val="16"/>
                            </w:rPr>
                            <w:t xml:space="preserve">© </w:t>
                          </w:r>
                          <w:r>
                            <w:rPr>
                              <w:rFonts w:ascii="Arial" w:hAnsi="Arial" w:cs="Calibri"/>
                              <w:color w:val="333333"/>
                              <w:kern w:val="24"/>
                              <w:sz w:val="14"/>
                              <w:szCs w:val="16"/>
                            </w:rPr>
                            <w:t>20</w:t>
                          </w:r>
                          <w:r w:rsidR="00730D9D">
                            <w:rPr>
                              <w:rFonts w:ascii="Arial" w:hAnsi="Arial" w:cs="Calibri"/>
                              <w:color w:val="333333"/>
                              <w:kern w:val="24"/>
                              <w:sz w:val="14"/>
                              <w:szCs w:val="16"/>
                            </w:rPr>
                            <w:t>2</w:t>
                          </w:r>
                          <w:r w:rsidR="006900C3">
                            <w:rPr>
                              <w:rFonts w:ascii="Arial" w:hAnsi="Arial" w:cs="Calibri"/>
                              <w:color w:val="333333"/>
                              <w:kern w:val="24"/>
                              <w:sz w:val="14"/>
                              <w:szCs w:val="16"/>
                            </w:rPr>
                            <w:t>3</w:t>
                          </w:r>
                          <w:r w:rsidRPr="006E2A6E">
                            <w:rPr>
                              <w:rFonts w:ascii="Arial" w:hAnsi="Arial" w:cs="Calibri"/>
                              <w:color w:val="333333"/>
                              <w:kern w:val="24"/>
                              <w:sz w:val="14"/>
                              <w:szCs w:val="16"/>
                            </w:rPr>
                            <w:t xml:space="preserve"> Protiviti – Confidential. An Equal Opportunity Employer M/F/Disability/Veterans. Protiviti is not licensed or registered as a public accounting firm and does not issue opinions on financial statements or offer attestation services. All registered trademarks are the property of their respective owners.</w:t>
                          </w:r>
                        </w:p>
                      </w:txbxContent>
                    </wps:txbx>
                    <wps:bodyPr wrap="square" lIns="0" tIns="0" rIns="0" bIns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2A930C6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32" type="#_x0000_t202" style="position:absolute;margin-left:0;margin-top:663pt;width:292.05pt;height:36.0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" filled="f" stroked="f">
              <v:textbox inset="0,0,0,0">
                <w:txbxContent>
                  <w:p w14:paraId="32A9315C" w14:textId="56FEB9E7" w:rsidR="001F65B1" w:rsidRPr="006E2A6E" w:rsidRDefault="001F65B1" w:rsidP="00A44350">
                    <w:pPr>
                      <w:pStyle w:val="NormalWeb"/>
                      <w:kinsoku w:val="0"/>
                      <w:overflowPunct w:val="0"/>
                      <w:spacing w:before="0" w:after="0"/>
                      <w:rPr>
                        <w:sz w:val="22"/>
                      </w:rPr>
                    </w:pPr>
                    <w:r w:rsidRPr="006E2A6E">
                      <w:rPr>
                        <w:rFonts w:ascii="Arial" w:hAnsi="Arial" w:cs="Calibri"/>
                        <w:color w:val="333333"/>
                        <w:kern w:val="24"/>
                        <w:sz w:val="14"/>
                        <w:szCs w:val="16"/>
                      </w:rPr>
                      <w:t xml:space="preserve">© </w:t>
                    </w:r>
                    <w:r>
                      <w:rPr>
                        <w:rFonts w:ascii="Arial" w:hAnsi="Arial" w:cs="Calibri"/>
                        <w:color w:val="333333"/>
                        <w:kern w:val="24"/>
                        <w:sz w:val="14"/>
                        <w:szCs w:val="16"/>
                      </w:rPr>
                      <w:t>20</w:t>
                    </w:r>
                    <w:r w:rsidR="00730D9D">
                      <w:rPr>
                        <w:rFonts w:ascii="Arial" w:hAnsi="Arial" w:cs="Calibri"/>
                        <w:color w:val="333333"/>
                        <w:kern w:val="24"/>
                        <w:sz w:val="14"/>
                        <w:szCs w:val="16"/>
                      </w:rPr>
                      <w:t>2</w:t>
                    </w:r>
                    <w:r w:rsidR="006900C3">
                      <w:rPr>
                        <w:rFonts w:ascii="Arial" w:hAnsi="Arial" w:cs="Calibri"/>
                        <w:color w:val="333333"/>
                        <w:kern w:val="24"/>
                        <w:sz w:val="14"/>
                        <w:szCs w:val="16"/>
                      </w:rPr>
                      <w:t>3</w:t>
                    </w:r>
                    <w:r w:rsidRPr="006E2A6E">
                      <w:rPr>
                        <w:rFonts w:ascii="Arial" w:hAnsi="Arial" w:cs="Calibri"/>
                        <w:color w:val="333333"/>
                        <w:kern w:val="24"/>
                        <w:sz w:val="14"/>
                        <w:szCs w:val="16"/>
                      </w:rPr>
                      <w:t xml:space="preserve"> Protiviti – Confidential. An Equal Opportunity Employer M/F/Disability/Veterans. Protiviti is not licensed or registered as a public accounting firm and does not issue opinions on financial statements or offer attestation services. All registered trademarks are the property of their respective owners.</w:t>
                    </w:r>
                  </w:p>
                </w:txbxContent>
              </v:textbox>
              <w10:wrap anchorx="margin" anchory="margin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82C15" w14:textId="77777777" w:rsidR="003D3719" w:rsidRDefault="003D3719" w:rsidP="006F6980">
      <w:pPr>
        <w:spacing w:before="0" w:after="0" w:line="240" w:lineRule="auto"/>
      </w:pPr>
      <w:r>
        <w:separator/>
      </w:r>
    </w:p>
  </w:footnote>
  <w:footnote w:type="continuationSeparator" w:id="0">
    <w:p w14:paraId="4C66EFBD" w14:textId="77777777" w:rsidR="003D3719" w:rsidRDefault="003D3719" w:rsidP="006F6980">
      <w:pPr>
        <w:spacing w:before="0" w:after="0" w:line="240" w:lineRule="auto"/>
      </w:pPr>
      <w:r>
        <w:continuationSeparator/>
      </w:r>
    </w:p>
  </w:footnote>
  <w:footnote w:type="continuationNotice" w:id="1">
    <w:p w14:paraId="6066343E" w14:textId="77777777" w:rsidR="003D3719" w:rsidRDefault="003D371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930B6" w14:textId="77777777" w:rsidR="001F65B1" w:rsidRDefault="001F65B1">
    <w:r>
      <w:rPr>
        <w:noProof/>
      </w:rPr>
      <w:drawing>
        <wp:anchor distT="0" distB="0" distL="114300" distR="114300" simplePos="0" relativeHeight="251658243" behindDoc="0" locked="0" layoutInCell="1" allowOverlap="1" wp14:anchorId="32A930C0" wp14:editId="32A930C1">
          <wp:simplePos x="0" y="0"/>
          <wp:positionH relativeFrom="margin">
            <wp:align>right</wp:align>
          </wp:positionH>
          <wp:positionV relativeFrom="paragraph">
            <wp:posOffset>-95250</wp:posOffset>
          </wp:positionV>
          <wp:extent cx="1767474" cy="972922"/>
          <wp:effectExtent l="0" t="0" r="0" b="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38" name="PRO_LG_2C_RGB_5415-Black7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474" cy="972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930B9" w14:textId="77777777" w:rsidR="001F65B1" w:rsidRDefault="001F65B1">
    <w:r>
      <w:rPr>
        <w:noProof/>
      </w:rPr>
      <w:drawing>
        <wp:anchor distT="0" distB="0" distL="114300" distR="114300" simplePos="0" relativeHeight="251658242" behindDoc="0" locked="0" layoutInCell="1" allowOverlap="1" wp14:anchorId="32A930C2" wp14:editId="32A930C3">
          <wp:simplePos x="0" y="0"/>
          <wp:positionH relativeFrom="margin">
            <wp:align>right</wp:align>
          </wp:positionH>
          <wp:positionV relativeFrom="paragraph">
            <wp:posOffset>-54864</wp:posOffset>
          </wp:positionV>
          <wp:extent cx="1767474" cy="972922"/>
          <wp:effectExtent l="0" t="0" r="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38" name="PRO_LG_2C_RGB_5415-Black7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7474" cy="97292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930BD" w14:textId="77777777" w:rsidR="001F65B1" w:rsidRPr="00F50C71" w:rsidRDefault="001F65B1" w:rsidP="00E1318D">
    <w:pPr>
      <w:tabs>
        <w:tab w:val="left" w:pos="806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4AA3E7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9"/>
    <w:multiLevelType w:val="singleLevel"/>
    <w:tmpl w:val="6A3859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3771CB3"/>
    <w:multiLevelType w:val="hybridMultilevel"/>
    <w:tmpl w:val="918644E4"/>
    <w:lvl w:ilvl="0" w:tplc="4F18B0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91CBC8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6B6BC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5C882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5461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504A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B2A92B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84EF8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86BE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4AB3950"/>
    <w:multiLevelType w:val="multilevel"/>
    <w:tmpl w:val="EE527664"/>
    <w:numStyleLink w:val="PROBullets"/>
  </w:abstractNum>
  <w:abstractNum w:abstractNumId="4" w15:restartNumberingAfterBreak="0">
    <w:nsid w:val="055C48F5"/>
    <w:multiLevelType w:val="hybridMultilevel"/>
    <w:tmpl w:val="4EC41FC4"/>
    <w:lvl w:ilvl="0" w:tplc="FD5A29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74386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38EAF9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DEA8A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D18B5D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A00838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2EEA6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2D283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AE0A9A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0C066BC4"/>
    <w:multiLevelType w:val="hybridMultilevel"/>
    <w:tmpl w:val="1B088B14"/>
    <w:lvl w:ilvl="0" w:tplc="2992200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E041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5DC37D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18206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246F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A109B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A0DAF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5AAEB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58624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33402D"/>
    <w:multiLevelType w:val="multilevel"/>
    <w:tmpl w:val="7974F6D2"/>
    <w:lvl w:ilvl="0">
      <w:start w:val="1"/>
      <w:numFmt w:val="bullet"/>
      <w:lvlText w:val=""/>
      <w:lvlJc w:val="left"/>
      <w:pPr>
        <w:ind w:left="274" w:hanging="274"/>
      </w:pPr>
      <w:rPr>
        <w:rFonts w:ascii="Symbol" w:hAnsi="Symbol" w:hint="default"/>
        <w:color w:val="3C3D3E" w:themeColor="text2"/>
      </w:rPr>
    </w:lvl>
    <w:lvl w:ilvl="1">
      <w:start w:val="1"/>
      <w:numFmt w:val="bullet"/>
      <w:lvlText w:val="−"/>
      <w:lvlJc w:val="left"/>
      <w:pPr>
        <w:ind w:left="547" w:hanging="273"/>
      </w:pPr>
      <w:rPr>
        <w:rFonts w:ascii="Arial" w:hAnsi="Arial" w:hint="default"/>
        <w:color w:val="3C3D3E" w:themeColor="text2"/>
      </w:rPr>
    </w:lvl>
    <w:lvl w:ilvl="2">
      <w:start w:val="1"/>
      <w:numFmt w:val="bullet"/>
      <w:lvlText w:val="o"/>
      <w:lvlJc w:val="left"/>
      <w:pPr>
        <w:ind w:left="1051" w:hanging="273"/>
      </w:pPr>
      <w:rPr>
        <w:rFonts w:ascii="Courier New" w:hAnsi="Courier New" w:hint="default"/>
        <w:color w:val="3C3D3E" w:themeColor="text2"/>
      </w:rPr>
    </w:lvl>
    <w:lvl w:ilvl="3">
      <w:start w:val="1"/>
      <w:numFmt w:val="bullet"/>
      <w:lvlText w:val=""/>
      <w:lvlJc w:val="left"/>
      <w:pPr>
        <w:ind w:left="1325" w:hanging="274"/>
      </w:pPr>
      <w:rPr>
        <w:rFonts w:ascii="Wingdings" w:hAnsi="Wingdings" w:hint="default"/>
        <w:color w:val="3C3D3E" w:themeColor="text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3C3D3E" w:themeColor="text2"/>
      </w:rPr>
    </w:lvl>
    <w:lvl w:ilvl="5">
      <w:start w:val="1"/>
      <w:numFmt w:val="none"/>
      <w:lvlText w:val="(%6)"/>
      <w:lvlJc w:val="left"/>
      <w:pPr>
        <w:ind w:left="2160" w:hanging="360"/>
      </w:pPr>
      <w:rPr>
        <w:rFonts w:ascii="Arial" w:hAnsi="Arial" w:hint="default"/>
        <w:color w:val="3C3D3E" w:themeColor="text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00D7675"/>
    <w:multiLevelType w:val="multilevel"/>
    <w:tmpl w:val="7974F6D2"/>
    <w:lvl w:ilvl="0">
      <w:start w:val="1"/>
      <w:numFmt w:val="bullet"/>
      <w:lvlText w:val=""/>
      <w:lvlJc w:val="left"/>
      <w:pPr>
        <w:ind w:left="274" w:hanging="274"/>
      </w:pPr>
      <w:rPr>
        <w:rFonts w:ascii="Symbol" w:hAnsi="Symbol" w:hint="default"/>
        <w:color w:val="3C3D3E" w:themeColor="text2"/>
      </w:rPr>
    </w:lvl>
    <w:lvl w:ilvl="1">
      <w:start w:val="1"/>
      <w:numFmt w:val="bullet"/>
      <w:lvlText w:val="−"/>
      <w:lvlJc w:val="left"/>
      <w:pPr>
        <w:ind w:left="547" w:hanging="273"/>
      </w:pPr>
      <w:rPr>
        <w:rFonts w:ascii="Arial" w:hAnsi="Arial" w:hint="default"/>
        <w:color w:val="3C3D3E" w:themeColor="text2"/>
      </w:rPr>
    </w:lvl>
    <w:lvl w:ilvl="2">
      <w:start w:val="1"/>
      <w:numFmt w:val="bullet"/>
      <w:lvlText w:val="o"/>
      <w:lvlJc w:val="left"/>
      <w:pPr>
        <w:ind w:left="1051" w:hanging="273"/>
      </w:pPr>
      <w:rPr>
        <w:rFonts w:ascii="Courier New" w:hAnsi="Courier New" w:hint="default"/>
        <w:color w:val="3C3D3E" w:themeColor="text2"/>
      </w:rPr>
    </w:lvl>
    <w:lvl w:ilvl="3">
      <w:start w:val="1"/>
      <w:numFmt w:val="bullet"/>
      <w:lvlText w:val=""/>
      <w:lvlJc w:val="left"/>
      <w:pPr>
        <w:ind w:left="1325" w:hanging="274"/>
      </w:pPr>
      <w:rPr>
        <w:rFonts w:ascii="Wingdings" w:hAnsi="Wingdings" w:hint="default"/>
        <w:color w:val="3C3D3E" w:themeColor="text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3C3D3E" w:themeColor="text2"/>
      </w:rPr>
    </w:lvl>
    <w:lvl w:ilvl="5">
      <w:start w:val="1"/>
      <w:numFmt w:val="none"/>
      <w:lvlText w:val="(%6)"/>
      <w:lvlJc w:val="left"/>
      <w:pPr>
        <w:ind w:left="2160" w:hanging="360"/>
      </w:pPr>
      <w:rPr>
        <w:rFonts w:ascii="Arial" w:hAnsi="Arial" w:hint="default"/>
        <w:color w:val="3C3D3E" w:themeColor="text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D5A334B"/>
    <w:multiLevelType w:val="multilevel"/>
    <w:tmpl w:val="EE527664"/>
    <w:numStyleLink w:val="PROBullets"/>
  </w:abstractNum>
  <w:abstractNum w:abstractNumId="9" w15:restartNumberingAfterBreak="0">
    <w:nsid w:val="1D8B0660"/>
    <w:multiLevelType w:val="hybridMultilevel"/>
    <w:tmpl w:val="614AB080"/>
    <w:lvl w:ilvl="0" w:tplc="A0DA7D3C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216C2E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9DA437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E848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0424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5E97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6031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A64C4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CB257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F6B7B94"/>
    <w:multiLevelType w:val="hybridMultilevel"/>
    <w:tmpl w:val="6548D9C2"/>
    <w:lvl w:ilvl="0" w:tplc="9F1C95D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90C68A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64845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B147A3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CE06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17EE1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BDA9D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E4AD8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94489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 w15:restartNumberingAfterBreak="0">
    <w:nsid w:val="27220550"/>
    <w:multiLevelType w:val="multilevel"/>
    <w:tmpl w:val="087A8EA6"/>
    <w:lvl w:ilvl="0">
      <w:start w:val="1"/>
      <w:numFmt w:val="bullet"/>
      <w:pStyle w:val="BulletBodyPro"/>
      <w:lvlText w:val=""/>
      <w:lvlJc w:val="left"/>
      <w:pPr>
        <w:ind w:left="274" w:hanging="274"/>
      </w:pPr>
      <w:rPr>
        <w:rFonts w:ascii="Symbol" w:hAnsi="Symbol" w:hint="default"/>
        <w:color w:val="3C3D3E" w:themeColor="text2"/>
      </w:rPr>
    </w:lvl>
    <w:lvl w:ilvl="1">
      <w:start w:val="1"/>
      <w:numFmt w:val="bullet"/>
      <w:lvlText w:val="−"/>
      <w:lvlJc w:val="left"/>
      <w:pPr>
        <w:ind w:left="547" w:hanging="273"/>
      </w:pPr>
      <w:rPr>
        <w:rFonts w:ascii="Arial" w:hAnsi="Arial" w:hint="default"/>
        <w:color w:val="3C3D3E" w:themeColor="text2"/>
      </w:rPr>
    </w:lvl>
    <w:lvl w:ilvl="2">
      <w:start w:val="1"/>
      <w:numFmt w:val="bullet"/>
      <w:lvlText w:val="o"/>
      <w:lvlJc w:val="left"/>
      <w:pPr>
        <w:ind w:left="821" w:hanging="274"/>
      </w:pPr>
      <w:rPr>
        <w:rFonts w:ascii="Courier New" w:hAnsi="Courier New" w:hint="default"/>
        <w:color w:val="3C3D3E" w:themeColor="text2"/>
      </w:rPr>
    </w:lvl>
    <w:lvl w:ilvl="3">
      <w:start w:val="1"/>
      <w:numFmt w:val="bullet"/>
      <w:lvlText w:val=""/>
      <w:lvlJc w:val="left"/>
      <w:pPr>
        <w:ind w:left="1094" w:hanging="273"/>
      </w:pPr>
      <w:rPr>
        <w:rFonts w:ascii="Wingdings" w:hAnsi="Wingdings" w:hint="default"/>
        <w:color w:val="3C3D3E" w:themeColor="text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3C3D3E" w:themeColor="text2"/>
      </w:rPr>
    </w:lvl>
    <w:lvl w:ilvl="5">
      <w:start w:val="1"/>
      <w:numFmt w:val="none"/>
      <w:lvlText w:val="(%6)"/>
      <w:lvlJc w:val="left"/>
      <w:pPr>
        <w:ind w:left="2160" w:hanging="360"/>
      </w:pPr>
      <w:rPr>
        <w:rFonts w:ascii="Arial" w:hAnsi="Arial" w:hint="default"/>
        <w:color w:val="3C3D3E" w:themeColor="text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8807B1A"/>
    <w:multiLevelType w:val="hybridMultilevel"/>
    <w:tmpl w:val="98486BF6"/>
    <w:lvl w:ilvl="0" w:tplc="267E19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774E20"/>
    <w:multiLevelType w:val="multilevel"/>
    <w:tmpl w:val="BE2E8DBC"/>
    <w:lvl w:ilvl="0">
      <w:start w:val="1"/>
      <w:numFmt w:val="bullet"/>
      <w:lvlText w:val=""/>
      <w:lvlJc w:val="left"/>
      <w:pPr>
        <w:ind w:left="274" w:hanging="274"/>
      </w:pPr>
      <w:rPr>
        <w:rFonts w:ascii="Symbol" w:hAnsi="Symbol" w:hint="default"/>
        <w:color w:val="3C3D3E" w:themeColor="text2"/>
      </w:rPr>
    </w:lvl>
    <w:lvl w:ilvl="1">
      <w:start w:val="1"/>
      <w:numFmt w:val="bullet"/>
      <w:lvlText w:val="−"/>
      <w:lvlJc w:val="left"/>
      <w:pPr>
        <w:ind w:left="547" w:hanging="273"/>
      </w:pPr>
      <w:rPr>
        <w:rFonts w:ascii="Arial" w:hAnsi="Arial" w:hint="default"/>
        <w:color w:val="3C3D3E" w:themeColor="text2"/>
      </w:rPr>
    </w:lvl>
    <w:lvl w:ilvl="2">
      <w:start w:val="1"/>
      <w:numFmt w:val="bullet"/>
      <w:lvlText w:val="o"/>
      <w:lvlJc w:val="left"/>
      <w:pPr>
        <w:ind w:left="821" w:hanging="274"/>
      </w:pPr>
      <w:rPr>
        <w:rFonts w:ascii="Courier New" w:hAnsi="Courier New" w:hint="default"/>
        <w:color w:val="3C3D3E" w:themeColor="text2"/>
      </w:rPr>
    </w:lvl>
    <w:lvl w:ilvl="3">
      <w:start w:val="1"/>
      <w:numFmt w:val="bullet"/>
      <w:lvlText w:val=""/>
      <w:lvlJc w:val="left"/>
      <w:pPr>
        <w:ind w:left="1094" w:hanging="273"/>
      </w:pPr>
      <w:rPr>
        <w:rFonts w:ascii="Wingdings" w:hAnsi="Wingdings" w:hint="default"/>
        <w:color w:val="3C3D3E" w:themeColor="text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3C3D3E" w:themeColor="text2"/>
      </w:rPr>
    </w:lvl>
    <w:lvl w:ilvl="5">
      <w:start w:val="1"/>
      <w:numFmt w:val="none"/>
      <w:lvlText w:val="(%6)"/>
      <w:lvlJc w:val="left"/>
      <w:pPr>
        <w:ind w:left="2160" w:hanging="360"/>
      </w:pPr>
      <w:rPr>
        <w:rFonts w:ascii="Arial" w:hAnsi="Arial" w:hint="default"/>
        <w:color w:val="3C3D3E" w:themeColor="text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B6A4D41"/>
    <w:multiLevelType w:val="hybridMultilevel"/>
    <w:tmpl w:val="E0EAF180"/>
    <w:lvl w:ilvl="0" w:tplc="67FEEC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18118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4C24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160B9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FE4E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B3667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D622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8C32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0CB7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13F7570"/>
    <w:multiLevelType w:val="hybridMultilevel"/>
    <w:tmpl w:val="A57AE756"/>
    <w:lvl w:ilvl="0" w:tplc="903E16B6">
      <w:start w:val="1"/>
      <w:numFmt w:val="bullet"/>
      <w:lvlText w:val="–"/>
      <w:lvlJc w:val="left"/>
      <w:pPr>
        <w:ind w:left="2340" w:hanging="360"/>
      </w:pPr>
      <w:rPr>
        <w:rFonts w:ascii="Arial" w:hAnsi="Arial" w:hint="default"/>
        <w:color w:val="3C3D3E" w:themeColor="text1"/>
      </w:rPr>
    </w:lvl>
    <w:lvl w:ilvl="1" w:tplc="04090003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16" w15:restartNumberingAfterBreak="0">
    <w:nsid w:val="382101AF"/>
    <w:multiLevelType w:val="multilevel"/>
    <w:tmpl w:val="EE527664"/>
    <w:numStyleLink w:val="PROBullets"/>
  </w:abstractNum>
  <w:abstractNum w:abstractNumId="17" w15:restartNumberingAfterBreak="0">
    <w:nsid w:val="3E726138"/>
    <w:multiLevelType w:val="multilevel"/>
    <w:tmpl w:val="7974F6D2"/>
    <w:lvl w:ilvl="0">
      <w:start w:val="1"/>
      <w:numFmt w:val="bullet"/>
      <w:lvlText w:val=""/>
      <w:lvlJc w:val="left"/>
      <w:pPr>
        <w:ind w:left="274" w:hanging="274"/>
      </w:pPr>
      <w:rPr>
        <w:rFonts w:ascii="Symbol" w:hAnsi="Symbol" w:hint="default"/>
        <w:color w:val="3C3D3E" w:themeColor="text2"/>
      </w:rPr>
    </w:lvl>
    <w:lvl w:ilvl="1">
      <w:start w:val="1"/>
      <w:numFmt w:val="bullet"/>
      <w:lvlText w:val="−"/>
      <w:lvlJc w:val="left"/>
      <w:pPr>
        <w:ind w:left="547" w:hanging="273"/>
      </w:pPr>
      <w:rPr>
        <w:rFonts w:ascii="Arial" w:hAnsi="Arial" w:hint="default"/>
        <w:color w:val="3C3D3E" w:themeColor="text2"/>
      </w:rPr>
    </w:lvl>
    <w:lvl w:ilvl="2">
      <w:start w:val="1"/>
      <w:numFmt w:val="bullet"/>
      <w:lvlText w:val="o"/>
      <w:lvlJc w:val="left"/>
      <w:pPr>
        <w:ind w:left="1051" w:hanging="273"/>
      </w:pPr>
      <w:rPr>
        <w:rFonts w:ascii="Courier New" w:hAnsi="Courier New" w:hint="default"/>
        <w:color w:val="3C3D3E" w:themeColor="text2"/>
      </w:rPr>
    </w:lvl>
    <w:lvl w:ilvl="3">
      <w:start w:val="1"/>
      <w:numFmt w:val="bullet"/>
      <w:lvlText w:val=""/>
      <w:lvlJc w:val="left"/>
      <w:pPr>
        <w:ind w:left="1325" w:hanging="274"/>
      </w:pPr>
      <w:rPr>
        <w:rFonts w:ascii="Wingdings" w:hAnsi="Wingdings" w:hint="default"/>
        <w:color w:val="3C3D3E" w:themeColor="text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3C3D3E" w:themeColor="text2"/>
      </w:rPr>
    </w:lvl>
    <w:lvl w:ilvl="5">
      <w:start w:val="1"/>
      <w:numFmt w:val="none"/>
      <w:lvlText w:val="(%6)"/>
      <w:lvlJc w:val="left"/>
      <w:pPr>
        <w:ind w:left="2160" w:hanging="360"/>
      </w:pPr>
      <w:rPr>
        <w:rFonts w:ascii="Arial" w:hAnsi="Arial" w:hint="default"/>
        <w:color w:val="3C3D3E" w:themeColor="text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3EAF7248"/>
    <w:multiLevelType w:val="multilevel"/>
    <w:tmpl w:val="EE527664"/>
    <w:numStyleLink w:val="PROBullets"/>
  </w:abstractNum>
  <w:abstractNum w:abstractNumId="19" w15:restartNumberingAfterBreak="0">
    <w:nsid w:val="3F281F47"/>
    <w:multiLevelType w:val="hybridMultilevel"/>
    <w:tmpl w:val="3FF2773E"/>
    <w:lvl w:ilvl="0" w:tplc="0246B8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50B56C">
      <w:numFmt w:val="bullet"/>
      <w:lvlText w:val="―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7B287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B05B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BB893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F522F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B63C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EE8D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7C08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6422375"/>
    <w:multiLevelType w:val="hybridMultilevel"/>
    <w:tmpl w:val="CD060CA8"/>
    <w:lvl w:ilvl="0" w:tplc="FB06AF8E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60D46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6E748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3DC968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F2A26B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94E81D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5A4C8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1BE191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2CCC60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5C7829"/>
    <w:multiLevelType w:val="multilevel"/>
    <w:tmpl w:val="EE527664"/>
    <w:numStyleLink w:val="PROBullets"/>
  </w:abstractNum>
  <w:abstractNum w:abstractNumId="22" w15:restartNumberingAfterBreak="0">
    <w:nsid w:val="4AFE4A0E"/>
    <w:multiLevelType w:val="hybridMultilevel"/>
    <w:tmpl w:val="75802BE6"/>
    <w:lvl w:ilvl="0" w:tplc="91E0D83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CF49E1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252AE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D74AC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E0A76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CA31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ABAA4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850B92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2BE77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696E6B"/>
    <w:multiLevelType w:val="multilevel"/>
    <w:tmpl w:val="0809001D"/>
    <w:numStyleLink w:val="Style1"/>
  </w:abstractNum>
  <w:abstractNum w:abstractNumId="24" w15:restartNumberingAfterBreak="0">
    <w:nsid w:val="4D9167E5"/>
    <w:multiLevelType w:val="multilevel"/>
    <w:tmpl w:val="EE527664"/>
    <w:numStyleLink w:val="PROBullets"/>
  </w:abstractNum>
  <w:abstractNum w:abstractNumId="25" w15:restartNumberingAfterBreak="0">
    <w:nsid w:val="4E5310F2"/>
    <w:multiLevelType w:val="multilevel"/>
    <w:tmpl w:val="EE527664"/>
    <w:numStyleLink w:val="PROBullets"/>
  </w:abstractNum>
  <w:abstractNum w:abstractNumId="26" w15:restartNumberingAfterBreak="0">
    <w:nsid w:val="52B36D69"/>
    <w:multiLevelType w:val="multilevel"/>
    <w:tmpl w:val="EE527664"/>
    <w:numStyleLink w:val="PROBullets"/>
  </w:abstractNum>
  <w:abstractNum w:abstractNumId="27" w15:restartNumberingAfterBreak="0">
    <w:nsid w:val="585A2C00"/>
    <w:multiLevelType w:val="hybridMultilevel"/>
    <w:tmpl w:val="795A14CE"/>
    <w:lvl w:ilvl="0" w:tplc="626E95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526615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00E557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A489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288A80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FDAF2D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685E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E41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29AD40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585E5501"/>
    <w:multiLevelType w:val="multilevel"/>
    <w:tmpl w:val="8086173E"/>
    <w:lvl w:ilvl="0">
      <w:start w:val="1"/>
      <w:numFmt w:val="bullet"/>
      <w:pStyle w:val="ListBullet"/>
      <w:lvlText w:val=""/>
      <w:lvlJc w:val="left"/>
      <w:pPr>
        <w:ind w:left="274" w:hanging="274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547" w:hanging="273"/>
      </w:pPr>
      <w:rPr>
        <w:rFonts w:ascii="Arial" w:hAnsi="Arial" w:hint="default"/>
        <w:color w:val="6C6D6F" w:themeColor="text1" w:themeTint="BF"/>
      </w:rPr>
    </w:lvl>
    <w:lvl w:ilvl="2">
      <w:start w:val="1"/>
      <w:numFmt w:val="bullet"/>
      <w:lvlText w:val="o"/>
      <w:lvlJc w:val="left"/>
      <w:pPr>
        <w:ind w:left="821" w:hanging="274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ind w:left="1094" w:hanging="273"/>
      </w:pPr>
      <w:rPr>
        <w:rFonts w:ascii="Wingdings" w:hAnsi="Wingdings" w:hint="default"/>
      </w:rPr>
    </w:lvl>
    <w:lvl w:ilvl="4">
      <w:start w:val="1"/>
      <w:numFmt w:val="bullet"/>
      <w:lvlText w:val=""/>
      <w:lvlJc w:val="left"/>
      <w:pPr>
        <w:ind w:left="1368" w:hanging="274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432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504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576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6480" w:hanging="360"/>
      </w:pPr>
      <w:rPr>
        <w:rFonts w:hint="default"/>
      </w:rPr>
    </w:lvl>
  </w:abstractNum>
  <w:abstractNum w:abstractNumId="29" w15:restartNumberingAfterBreak="0">
    <w:nsid w:val="5A93054A"/>
    <w:multiLevelType w:val="hybridMultilevel"/>
    <w:tmpl w:val="E3EC6FE8"/>
    <w:lvl w:ilvl="0" w:tplc="1E52807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02246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6E9C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FE15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21EEE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30EFE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C6AE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2C054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ADAD4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F7265A8"/>
    <w:multiLevelType w:val="multilevel"/>
    <w:tmpl w:val="EE527664"/>
    <w:numStyleLink w:val="PROBullets"/>
  </w:abstractNum>
  <w:abstractNum w:abstractNumId="31" w15:restartNumberingAfterBreak="0">
    <w:nsid w:val="61D62089"/>
    <w:multiLevelType w:val="multilevel"/>
    <w:tmpl w:val="0809001D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C3D3E" w:themeColor="text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62813E5E"/>
    <w:multiLevelType w:val="multilevel"/>
    <w:tmpl w:val="EE527664"/>
    <w:numStyleLink w:val="PROBullets"/>
  </w:abstractNum>
  <w:abstractNum w:abstractNumId="33" w15:restartNumberingAfterBreak="0">
    <w:nsid w:val="63516DC8"/>
    <w:multiLevelType w:val="multilevel"/>
    <w:tmpl w:val="EE527664"/>
    <w:numStyleLink w:val="PROBullets"/>
  </w:abstractNum>
  <w:abstractNum w:abstractNumId="34" w15:restartNumberingAfterBreak="0">
    <w:nsid w:val="639E78CC"/>
    <w:multiLevelType w:val="multilevel"/>
    <w:tmpl w:val="7974F6D2"/>
    <w:lvl w:ilvl="0">
      <w:start w:val="1"/>
      <w:numFmt w:val="bullet"/>
      <w:lvlText w:val=""/>
      <w:lvlJc w:val="left"/>
      <w:pPr>
        <w:ind w:left="274" w:hanging="274"/>
      </w:pPr>
      <w:rPr>
        <w:rFonts w:ascii="Symbol" w:hAnsi="Symbol" w:hint="default"/>
        <w:color w:val="3C3D3E" w:themeColor="text2"/>
      </w:rPr>
    </w:lvl>
    <w:lvl w:ilvl="1">
      <w:start w:val="1"/>
      <w:numFmt w:val="bullet"/>
      <w:lvlText w:val="−"/>
      <w:lvlJc w:val="left"/>
      <w:pPr>
        <w:ind w:left="547" w:hanging="273"/>
      </w:pPr>
      <w:rPr>
        <w:rFonts w:ascii="Arial" w:hAnsi="Arial" w:hint="default"/>
        <w:color w:val="3C3D3E" w:themeColor="text2"/>
      </w:rPr>
    </w:lvl>
    <w:lvl w:ilvl="2">
      <w:start w:val="1"/>
      <w:numFmt w:val="bullet"/>
      <w:lvlText w:val="o"/>
      <w:lvlJc w:val="left"/>
      <w:pPr>
        <w:ind w:left="1051" w:hanging="273"/>
      </w:pPr>
      <w:rPr>
        <w:rFonts w:ascii="Courier New" w:hAnsi="Courier New" w:hint="default"/>
        <w:color w:val="3C3D3E" w:themeColor="text2"/>
      </w:rPr>
    </w:lvl>
    <w:lvl w:ilvl="3">
      <w:start w:val="1"/>
      <w:numFmt w:val="bullet"/>
      <w:lvlText w:val=""/>
      <w:lvlJc w:val="left"/>
      <w:pPr>
        <w:ind w:left="1325" w:hanging="274"/>
      </w:pPr>
      <w:rPr>
        <w:rFonts w:ascii="Wingdings" w:hAnsi="Wingdings" w:hint="default"/>
        <w:color w:val="3C3D3E" w:themeColor="text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3C3D3E" w:themeColor="text2"/>
      </w:rPr>
    </w:lvl>
    <w:lvl w:ilvl="5">
      <w:start w:val="1"/>
      <w:numFmt w:val="none"/>
      <w:lvlText w:val="(%6)"/>
      <w:lvlJc w:val="left"/>
      <w:pPr>
        <w:ind w:left="2160" w:hanging="360"/>
      </w:pPr>
      <w:rPr>
        <w:rFonts w:ascii="Arial" w:hAnsi="Arial" w:hint="default"/>
        <w:color w:val="3C3D3E" w:themeColor="text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5" w15:restartNumberingAfterBreak="0">
    <w:nsid w:val="65C3420C"/>
    <w:multiLevelType w:val="multilevel"/>
    <w:tmpl w:val="EE527664"/>
    <w:numStyleLink w:val="PROBullets"/>
  </w:abstractNum>
  <w:abstractNum w:abstractNumId="36" w15:restartNumberingAfterBreak="0">
    <w:nsid w:val="670C74F0"/>
    <w:multiLevelType w:val="hybridMultilevel"/>
    <w:tmpl w:val="A068331E"/>
    <w:lvl w:ilvl="0" w:tplc="70501EAA">
      <w:start w:val="1"/>
      <w:numFmt w:val="bullet"/>
      <w:pStyle w:val="Resumebullets"/>
      <w:lvlText w:val="•"/>
      <w:lvlJc w:val="left"/>
      <w:pPr>
        <w:ind w:left="360" w:hanging="360"/>
      </w:pPr>
      <w:rPr>
        <w:rFonts w:ascii="Times" w:hAnsi="Times" w:hint="default"/>
        <w:b w:val="0"/>
        <w:i w:val="0"/>
        <w:color w:val="3C3D3E"/>
        <w:sz w:val="20"/>
      </w:rPr>
    </w:lvl>
    <w:lvl w:ilvl="1" w:tplc="7324A52A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8251782"/>
    <w:multiLevelType w:val="hybridMultilevel"/>
    <w:tmpl w:val="3CEA6028"/>
    <w:lvl w:ilvl="0" w:tplc="3BACA99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333333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A1C13AC"/>
    <w:multiLevelType w:val="multilevel"/>
    <w:tmpl w:val="EE527664"/>
    <w:numStyleLink w:val="PROBullets"/>
  </w:abstractNum>
  <w:abstractNum w:abstractNumId="39" w15:restartNumberingAfterBreak="0">
    <w:nsid w:val="7A9C079D"/>
    <w:multiLevelType w:val="multilevel"/>
    <w:tmpl w:val="EE527664"/>
    <w:styleLink w:val="PROBullets"/>
    <w:lvl w:ilvl="0">
      <w:start w:val="1"/>
      <w:numFmt w:val="bullet"/>
      <w:lvlText w:val=""/>
      <w:lvlJc w:val="left"/>
      <w:pPr>
        <w:ind w:left="274" w:hanging="274"/>
      </w:pPr>
      <w:rPr>
        <w:rFonts w:ascii="Symbol" w:hAnsi="Symbol" w:hint="default"/>
        <w:color w:val="3C3D3E" w:themeColor="text2"/>
      </w:rPr>
    </w:lvl>
    <w:lvl w:ilvl="1">
      <w:start w:val="1"/>
      <w:numFmt w:val="bullet"/>
      <w:lvlText w:val="−"/>
      <w:lvlJc w:val="left"/>
      <w:pPr>
        <w:ind w:left="547" w:hanging="273"/>
      </w:pPr>
      <w:rPr>
        <w:rFonts w:ascii="Arial" w:hAnsi="Arial" w:hint="default"/>
        <w:color w:val="3C3D3E" w:themeColor="text2"/>
      </w:rPr>
    </w:lvl>
    <w:lvl w:ilvl="2">
      <w:start w:val="1"/>
      <w:numFmt w:val="bullet"/>
      <w:lvlText w:val="o"/>
      <w:lvlJc w:val="left"/>
      <w:pPr>
        <w:ind w:left="821" w:hanging="274"/>
      </w:pPr>
      <w:rPr>
        <w:rFonts w:ascii="Courier New" w:hAnsi="Courier New" w:hint="default"/>
        <w:color w:val="3C3D3E" w:themeColor="text2"/>
      </w:rPr>
    </w:lvl>
    <w:lvl w:ilvl="3">
      <w:start w:val="1"/>
      <w:numFmt w:val="bullet"/>
      <w:lvlText w:val=""/>
      <w:lvlJc w:val="left"/>
      <w:pPr>
        <w:ind w:left="1094" w:hanging="273"/>
      </w:pPr>
      <w:rPr>
        <w:rFonts w:ascii="Wingdings" w:hAnsi="Wingdings" w:hint="default"/>
        <w:color w:val="3C3D3E" w:themeColor="text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3C3D3E" w:themeColor="text2"/>
      </w:rPr>
    </w:lvl>
    <w:lvl w:ilvl="5">
      <w:start w:val="1"/>
      <w:numFmt w:val="none"/>
      <w:lvlText w:val="(%6)"/>
      <w:lvlJc w:val="left"/>
      <w:pPr>
        <w:ind w:left="2160" w:hanging="360"/>
      </w:pPr>
      <w:rPr>
        <w:rFonts w:ascii="Arial" w:hAnsi="Arial" w:hint="default"/>
        <w:color w:val="3C3D3E" w:themeColor="text2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675260754">
    <w:abstractNumId w:val="39"/>
  </w:num>
  <w:num w:numId="2" w16cid:durableId="1033187224">
    <w:abstractNumId w:val="21"/>
  </w:num>
  <w:num w:numId="3" w16cid:durableId="964847902">
    <w:abstractNumId w:val="25"/>
  </w:num>
  <w:num w:numId="4" w16cid:durableId="86464385">
    <w:abstractNumId w:val="38"/>
  </w:num>
  <w:num w:numId="5" w16cid:durableId="225727562">
    <w:abstractNumId w:val="16"/>
  </w:num>
  <w:num w:numId="6" w16cid:durableId="1465779228">
    <w:abstractNumId w:val="31"/>
  </w:num>
  <w:num w:numId="7" w16cid:durableId="300968646">
    <w:abstractNumId w:val="23"/>
  </w:num>
  <w:num w:numId="8" w16cid:durableId="1736053427">
    <w:abstractNumId w:val="26"/>
  </w:num>
  <w:num w:numId="9" w16cid:durableId="115493207">
    <w:abstractNumId w:val="30"/>
  </w:num>
  <w:num w:numId="10" w16cid:durableId="1541891924">
    <w:abstractNumId w:val="8"/>
  </w:num>
  <w:num w:numId="11" w16cid:durableId="1647197744">
    <w:abstractNumId w:val="7"/>
  </w:num>
  <w:num w:numId="12" w16cid:durableId="820850102">
    <w:abstractNumId w:val="18"/>
  </w:num>
  <w:num w:numId="13" w16cid:durableId="578253287">
    <w:abstractNumId w:val="15"/>
  </w:num>
  <w:num w:numId="14" w16cid:durableId="380327163">
    <w:abstractNumId w:val="32"/>
  </w:num>
  <w:num w:numId="15" w16cid:durableId="514661354">
    <w:abstractNumId w:val="24"/>
  </w:num>
  <w:num w:numId="16" w16cid:durableId="354502749">
    <w:abstractNumId w:val="1"/>
  </w:num>
  <w:num w:numId="17" w16cid:durableId="988943166">
    <w:abstractNumId w:val="3"/>
  </w:num>
  <w:num w:numId="18" w16cid:durableId="1997996590">
    <w:abstractNumId w:val="4"/>
  </w:num>
  <w:num w:numId="19" w16cid:durableId="1298022797">
    <w:abstractNumId w:val="27"/>
  </w:num>
  <w:num w:numId="20" w16cid:durableId="1464539943">
    <w:abstractNumId w:val="10"/>
  </w:num>
  <w:num w:numId="21" w16cid:durableId="1690597715">
    <w:abstractNumId w:val="35"/>
  </w:num>
  <w:num w:numId="22" w16cid:durableId="1598051049">
    <w:abstractNumId w:val="17"/>
  </w:num>
  <w:num w:numId="23" w16cid:durableId="1769885888">
    <w:abstractNumId w:val="33"/>
  </w:num>
  <w:num w:numId="24" w16cid:durableId="871919731">
    <w:abstractNumId w:val="34"/>
  </w:num>
  <w:num w:numId="25" w16cid:durableId="571355404">
    <w:abstractNumId w:val="6"/>
  </w:num>
  <w:num w:numId="26" w16cid:durableId="1295984750">
    <w:abstractNumId w:val="11"/>
  </w:num>
  <w:num w:numId="27" w16cid:durableId="1030377174">
    <w:abstractNumId w:val="19"/>
  </w:num>
  <w:num w:numId="28" w16cid:durableId="884105018">
    <w:abstractNumId w:val="14"/>
  </w:num>
  <w:num w:numId="29" w16cid:durableId="1577126004">
    <w:abstractNumId w:val="11"/>
  </w:num>
  <w:num w:numId="30" w16cid:durableId="1650329471">
    <w:abstractNumId w:val="36"/>
  </w:num>
  <w:num w:numId="31" w16cid:durableId="461580287">
    <w:abstractNumId w:val="12"/>
  </w:num>
  <w:num w:numId="32" w16cid:durableId="725304441">
    <w:abstractNumId w:val="28"/>
  </w:num>
  <w:num w:numId="33" w16cid:durableId="990013671">
    <w:abstractNumId w:val="36"/>
  </w:num>
  <w:num w:numId="34" w16cid:durableId="761073553">
    <w:abstractNumId w:val="13"/>
  </w:num>
  <w:num w:numId="35" w16cid:durableId="528882249">
    <w:abstractNumId w:val="11"/>
  </w:num>
  <w:num w:numId="36" w16cid:durableId="1994526138">
    <w:abstractNumId w:val="11"/>
  </w:num>
  <w:num w:numId="37" w16cid:durableId="105778273">
    <w:abstractNumId w:val="37"/>
  </w:num>
  <w:num w:numId="38" w16cid:durableId="1273903278">
    <w:abstractNumId w:val="11"/>
  </w:num>
  <w:num w:numId="39" w16cid:durableId="1102410060">
    <w:abstractNumId w:val="11"/>
  </w:num>
  <w:num w:numId="40" w16cid:durableId="735398775">
    <w:abstractNumId w:val="11"/>
  </w:num>
  <w:num w:numId="41" w16cid:durableId="1700742586">
    <w:abstractNumId w:val="11"/>
  </w:num>
  <w:num w:numId="42" w16cid:durableId="570576701">
    <w:abstractNumId w:val="11"/>
  </w:num>
  <w:num w:numId="43" w16cid:durableId="897516574">
    <w:abstractNumId w:val="2"/>
  </w:num>
  <w:num w:numId="44" w16cid:durableId="862746523">
    <w:abstractNumId w:val="5"/>
  </w:num>
  <w:num w:numId="45" w16cid:durableId="2093118431">
    <w:abstractNumId w:val="29"/>
  </w:num>
  <w:num w:numId="46" w16cid:durableId="14884849">
    <w:abstractNumId w:val="20"/>
  </w:num>
  <w:num w:numId="47" w16cid:durableId="1041176135">
    <w:abstractNumId w:val="22"/>
  </w:num>
  <w:num w:numId="48" w16cid:durableId="621696355">
    <w:abstractNumId w:val="9"/>
  </w:num>
  <w:num w:numId="49" w16cid:durableId="20275613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720"/>
  <w:drawingGridVerticalSpacing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sDSyNDAwMTEzNzFS0lEKTi0uzszPAykwrAUAO6kmkSwAAAA="/>
  </w:docVars>
  <w:rsids>
    <w:rsidRoot w:val="00D103B5"/>
    <w:rsid w:val="00001FED"/>
    <w:rsid w:val="000021F3"/>
    <w:rsid w:val="000115CA"/>
    <w:rsid w:val="00013FE0"/>
    <w:rsid w:val="000163B5"/>
    <w:rsid w:val="00016B42"/>
    <w:rsid w:val="00021675"/>
    <w:rsid w:val="00021981"/>
    <w:rsid w:val="00033CC4"/>
    <w:rsid w:val="000368F4"/>
    <w:rsid w:val="00042FFA"/>
    <w:rsid w:val="00054C24"/>
    <w:rsid w:val="000632D6"/>
    <w:rsid w:val="00072A3D"/>
    <w:rsid w:val="000775CE"/>
    <w:rsid w:val="00080B50"/>
    <w:rsid w:val="00081A51"/>
    <w:rsid w:val="00085560"/>
    <w:rsid w:val="00086034"/>
    <w:rsid w:val="000918C7"/>
    <w:rsid w:val="000A081B"/>
    <w:rsid w:val="000A5AF2"/>
    <w:rsid w:val="000B11F6"/>
    <w:rsid w:val="000B2798"/>
    <w:rsid w:val="000C05E3"/>
    <w:rsid w:val="000C05FE"/>
    <w:rsid w:val="000D0BAB"/>
    <w:rsid w:val="000D1693"/>
    <w:rsid w:val="000E4808"/>
    <w:rsid w:val="000F6420"/>
    <w:rsid w:val="000F64AA"/>
    <w:rsid w:val="000F762A"/>
    <w:rsid w:val="0010007E"/>
    <w:rsid w:val="00101773"/>
    <w:rsid w:val="00106552"/>
    <w:rsid w:val="0012304E"/>
    <w:rsid w:val="0012517D"/>
    <w:rsid w:val="00125C21"/>
    <w:rsid w:val="001314FC"/>
    <w:rsid w:val="001524EC"/>
    <w:rsid w:val="00153072"/>
    <w:rsid w:val="001575F7"/>
    <w:rsid w:val="001642C8"/>
    <w:rsid w:val="001667E6"/>
    <w:rsid w:val="00171909"/>
    <w:rsid w:val="00173878"/>
    <w:rsid w:val="00175009"/>
    <w:rsid w:val="00186E45"/>
    <w:rsid w:val="00187602"/>
    <w:rsid w:val="0019172C"/>
    <w:rsid w:val="00194EB1"/>
    <w:rsid w:val="001A297E"/>
    <w:rsid w:val="001A2CF8"/>
    <w:rsid w:val="001A2F53"/>
    <w:rsid w:val="001B67FB"/>
    <w:rsid w:val="001B6CA9"/>
    <w:rsid w:val="001C64A4"/>
    <w:rsid w:val="001C67B9"/>
    <w:rsid w:val="001D78CE"/>
    <w:rsid w:val="001E1F21"/>
    <w:rsid w:val="001E63C0"/>
    <w:rsid w:val="001E65A1"/>
    <w:rsid w:val="001F128A"/>
    <w:rsid w:val="001F3485"/>
    <w:rsid w:val="001F3ED2"/>
    <w:rsid w:val="001F65B1"/>
    <w:rsid w:val="001F6BDC"/>
    <w:rsid w:val="00200EBE"/>
    <w:rsid w:val="0020616F"/>
    <w:rsid w:val="002247B6"/>
    <w:rsid w:val="002354D1"/>
    <w:rsid w:val="00241A25"/>
    <w:rsid w:val="00241DDD"/>
    <w:rsid w:val="00250A8C"/>
    <w:rsid w:val="0025417A"/>
    <w:rsid w:val="00260B02"/>
    <w:rsid w:val="00261C0F"/>
    <w:rsid w:val="00263A3B"/>
    <w:rsid w:val="00272684"/>
    <w:rsid w:val="00274E63"/>
    <w:rsid w:val="00286F99"/>
    <w:rsid w:val="00295204"/>
    <w:rsid w:val="002A2C3F"/>
    <w:rsid w:val="002B16DA"/>
    <w:rsid w:val="002C44CE"/>
    <w:rsid w:val="002C5A1C"/>
    <w:rsid w:val="002D44E6"/>
    <w:rsid w:val="002D7301"/>
    <w:rsid w:val="002E1C52"/>
    <w:rsid w:val="002E2C61"/>
    <w:rsid w:val="002E7258"/>
    <w:rsid w:val="002F115E"/>
    <w:rsid w:val="003010A1"/>
    <w:rsid w:val="003024BA"/>
    <w:rsid w:val="00321F10"/>
    <w:rsid w:val="00324147"/>
    <w:rsid w:val="00324A57"/>
    <w:rsid w:val="003404B5"/>
    <w:rsid w:val="00340FBB"/>
    <w:rsid w:val="00341AE5"/>
    <w:rsid w:val="0034224B"/>
    <w:rsid w:val="003426F1"/>
    <w:rsid w:val="003448FE"/>
    <w:rsid w:val="0034575F"/>
    <w:rsid w:val="00346AF1"/>
    <w:rsid w:val="003544A3"/>
    <w:rsid w:val="003631D6"/>
    <w:rsid w:val="00365C6D"/>
    <w:rsid w:val="003761DE"/>
    <w:rsid w:val="00387222"/>
    <w:rsid w:val="00387568"/>
    <w:rsid w:val="0039446D"/>
    <w:rsid w:val="0039502A"/>
    <w:rsid w:val="003957E6"/>
    <w:rsid w:val="0039676B"/>
    <w:rsid w:val="00396C2F"/>
    <w:rsid w:val="003A0025"/>
    <w:rsid w:val="003A2463"/>
    <w:rsid w:val="003A4F03"/>
    <w:rsid w:val="003A7D56"/>
    <w:rsid w:val="003C0888"/>
    <w:rsid w:val="003C16D9"/>
    <w:rsid w:val="003C1AFB"/>
    <w:rsid w:val="003C31CF"/>
    <w:rsid w:val="003C6777"/>
    <w:rsid w:val="003D3719"/>
    <w:rsid w:val="003D3AC1"/>
    <w:rsid w:val="003D50DA"/>
    <w:rsid w:val="003E7610"/>
    <w:rsid w:val="003F08CA"/>
    <w:rsid w:val="003F21FF"/>
    <w:rsid w:val="003F363C"/>
    <w:rsid w:val="003F5004"/>
    <w:rsid w:val="004014ED"/>
    <w:rsid w:val="004024FD"/>
    <w:rsid w:val="00406D05"/>
    <w:rsid w:val="0040799D"/>
    <w:rsid w:val="004159CC"/>
    <w:rsid w:val="00416561"/>
    <w:rsid w:val="00416DB2"/>
    <w:rsid w:val="0042542D"/>
    <w:rsid w:val="00425BF3"/>
    <w:rsid w:val="00430E04"/>
    <w:rsid w:val="00431AF8"/>
    <w:rsid w:val="004339CA"/>
    <w:rsid w:val="00450C89"/>
    <w:rsid w:val="0045245B"/>
    <w:rsid w:val="00461847"/>
    <w:rsid w:val="00466674"/>
    <w:rsid w:val="00476CE1"/>
    <w:rsid w:val="004809AA"/>
    <w:rsid w:val="00480BBF"/>
    <w:rsid w:val="00484051"/>
    <w:rsid w:val="00492696"/>
    <w:rsid w:val="00496D8F"/>
    <w:rsid w:val="004A1B2E"/>
    <w:rsid w:val="004A46A6"/>
    <w:rsid w:val="004A5CF1"/>
    <w:rsid w:val="004A7508"/>
    <w:rsid w:val="004B1CEF"/>
    <w:rsid w:val="004B7BC0"/>
    <w:rsid w:val="004C0C4F"/>
    <w:rsid w:val="004C1152"/>
    <w:rsid w:val="004C2C13"/>
    <w:rsid w:val="004D3DC4"/>
    <w:rsid w:val="004F2BDE"/>
    <w:rsid w:val="004F7039"/>
    <w:rsid w:val="005046EE"/>
    <w:rsid w:val="00506A0B"/>
    <w:rsid w:val="00511F04"/>
    <w:rsid w:val="0051635D"/>
    <w:rsid w:val="00520E14"/>
    <w:rsid w:val="00526A2C"/>
    <w:rsid w:val="00534987"/>
    <w:rsid w:val="00545B33"/>
    <w:rsid w:val="00551A55"/>
    <w:rsid w:val="00552130"/>
    <w:rsid w:val="005562CA"/>
    <w:rsid w:val="00560719"/>
    <w:rsid w:val="00574040"/>
    <w:rsid w:val="005756C6"/>
    <w:rsid w:val="0058294C"/>
    <w:rsid w:val="00594914"/>
    <w:rsid w:val="00595639"/>
    <w:rsid w:val="005B0F19"/>
    <w:rsid w:val="005B781D"/>
    <w:rsid w:val="005D5E21"/>
    <w:rsid w:val="005E3107"/>
    <w:rsid w:val="005E41D9"/>
    <w:rsid w:val="005F485D"/>
    <w:rsid w:val="005F7752"/>
    <w:rsid w:val="0060688E"/>
    <w:rsid w:val="00613699"/>
    <w:rsid w:val="00614743"/>
    <w:rsid w:val="00620012"/>
    <w:rsid w:val="00624708"/>
    <w:rsid w:val="00625E5E"/>
    <w:rsid w:val="0062695B"/>
    <w:rsid w:val="00627396"/>
    <w:rsid w:val="006274BF"/>
    <w:rsid w:val="00631A14"/>
    <w:rsid w:val="006364A3"/>
    <w:rsid w:val="00636F62"/>
    <w:rsid w:val="00637C19"/>
    <w:rsid w:val="006404D2"/>
    <w:rsid w:val="00641CBA"/>
    <w:rsid w:val="0065046A"/>
    <w:rsid w:val="0065274C"/>
    <w:rsid w:val="00657F42"/>
    <w:rsid w:val="0066628D"/>
    <w:rsid w:val="00674546"/>
    <w:rsid w:val="00675CF1"/>
    <w:rsid w:val="0067689E"/>
    <w:rsid w:val="00683D44"/>
    <w:rsid w:val="006900C3"/>
    <w:rsid w:val="0069036F"/>
    <w:rsid w:val="00693C0F"/>
    <w:rsid w:val="006959B8"/>
    <w:rsid w:val="006A3B1A"/>
    <w:rsid w:val="006A798F"/>
    <w:rsid w:val="006B3C3E"/>
    <w:rsid w:val="006B694D"/>
    <w:rsid w:val="006B7375"/>
    <w:rsid w:val="006D08FE"/>
    <w:rsid w:val="006E2A6E"/>
    <w:rsid w:val="006E401A"/>
    <w:rsid w:val="006F1F41"/>
    <w:rsid w:val="006F1FCC"/>
    <w:rsid w:val="006F3FCB"/>
    <w:rsid w:val="006F6980"/>
    <w:rsid w:val="007037B8"/>
    <w:rsid w:val="00703E4A"/>
    <w:rsid w:val="007124D7"/>
    <w:rsid w:val="00712F68"/>
    <w:rsid w:val="00714DB2"/>
    <w:rsid w:val="007214A4"/>
    <w:rsid w:val="0073089A"/>
    <w:rsid w:val="00730D9D"/>
    <w:rsid w:val="00737A9B"/>
    <w:rsid w:val="00745E17"/>
    <w:rsid w:val="00747C78"/>
    <w:rsid w:val="00752F65"/>
    <w:rsid w:val="00761219"/>
    <w:rsid w:val="007616CA"/>
    <w:rsid w:val="007620D7"/>
    <w:rsid w:val="007756A9"/>
    <w:rsid w:val="0077659B"/>
    <w:rsid w:val="0078132B"/>
    <w:rsid w:val="0078600C"/>
    <w:rsid w:val="007906F3"/>
    <w:rsid w:val="00790EB9"/>
    <w:rsid w:val="00794974"/>
    <w:rsid w:val="007951AC"/>
    <w:rsid w:val="00796D6F"/>
    <w:rsid w:val="007B3643"/>
    <w:rsid w:val="007C3C22"/>
    <w:rsid w:val="007C43D6"/>
    <w:rsid w:val="007C6972"/>
    <w:rsid w:val="007E52E3"/>
    <w:rsid w:val="007E6AE8"/>
    <w:rsid w:val="007F1273"/>
    <w:rsid w:val="007F2375"/>
    <w:rsid w:val="008060B7"/>
    <w:rsid w:val="00811823"/>
    <w:rsid w:val="00811ACF"/>
    <w:rsid w:val="00821CA5"/>
    <w:rsid w:val="00823876"/>
    <w:rsid w:val="00826936"/>
    <w:rsid w:val="00835F3E"/>
    <w:rsid w:val="00841D3D"/>
    <w:rsid w:val="00850D35"/>
    <w:rsid w:val="00851D1D"/>
    <w:rsid w:val="00857A59"/>
    <w:rsid w:val="00864CCB"/>
    <w:rsid w:val="00866988"/>
    <w:rsid w:val="0087151E"/>
    <w:rsid w:val="008828AA"/>
    <w:rsid w:val="008829CF"/>
    <w:rsid w:val="008B3245"/>
    <w:rsid w:val="008C2E18"/>
    <w:rsid w:val="008C4E0E"/>
    <w:rsid w:val="008C5039"/>
    <w:rsid w:val="008C751E"/>
    <w:rsid w:val="008E0EFB"/>
    <w:rsid w:val="008E2C51"/>
    <w:rsid w:val="008E2DC7"/>
    <w:rsid w:val="008E6A3B"/>
    <w:rsid w:val="008E6ED4"/>
    <w:rsid w:val="008F0CAF"/>
    <w:rsid w:val="008F2EEE"/>
    <w:rsid w:val="00900A3B"/>
    <w:rsid w:val="00901DF4"/>
    <w:rsid w:val="00902825"/>
    <w:rsid w:val="00905193"/>
    <w:rsid w:val="00914E23"/>
    <w:rsid w:val="00915686"/>
    <w:rsid w:val="009264E2"/>
    <w:rsid w:val="009306AB"/>
    <w:rsid w:val="00947011"/>
    <w:rsid w:val="009554D1"/>
    <w:rsid w:val="00960608"/>
    <w:rsid w:val="00960666"/>
    <w:rsid w:val="0097123B"/>
    <w:rsid w:val="00971D0D"/>
    <w:rsid w:val="00972492"/>
    <w:rsid w:val="00973A44"/>
    <w:rsid w:val="00975DDE"/>
    <w:rsid w:val="0098039E"/>
    <w:rsid w:val="009A0FC4"/>
    <w:rsid w:val="009A17A3"/>
    <w:rsid w:val="009A417E"/>
    <w:rsid w:val="009B198B"/>
    <w:rsid w:val="009C190A"/>
    <w:rsid w:val="009C723D"/>
    <w:rsid w:val="009D278D"/>
    <w:rsid w:val="009D44BD"/>
    <w:rsid w:val="009D493F"/>
    <w:rsid w:val="009E0A8F"/>
    <w:rsid w:val="009E3DA5"/>
    <w:rsid w:val="009E4DF3"/>
    <w:rsid w:val="009E5D57"/>
    <w:rsid w:val="009F79D6"/>
    <w:rsid w:val="00A1437D"/>
    <w:rsid w:val="00A20D83"/>
    <w:rsid w:val="00A23504"/>
    <w:rsid w:val="00A279BE"/>
    <w:rsid w:val="00A30C70"/>
    <w:rsid w:val="00A3356C"/>
    <w:rsid w:val="00A35C30"/>
    <w:rsid w:val="00A37D4B"/>
    <w:rsid w:val="00A4239B"/>
    <w:rsid w:val="00A44350"/>
    <w:rsid w:val="00A50922"/>
    <w:rsid w:val="00A543BC"/>
    <w:rsid w:val="00A61B0E"/>
    <w:rsid w:val="00A623F5"/>
    <w:rsid w:val="00A62C6E"/>
    <w:rsid w:val="00A64A6D"/>
    <w:rsid w:val="00A67496"/>
    <w:rsid w:val="00A72C50"/>
    <w:rsid w:val="00A73544"/>
    <w:rsid w:val="00A817B7"/>
    <w:rsid w:val="00A81F24"/>
    <w:rsid w:val="00A94F45"/>
    <w:rsid w:val="00A951CC"/>
    <w:rsid w:val="00AA7715"/>
    <w:rsid w:val="00AA77BD"/>
    <w:rsid w:val="00AC3D77"/>
    <w:rsid w:val="00AD66D7"/>
    <w:rsid w:val="00AD7A15"/>
    <w:rsid w:val="00AE24D2"/>
    <w:rsid w:val="00AF1D0F"/>
    <w:rsid w:val="00AF415B"/>
    <w:rsid w:val="00AF6098"/>
    <w:rsid w:val="00B11015"/>
    <w:rsid w:val="00B20E51"/>
    <w:rsid w:val="00B26FFC"/>
    <w:rsid w:val="00B3007D"/>
    <w:rsid w:val="00B341C2"/>
    <w:rsid w:val="00B404A7"/>
    <w:rsid w:val="00B45006"/>
    <w:rsid w:val="00B47F79"/>
    <w:rsid w:val="00B5151A"/>
    <w:rsid w:val="00B52A2A"/>
    <w:rsid w:val="00B574AD"/>
    <w:rsid w:val="00B623C7"/>
    <w:rsid w:val="00B654D0"/>
    <w:rsid w:val="00B66859"/>
    <w:rsid w:val="00B7662C"/>
    <w:rsid w:val="00B76DC8"/>
    <w:rsid w:val="00B77AF6"/>
    <w:rsid w:val="00B816A4"/>
    <w:rsid w:val="00BA057C"/>
    <w:rsid w:val="00BA06FC"/>
    <w:rsid w:val="00BA2740"/>
    <w:rsid w:val="00BA7592"/>
    <w:rsid w:val="00BB7D87"/>
    <w:rsid w:val="00BC04B0"/>
    <w:rsid w:val="00BD2516"/>
    <w:rsid w:val="00BD3C11"/>
    <w:rsid w:val="00BE2473"/>
    <w:rsid w:val="00BF12CC"/>
    <w:rsid w:val="00BF3EDE"/>
    <w:rsid w:val="00BF412B"/>
    <w:rsid w:val="00C00598"/>
    <w:rsid w:val="00C02108"/>
    <w:rsid w:val="00C15C01"/>
    <w:rsid w:val="00C26014"/>
    <w:rsid w:val="00C36DE5"/>
    <w:rsid w:val="00C40D4B"/>
    <w:rsid w:val="00C42D9E"/>
    <w:rsid w:val="00C47112"/>
    <w:rsid w:val="00C50AB7"/>
    <w:rsid w:val="00C675DB"/>
    <w:rsid w:val="00C73588"/>
    <w:rsid w:val="00C750DA"/>
    <w:rsid w:val="00C91C4E"/>
    <w:rsid w:val="00CA1108"/>
    <w:rsid w:val="00CB4DA7"/>
    <w:rsid w:val="00CB7602"/>
    <w:rsid w:val="00CC04BC"/>
    <w:rsid w:val="00CC2769"/>
    <w:rsid w:val="00CC48A8"/>
    <w:rsid w:val="00CC5DE0"/>
    <w:rsid w:val="00CC5FC1"/>
    <w:rsid w:val="00CC6052"/>
    <w:rsid w:val="00CD60C9"/>
    <w:rsid w:val="00CE0129"/>
    <w:rsid w:val="00CF4E65"/>
    <w:rsid w:val="00D0577F"/>
    <w:rsid w:val="00D103B5"/>
    <w:rsid w:val="00D10E5A"/>
    <w:rsid w:val="00D114A1"/>
    <w:rsid w:val="00D1423E"/>
    <w:rsid w:val="00D16F9A"/>
    <w:rsid w:val="00D23BDA"/>
    <w:rsid w:val="00D31609"/>
    <w:rsid w:val="00D329C6"/>
    <w:rsid w:val="00D36EDD"/>
    <w:rsid w:val="00D40B13"/>
    <w:rsid w:val="00D425B0"/>
    <w:rsid w:val="00D5266D"/>
    <w:rsid w:val="00D52EEE"/>
    <w:rsid w:val="00D5394D"/>
    <w:rsid w:val="00D549DD"/>
    <w:rsid w:val="00D553AB"/>
    <w:rsid w:val="00D559B6"/>
    <w:rsid w:val="00D6553D"/>
    <w:rsid w:val="00D65EB0"/>
    <w:rsid w:val="00D75DBD"/>
    <w:rsid w:val="00D81505"/>
    <w:rsid w:val="00D8710F"/>
    <w:rsid w:val="00DA23BA"/>
    <w:rsid w:val="00DA754F"/>
    <w:rsid w:val="00DB6B63"/>
    <w:rsid w:val="00DB7A49"/>
    <w:rsid w:val="00DC1732"/>
    <w:rsid w:val="00DC6D23"/>
    <w:rsid w:val="00DD69D5"/>
    <w:rsid w:val="00DE23A8"/>
    <w:rsid w:val="00E075B0"/>
    <w:rsid w:val="00E1318D"/>
    <w:rsid w:val="00E22EDA"/>
    <w:rsid w:val="00E25CCA"/>
    <w:rsid w:val="00E31CC7"/>
    <w:rsid w:val="00E32F28"/>
    <w:rsid w:val="00E36C85"/>
    <w:rsid w:val="00E449B1"/>
    <w:rsid w:val="00E57C8A"/>
    <w:rsid w:val="00E70D09"/>
    <w:rsid w:val="00E73E1D"/>
    <w:rsid w:val="00E7626E"/>
    <w:rsid w:val="00E769B7"/>
    <w:rsid w:val="00E8215F"/>
    <w:rsid w:val="00E8333E"/>
    <w:rsid w:val="00E8561E"/>
    <w:rsid w:val="00E9204D"/>
    <w:rsid w:val="00EA7D37"/>
    <w:rsid w:val="00EB0801"/>
    <w:rsid w:val="00EC01C2"/>
    <w:rsid w:val="00EC4195"/>
    <w:rsid w:val="00EC6D2D"/>
    <w:rsid w:val="00ED54D4"/>
    <w:rsid w:val="00EE2573"/>
    <w:rsid w:val="00EE457B"/>
    <w:rsid w:val="00EE6581"/>
    <w:rsid w:val="00EF3070"/>
    <w:rsid w:val="00F002DF"/>
    <w:rsid w:val="00F00F78"/>
    <w:rsid w:val="00F11E6A"/>
    <w:rsid w:val="00F1532E"/>
    <w:rsid w:val="00F22E1C"/>
    <w:rsid w:val="00F24348"/>
    <w:rsid w:val="00F24C39"/>
    <w:rsid w:val="00F41E7D"/>
    <w:rsid w:val="00F455FA"/>
    <w:rsid w:val="00F477FE"/>
    <w:rsid w:val="00F50C71"/>
    <w:rsid w:val="00F55472"/>
    <w:rsid w:val="00F61452"/>
    <w:rsid w:val="00F71D66"/>
    <w:rsid w:val="00F73A38"/>
    <w:rsid w:val="00F821B4"/>
    <w:rsid w:val="00F85270"/>
    <w:rsid w:val="00FA4200"/>
    <w:rsid w:val="00FA604B"/>
    <w:rsid w:val="00FA7841"/>
    <w:rsid w:val="00FB1542"/>
    <w:rsid w:val="00FB1FC9"/>
    <w:rsid w:val="00FC3810"/>
    <w:rsid w:val="00FD1FD7"/>
    <w:rsid w:val="00FD25FF"/>
    <w:rsid w:val="00FD7E1B"/>
    <w:rsid w:val="00FE3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A92C58"/>
  <w15:docId w15:val="{52F30195-F949-4A58-AC3D-A4B9D60C9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52F65"/>
    <w:pPr>
      <w:spacing w:before="120" w:after="120" w:line="240" w:lineRule="exact"/>
      <w:contextualSpacing/>
    </w:pPr>
    <w:rPr>
      <w:color w:val="3C3D3E" w:themeColor="text2"/>
      <w:sz w:val="18"/>
      <w:lang w:val="en-US"/>
    </w:rPr>
  </w:style>
  <w:style w:type="paragraph" w:styleId="Heading1">
    <w:name w:val="heading 1"/>
    <w:aliases w:val="_Heading 1"/>
    <w:link w:val="Heading1Char"/>
    <w:uiPriority w:val="9"/>
    <w:rsid w:val="00534987"/>
    <w:pPr>
      <w:keepNext/>
      <w:keepLines/>
      <w:pageBreakBefore/>
      <w:spacing w:before="160" w:after="240" w:line="400" w:lineRule="exact"/>
      <w:contextualSpacing/>
      <w:outlineLvl w:val="0"/>
    </w:pPr>
    <w:rPr>
      <w:rFonts w:asciiTheme="majorHAnsi" w:eastAsiaTheme="majorEastAsia" w:hAnsiTheme="majorHAnsi" w:cstheme="majorBidi"/>
      <w:b/>
      <w:color w:val="00ACC4" w:themeColor="accent1"/>
      <w:sz w:val="28"/>
      <w:szCs w:val="32"/>
      <w:lang w:val="en-US"/>
    </w:rPr>
  </w:style>
  <w:style w:type="paragraph" w:styleId="Heading2">
    <w:name w:val="heading 2"/>
    <w:aliases w:val="_Heading 2"/>
    <w:link w:val="Heading2Char"/>
    <w:uiPriority w:val="9"/>
    <w:unhideWhenUsed/>
    <w:rsid w:val="003A4F03"/>
    <w:pPr>
      <w:keepNext/>
      <w:keepLines/>
      <w:spacing w:before="160" w:line="320" w:lineRule="exact"/>
      <w:contextualSpacing/>
      <w:outlineLvl w:val="1"/>
    </w:pPr>
    <w:rPr>
      <w:rFonts w:asciiTheme="majorHAnsi" w:eastAsiaTheme="majorEastAsia" w:hAnsiTheme="majorHAnsi" w:cstheme="majorBidi"/>
      <w:b/>
      <w:color w:val="5D7B9A" w:themeColor="background2"/>
      <w:sz w:val="24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1524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5561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_Heading 1 Char"/>
    <w:basedOn w:val="DefaultParagraphFont"/>
    <w:link w:val="Heading1"/>
    <w:uiPriority w:val="9"/>
    <w:rsid w:val="00534987"/>
    <w:rPr>
      <w:rFonts w:asciiTheme="majorHAnsi" w:eastAsiaTheme="majorEastAsia" w:hAnsiTheme="majorHAnsi" w:cstheme="majorBidi"/>
      <w:b/>
      <w:color w:val="00ACC4" w:themeColor="accent1"/>
      <w:sz w:val="28"/>
      <w:szCs w:val="32"/>
      <w:lang w:val="en-US"/>
    </w:rPr>
  </w:style>
  <w:style w:type="character" w:customStyle="1" w:styleId="Heading2Char">
    <w:name w:val="Heading 2 Char"/>
    <w:aliases w:val="_Heading 2 Char"/>
    <w:basedOn w:val="DefaultParagraphFont"/>
    <w:link w:val="Heading2"/>
    <w:uiPriority w:val="9"/>
    <w:rsid w:val="003A4F03"/>
    <w:rPr>
      <w:rFonts w:asciiTheme="majorHAnsi" w:eastAsiaTheme="majorEastAsia" w:hAnsiTheme="majorHAnsi" w:cstheme="majorBidi"/>
      <w:b/>
      <w:color w:val="5D7B9A" w:themeColor="background2"/>
      <w:sz w:val="24"/>
      <w:szCs w:val="26"/>
      <w:lang w:val="en-US"/>
    </w:rPr>
  </w:style>
  <w:style w:type="table" w:styleId="TableGrid">
    <w:name w:val="Table Grid"/>
    <w:basedOn w:val="TableNormal"/>
    <w:uiPriority w:val="39"/>
    <w:rsid w:val="00A50922"/>
    <w:pPr>
      <w:spacing w:after="0" w:line="240" w:lineRule="auto"/>
    </w:pPr>
    <w:rPr>
      <w:color w:val="3C3D3E" w:themeColor="text1"/>
      <w:sz w:val="18"/>
      <w:szCs w:val="18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</w:tblStylePr>
  </w:style>
  <w:style w:type="paragraph" w:styleId="Subtitle">
    <w:name w:val="Subtitle"/>
    <w:aliases w:val="_Subtitle PRO,Subtitle PRO"/>
    <w:link w:val="SubtitleChar"/>
    <w:uiPriority w:val="11"/>
    <w:rsid w:val="00745E17"/>
    <w:pPr>
      <w:spacing w:before="240" w:line="400" w:lineRule="exact"/>
      <w:contextualSpacing/>
    </w:pPr>
    <w:rPr>
      <w:b/>
      <w:color w:val="FFFFFF" w:themeColor="background1"/>
      <w:sz w:val="32"/>
      <w:szCs w:val="32"/>
      <w:lang w:val="en-US"/>
    </w:rPr>
  </w:style>
  <w:style w:type="character" w:customStyle="1" w:styleId="SubtitleChar">
    <w:name w:val="Subtitle Char"/>
    <w:aliases w:val="_Subtitle PRO Char,Subtitle PRO Char"/>
    <w:basedOn w:val="DefaultParagraphFont"/>
    <w:link w:val="Subtitle"/>
    <w:uiPriority w:val="11"/>
    <w:rsid w:val="00745E17"/>
    <w:rPr>
      <w:b/>
      <w:color w:val="FFFFFF" w:themeColor="background1"/>
      <w:sz w:val="32"/>
      <w:szCs w:val="32"/>
      <w:lang w:val="en-US"/>
    </w:rPr>
  </w:style>
  <w:style w:type="paragraph" w:customStyle="1" w:styleId="BodyPRO">
    <w:name w:val="_Body_PRO"/>
    <w:link w:val="BodyPROChar"/>
    <w:qFormat/>
    <w:locked/>
    <w:rsid w:val="008B3245"/>
    <w:pPr>
      <w:spacing w:after="0" w:line="280" w:lineRule="exact"/>
      <w:contextualSpacing/>
    </w:pPr>
    <w:rPr>
      <w:rFonts w:asciiTheme="majorHAnsi" w:hAnsiTheme="majorHAnsi" w:cstheme="majorHAnsi"/>
      <w:bCs/>
      <w:color w:val="3C3D3E" w:themeColor="text2"/>
      <w:sz w:val="20"/>
      <w:szCs w:val="18"/>
      <w:lang w:val="en-US"/>
    </w:rPr>
  </w:style>
  <w:style w:type="character" w:customStyle="1" w:styleId="BodyPROChar">
    <w:name w:val="_Body_PRO Char"/>
    <w:basedOn w:val="DefaultParagraphFont"/>
    <w:link w:val="BodyPRO"/>
    <w:rsid w:val="008B3245"/>
    <w:rPr>
      <w:rFonts w:asciiTheme="majorHAnsi" w:hAnsiTheme="majorHAnsi" w:cstheme="majorHAnsi"/>
      <w:bCs/>
      <w:color w:val="3C3D3E" w:themeColor="text2"/>
      <w:sz w:val="20"/>
      <w:szCs w:val="18"/>
      <w:lang w:val="en-US"/>
    </w:rPr>
  </w:style>
  <w:style w:type="character" w:styleId="Strong">
    <w:name w:val="Strong"/>
    <w:aliases w:val="_Strong_PRO,Strong_PRO"/>
    <w:basedOn w:val="DefaultParagraphFont"/>
    <w:uiPriority w:val="22"/>
    <w:qFormat/>
    <w:rsid w:val="00286F99"/>
    <w:rPr>
      <w:b/>
      <w:bCs/>
      <w:noProof w:val="0"/>
      <w:lang w:val="en-US"/>
    </w:rPr>
  </w:style>
  <w:style w:type="character" w:styleId="Hyperlink">
    <w:name w:val="Hyperlink"/>
    <w:aliases w:val="_Hyperlink"/>
    <w:basedOn w:val="DefaultParagraphFont"/>
    <w:uiPriority w:val="99"/>
    <w:unhideWhenUsed/>
    <w:qFormat/>
    <w:rsid w:val="00021981"/>
    <w:rPr>
      <w:noProof w:val="0"/>
      <w:color w:val="5D7B9A" w:themeColor="background2"/>
      <w:sz w:val="22"/>
      <w:u w:val="single"/>
      <w:lang w:val="en-US"/>
    </w:rPr>
  </w:style>
  <w:style w:type="character" w:customStyle="1" w:styleId="Replacetext">
    <w:name w:val="_Replace text"/>
    <w:basedOn w:val="BodyPROChar"/>
    <w:uiPriority w:val="1"/>
    <w:rsid w:val="00693C0F"/>
    <w:rPr>
      <w:rFonts w:asciiTheme="majorHAnsi" w:hAnsiTheme="majorHAnsi" w:cstheme="majorHAnsi"/>
      <w:bCs/>
      <w:noProof w:val="0"/>
      <w:color w:val="3C3D3E" w:themeColor="text2"/>
      <w:sz w:val="22"/>
      <w:szCs w:val="18"/>
      <w:lang w:val="en-US"/>
    </w:rPr>
  </w:style>
  <w:style w:type="paragraph" w:customStyle="1" w:styleId="BodyPRO0">
    <w:name w:val="Body_PRO"/>
    <w:basedOn w:val="Normal"/>
    <w:link w:val="BodyPROChar0"/>
    <w:locked/>
    <w:rsid w:val="00E32F28"/>
    <w:pPr>
      <w:spacing w:line="240" w:lineRule="auto"/>
      <w:contextualSpacing w:val="0"/>
    </w:pPr>
    <w:rPr>
      <w:bCs/>
      <w:noProof/>
      <w:color w:val="3C3D3E" w:themeColor="text1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524EC"/>
    <w:rPr>
      <w:rFonts w:asciiTheme="majorHAnsi" w:eastAsiaTheme="majorEastAsia" w:hAnsiTheme="majorHAnsi" w:cstheme="majorBidi"/>
      <w:color w:val="005561" w:themeColor="accent1" w:themeShade="7F"/>
      <w:sz w:val="24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6F6980"/>
    <w:pPr>
      <w:spacing w:after="0" w:line="240" w:lineRule="auto"/>
    </w:pPr>
    <w:rPr>
      <w:color w:val="000000"/>
      <w:sz w:val="18"/>
      <w:szCs w:val="18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b/>
        <w:bCs/>
        <w:color w:val="FFFFFF"/>
      </w:rPr>
    </w:tblStylePr>
  </w:style>
  <w:style w:type="table" w:customStyle="1" w:styleId="TableGrid2">
    <w:name w:val="Table Grid2"/>
    <w:basedOn w:val="TableNormal"/>
    <w:next w:val="TableGrid"/>
    <w:uiPriority w:val="39"/>
    <w:rsid w:val="006F6980"/>
    <w:pPr>
      <w:spacing w:after="0" w:line="240" w:lineRule="auto"/>
    </w:pPr>
    <w:rPr>
      <w:color w:val="000000"/>
      <w:sz w:val="18"/>
      <w:szCs w:val="18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b/>
        <w:bCs/>
        <w:color w:val="FFFFFF"/>
      </w:rPr>
    </w:tblStylePr>
  </w:style>
  <w:style w:type="numbering" w:customStyle="1" w:styleId="PROBullets">
    <w:name w:val="_PRO_Bullets"/>
    <w:basedOn w:val="NoList"/>
    <w:uiPriority w:val="99"/>
    <w:rsid w:val="001524EC"/>
    <w:pPr>
      <w:numPr>
        <w:numId w:val="1"/>
      </w:numPr>
    </w:pPr>
  </w:style>
  <w:style w:type="paragraph" w:styleId="ListParagraph">
    <w:name w:val="List Paragraph"/>
    <w:basedOn w:val="Normal"/>
    <w:uiPriority w:val="34"/>
    <w:rsid w:val="0019172C"/>
    <w:pPr>
      <w:ind w:left="720"/>
    </w:pPr>
  </w:style>
  <w:style w:type="numbering" w:customStyle="1" w:styleId="Style1">
    <w:name w:val="Style1"/>
    <w:basedOn w:val="PROBullets"/>
    <w:uiPriority w:val="99"/>
    <w:rsid w:val="0019172C"/>
    <w:pPr>
      <w:numPr>
        <w:numId w:val="6"/>
      </w:numPr>
    </w:pPr>
  </w:style>
  <w:style w:type="character" w:customStyle="1" w:styleId="BodyPROChar0">
    <w:name w:val="Body_PRO Char"/>
    <w:basedOn w:val="DefaultParagraphFont"/>
    <w:link w:val="BodyPRO0"/>
    <w:rsid w:val="00E32F28"/>
    <w:rPr>
      <w:bCs/>
      <w:noProof/>
      <w:color w:val="3C3D3E" w:themeColor="text1"/>
      <w:sz w:val="18"/>
      <w:szCs w:val="18"/>
      <w:lang w:val="en-US"/>
    </w:rPr>
  </w:style>
  <w:style w:type="paragraph" w:styleId="NormalWeb">
    <w:name w:val="Normal (Web)"/>
    <w:basedOn w:val="Normal"/>
    <w:link w:val="NormalWebChar"/>
    <w:uiPriority w:val="99"/>
    <w:unhideWhenUsed/>
    <w:rsid w:val="00B76DC8"/>
    <w:pPr>
      <w:spacing w:before="100" w:beforeAutospacing="1" w:after="100" w:afterAutospacing="1" w:line="240" w:lineRule="auto"/>
      <w:contextualSpacing w:val="0"/>
    </w:pPr>
    <w:rPr>
      <w:rFonts w:ascii="Times New Roman" w:eastAsia="Times New Roman" w:hAnsi="Times New Roman" w:cs="Times New Roman"/>
      <w:color w:val="3C3D3E" w:themeColor="text1"/>
      <w:sz w:val="24"/>
      <w:szCs w:val="24"/>
    </w:rPr>
  </w:style>
  <w:style w:type="table" w:customStyle="1" w:styleId="ListTable3-Accent11">
    <w:name w:val="List Table 3 - Accent 11"/>
    <w:basedOn w:val="TableNormal"/>
    <w:uiPriority w:val="48"/>
    <w:rsid w:val="006F3FCB"/>
    <w:pPr>
      <w:spacing w:after="0" w:line="240" w:lineRule="auto"/>
    </w:pPr>
    <w:tblPr>
      <w:tblStyleRowBandSize w:val="1"/>
      <w:tblStyleColBandSize w:val="1"/>
      <w:tblBorders>
        <w:top w:val="single" w:sz="4" w:space="0" w:color="00ACC4" w:themeColor="accent1"/>
        <w:left w:val="single" w:sz="4" w:space="0" w:color="00ACC4" w:themeColor="accent1"/>
        <w:bottom w:val="single" w:sz="4" w:space="0" w:color="00ACC4" w:themeColor="accent1"/>
        <w:right w:val="single" w:sz="4" w:space="0" w:color="00AC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CC4" w:themeFill="accent1"/>
      </w:tcPr>
    </w:tblStylePr>
    <w:tblStylePr w:type="lastRow">
      <w:rPr>
        <w:b/>
        <w:bCs/>
      </w:rPr>
      <w:tblPr/>
      <w:tcPr>
        <w:tcBorders>
          <w:top w:val="double" w:sz="4" w:space="0" w:color="00AC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CC4" w:themeColor="accent1"/>
          <w:right w:val="single" w:sz="4" w:space="0" w:color="00ACC4" w:themeColor="accent1"/>
        </w:tcBorders>
      </w:tcPr>
    </w:tblStylePr>
    <w:tblStylePr w:type="band1Horz">
      <w:tblPr/>
      <w:tcPr>
        <w:tcBorders>
          <w:top w:val="single" w:sz="4" w:space="0" w:color="00ACC4" w:themeColor="accent1"/>
          <w:bottom w:val="single" w:sz="4" w:space="0" w:color="00AC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CC4" w:themeColor="accent1"/>
          <w:left w:val="nil"/>
        </w:tcBorders>
      </w:tcPr>
    </w:tblStylePr>
    <w:tblStylePr w:type="swCell">
      <w:tblPr/>
      <w:tcPr>
        <w:tcBorders>
          <w:top w:val="double" w:sz="4" w:space="0" w:color="00ACC4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F3FCB"/>
    <w:pPr>
      <w:spacing w:after="0" w:line="240" w:lineRule="auto"/>
    </w:pPr>
    <w:tblPr>
      <w:tblStyleRowBandSize w:val="1"/>
      <w:tblStyleColBandSize w:val="1"/>
      <w:tblBorders>
        <w:top w:val="single" w:sz="4" w:space="0" w:color="00A28F" w:themeColor="accent2"/>
        <w:left w:val="single" w:sz="4" w:space="0" w:color="00A28F" w:themeColor="accent2"/>
        <w:bottom w:val="single" w:sz="4" w:space="0" w:color="00A28F" w:themeColor="accent2"/>
        <w:right w:val="single" w:sz="4" w:space="0" w:color="00A28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A28F" w:themeFill="accent2"/>
      </w:tcPr>
    </w:tblStylePr>
    <w:tblStylePr w:type="lastRow">
      <w:rPr>
        <w:b/>
        <w:bCs/>
      </w:rPr>
      <w:tblPr/>
      <w:tcPr>
        <w:tcBorders>
          <w:top w:val="double" w:sz="4" w:space="0" w:color="00A28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A28F" w:themeColor="accent2"/>
          <w:right w:val="single" w:sz="4" w:space="0" w:color="00A28F" w:themeColor="accent2"/>
        </w:tcBorders>
      </w:tcPr>
    </w:tblStylePr>
    <w:tblStylePr w:type="band1Horz">
      <w:tblPr/>
      <w:tcPr>
        <w:tcBorders>
          <w:top w:val="single" w:sz="4" w:space="0" w:color="00A28F" w:themeColor="accent2"/>
          <w:bottom w:val="single" w:sz="4" w:space="0" w:color="00A28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A28F" w:themeColor="accent2"/>
          <w:left w:val="nil"/>
        </w:tcBorders>
      </w:tcPr>
    </w:tblStylePr>
    <w:tblStylePr w:type="swCell">
      <w:tblPr/>
      <w:tcPr>
        <w:tcBorders>
          <w:top w:val="double" w:sz="4" w:space="0" w:color="00A28F" w:themeColor="accent2"/>
          <w:right w:val="nil"/>
        </w:tcBorders>
      </w:tcPr>
    </w:tblStylePr>
  </w:style>
  <w:style w:type="table" w:customStyle="1" w:styleId="ListTable4-Accent51">
    <w:name w:val="List Table 4 - Accent 51"/>
    <w:basedOn w:val="TableNormal"/>
    <w:uiPriority w:val="49"/>
    <w:rsid w:val="003F08CA"/>
    <w:pPr>
      <w:spacing w:after="0" w:line="240" w:lineRule="auto"/>
    </w:pPr>
    <w:tblPr>
      <w:tblStyleRowBandSize w:val="1"/>
      <w:tblStyleColBandSize w:val="1"/>
      <w:tblBorders>
        <w:top w:val="single" w:sz="4" w:space="0" w:color="9CAFC3" w:themeColor="accent5" w:themeTint="99"/>
        <w:left w:val="single" w:sz="4" w:space="0" w:color="9CAFC3" w:themeColor="accent5" w:themeTint="99"/>
        <w:bottom w:val="single" w:sz="4" w:space="0" w:color="9CAFC3" w:themeColor="accent5" w:themeTint="99"/>
        <w:right w:val="single" w:sz="4" w:space="0" w:color="9CAFC3" w:themeColor="accent5" w:themeTint="99"/>
        <w:insideH w:val="single" w:sz="4" w:space="0" w:color="9CAFC3" w:themeColor="accent5" w:themeTint="99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D7B9A" w:themeFill="background2"/>
        <w:vAlign w:val="center"/>
      </w:tcPr>
    </w:tblStylePr>
    <w:tblStylePr w:type="lastRow">
      <w:rPr>
        <w:b/>
        <w:bCs/>
      </w:rPr>
      <w:tblPr/>
      <w:tcPr>
        <w:tcBorders>
          <w:top w:val="double" w:sz="4" w:space="0" w:color="9CAFC3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4EB" w:themeFill="accent5" w:themeFillTint="33"/>
      </w:tcPr>
    </w:tblStylePr>
    <w:tblStylePr w:type="band1Horz">
      <w:tblPr/>
      <w:tcPr>
        <w:shd w:val="clear" w:color="auto" w:fill="DEE4EB" w:themeFill="accent5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3F08CA"/>
    <w:pPr>
      <w:spacing w:after="0" w:line="240" w:lineRule="auto"/>
    </w:pPr>
    <w:rPr>
      <w:color w:val="C76408" w:themeColor="accent3" w:themeShade="BF"/>
    </w:rPr>
    <w:tblPr>
      <w:tblStyleRowBandSize w:val="1"/>
      <w:tblStyleColBandSize w:val="1"/>
      <w:tblBorders>
        <w:top w:val="single" w:sz="4" w:space="0" w:color="F6871F" w:themeColor="accent3"/>
        <w:bottom w:val="single" w:sz="4" w:space="0" w:color="F6871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F6871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F6871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6D2" w:themeFill="accent3" w:themeFillTint="33"/>
      </w:tcPr>
    </w:tblStylePr>
    <w:tblStylePr w:type="band1Horz">
      <w:tblPr/>
      <w:tcPr>
        <w:shd w:val="clear" w:color="auto" w:fill="FDE6D2" w:themeFill="accent3" w:themeFillTint="33"/>
      </w:tcPr>
    </w:tblStylePr>
  </w:style>
  <w:style w:type="paragraph" w:customStyle="1" w:styleId="TableBodyPRO">
    <w:name w:val="Table Body_PRO"/>
    <w:qFormat/>
    <w:rsid w:val="003761DE"/>
    <w:pPr>
      <w:spacing w:before="120" w:after="120" w:line="240" w:lineRule="exact"/>
      <w:contextualSpacing/>
      <w:jc w:val="center"/>
    </w:pPr>
    <w:rPr>
      <w:color w:val="3C3D3E" w:themeColor="text1"/>
      <w:sz w:val="16"/>
      <w:szCs w:val="16"/>
      <w:lang w:val="en-US"/>
    </w:rPr>
  </w:style>
  <w:style w:type="paragraph" w:customStyle="1" w:styleId="BulletBodyPro">
    <w:name w:val="_Bullet_Body_Pro"/>
    <w:qFormat/>
    <w:rsid w:val="00594914"/>
    <w:pPr>
      <w:numPr>
        <w:numId w:val="26"/>
      </w:numPr>
      <w:spacing w:before="140" w:after="140" w:line="280" w:lineRule="exact"/>
      <w:contextualSpacing/>
    </w:pPr>
    <w:rPr>
      <w:rFonts w:asciiTheme="majorHAnsi" w:hAnsiTheme="majorHAnsi" w:cstheme="majorHAnsi"/>
      <w:color w:val="3C3D3E" w:themeColor="text2"/>
      <w:sz w:val="20"/>
      <w:lang w:val="en-US"/>
    </w:rPr>
  </w:style>
  <w:style w:type="table" w:customStyle="1" w:styleId="ListTable31">
    <w:name w:val="List Table 31"/>
    <w:basedOn w:val="TableNormal"/>
    <w:uiPriority w:val="48"/>
    <w:rsid w:val="008F2EEE"/>
    <w:pPr>
      <w:spacing w:after="0" w:line="240" w:lineRule="auto"/>
    </w:pPr>
    <w:tblPr>
      <w:tblStyleRowBandSize w:val="1"/>
      <w:tblStyleColBandSize w:val="1"/>
      <w:tblBorders>
        <w:top w:val="single" w:sz="4" w:space="0" w:color="3C3D3E" w:themeColor="text1"/>
        <w:left w:val="single" w:sz="4" w:space="0" w:color="3C3D3E" w:themeColor="text1"/>
        <w:bottom w:val="single" w:sz="4" w:space="0" w:color="3C3D3E" w:themeColor="text1"/>
        <w:right w:val="single" w:sz="4" w:space="0" w:color="3C3D3E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C3D3E" w:themeFill="text1"/>
      </w:tcPr>
    </w:tblStylePr>
    <w:tblStylePr w:type="lastRow">
      <w:rPr>
        <w:b/>
        <w:bCs/>
      </w:rPr>
      <w:tblPr/>
      <w:tcPr>
        <w:tcBorders>
          <w:top w:val="double" w:sz="4" w:space="0" w:color="3C3D3E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C3D3E" w:themeColor="text1"/>
          <w:right w:val="single" w:sz="4" w:space="0" w:color="3C3D3E" w:themeColor="text1"/>
        </w:tcBorders>
      </w:tcPr>
    </w:tblStylePr>
    <w:tblStylePr w:type="band1Horz">
      <w:tblPr/>
      <w:tcPr>
        <w:tcBorders>
          <w:top w:val="single" w:sz="4" w:space="0" w:color="3C3D3E" w:themeColor="text1"/>
          <w:bottom w:val="single" w:sz="4" w:space="0" w:color="3C3D3E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C3D3E" w:themeColor="text1"/>
          <w:left w:val="nil"/>
        </w:tcBorders>
      </w:tcPr>
    </w:tblStylePr>
    <w:tblStylePr w:type="swCell">
      <w:tblPr/>
      <w:tcPr>
        <w:tcBorders>
          <w:top w:val="double" w:sz="4" w:space="0" w:color="3C3D3E" w:themeColor="text1"/>
          <w:right w:val="nil"/>
        </w:tcBorders>
      </w:tcPr>
    </w:tblStylePr>
  </w:style>
  <w:style w:type="table" w:customStyle="1" w:styleId="TableGridLight1">
    <w:name w:val="Table Grid Light1"/>
    <w:basedOn w:val="TableNormal"/>
    <w:uiPriority w:val="40"/>
    <w:rsid w:val="006B3C3E"/>
    <w:pPr>
      <w:spacing w:before="200" w:after="0" w:line="240" w:lineRule="auto"/>
    </w:pPr>
    <w:rPr>
      <w:color w:val="3C3D3E" w:themeColor="text1"/>
      <w:sz w:val="18"/>
      <w:szCs w:val="18"/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tiviti2">
    <w:name w:val="Protiviti_2"/>
    <w:basedOn w:val="TableNormal"/>
    <w:uiPriority w:val="99"/>
    <w:locked/>
    <w:rsid w:val="009A417E"/>
    <w:pPr>
      <w:spacing w:after="0" w:line="240" w:lineRule="auto"/>
    </w:pPr>
    <w:rPr>
      <w:rFonts w:ascii="Arial" w:eastAsia="MS Mincho" w:hAnsi="Arial" w:cs="Arial"/>
      <w:color w:val="333333"/>
      <w:sz w:val="18"/>
      <w:szCs w:val="18"/>
      <w:lang w:val="en-US"/>
    </w:rPr>
    <w:tblPr>
      <w:tblInd w:w="-115" w:type="dxa"/>
      <w:tblCellMar>
        <w:top w:w="115" w:type="dxa"/>
        <w:left w:w="115" w:type="dxa"/>
        <w:bottom w:w="115" w:type="dxa"/>
        <w:right w:w="115" w:type="dxa"/>
      </w:tblCellMar>
    </w:tblPr>
  </w:style>
  <w:style w:type="table" w:customStyle="1" w:styleId="TableGrid3">
    <w:name w:val="Table Grid3"/>
    <w:basedOn w:val="TableNormal"/>
    <w:next w:val="TableGrid"/>
    <w:uiPriority w:val="39"/>
    <w:rsid w:val="00901DF4"/>
    <w:pPr>
      <w:spacing w:after="0" w:line="240" w:lineRule="auto"/>
    </w:pPr>
    <w:rPr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sumehead">
    <w:name w:val="_Resume head"/>
    <w:basedOn w:val="Normal"/>
    <w:link w:val="ResumeheadChar"/>
    <w:qFormat/>
    <w:rsid w:val="00021981"/>
    <w:pPr>
      <w:pageBreakBefore/>
      <w:spacing w:before="200" w:after="240" w:line="440" w:lineRule="exact"/>
      <w:contextualSpacing w:val="0"/>
      <w:outlineLvl w:val="0"/>
    </w:pPr>
    <w:rPr>
      <w:rFonts w:ascii="Arial" w:eastAsia="Arial" w:hAnsi="Arial" w:cs="Arial"/>
      <w:color w:val="5D7B9A"/>
      <w:sz w:val="44"/>
      <w:szCs w:val="20"/>
      <w:lang w:eastAsia="ja-JP"/>
    </w:rPr>
  </w:style>
  <w:style w:type="character" w:customStyle="1" w:styleId="Resumesubhead">
    <w:name w:val="_Resume subhead"/>
    <w:basedOn w:val="DefaultParagraphFont"/>
    <w:uiPriority w:val="1"/>
    <w:qFormat/>
    <w:rsid w:val="00901DF4"/>
    <w:rPr>
      <w:rFonts w:ascii="Arial" w:eastAsia="Arial" w:hAnsi="Arial" w:cs="Arial"/>
      <w:color w:val="5D7B9A"/>
      <w:sz w:val="24"/>
      <w:szCs w:val="20"/>
      <w:lang w:eastAsia="ja-JP"/>
    </w:rPr>
  </w:style>
  <w:style w:type="character" w:customStyle="1" w:styleId="ResumeheadChar">
    <w:name w:val="_Resume head Char"/>
    <w:basedOn w:val="DefaultParagraphFont"/>
    <w:link w:val="Resumehead"/>
    <w:rsid w:val="00021981"/>
    <w:rPr>
      <w:rFonts w:ascii="Arial" w:eastAsia="Arial" w:hAnsi="Arial" w:cs="Arial"/>
      <w:color w:val="5D7B9A"/>
      <w:sz w:val="44"/>
      <w:szCs w:val="20"/>
      <w:lang w:val="en-US" w:eastAsia="ja-JP"/>
    </w:rPr>
  </w:style>
  <w:style w:type="character" w:customStyle="1" w:styleId="ResumeDirect">
    <w:name w:val="_Resume Direct"/>
    <w:basedOn w:val="DefaultParagraphFont"/>
    <w:uiPriority w:val="1"/>
    <w:qFormat/>
    <w:rsid w:val="00021981"/>
    <w:rPr>
      <w:rFonts w:ascii="Arial" w:eastAsia="Arial" w:hAnsi="Arial" w:cs="Times New Roman"/>
      <w:bCs/>
      <w:noProof w:val="0"/>
      <w:color w:val="auto"/>
      <w:sz w:val="16"/>
      <w:szCs w:val="20"/>
      <w:lang w:val="en-US"/>
    </w:rPr>
  </w:style>
  <w:style w:type="paragraph" w:customStyle="1" w:styleId="Resumebullets">
    <w:name w:val="_Resume bullets"/>
    <w:basedOn w:val="Normal"/>
    <w:qFormat/>
    <w:rsid w:val="00F61452"/>
    <w:pPr>
      <w:numPr>
        <w:numId w:val="30"/>
      </w:numPr>
      <w:spacing w:before="0" w:after="80" w:line="240" w:lineRule="auto"/>
      <w:ind w:left="187" w:hanging="187"/>
      <w:contextualSpacing w:val="0"/>
    </w:pPr>
    <w:rPr>
      <w:rFonts w:ascii="Arial" w:eastAsia="Arial" w:hAnsi="Arial" w:cs="Times New Roman"/>
      <w:color w:val="3C3D3E"/>
      <w:szCs w:val="16"/>
    </w:rPr>
  </w:style>
  <w:style w:type="paragraph" w:customStyle="1" w:styleId="Resumebody">
    <w:name w:val="_Resume body"/>
    <w:basedOn w:val="Normal"/>
    <w:qFormat/>
    <w:rsid w:val="00F61452"/>
    <w:pPr>
      <w:keepNext/>
      <w:tabs>
        <w:tab w:val="right" w:pos="2520"/>
      </w:tabs>
      <w:spacing w:after="80" w:line="240" w:lineRule="auto"/>
      <w:contextualSpacing w:val="0"/>
    </w:pPr>
    <w:rPr>
      <w:rFonts w:ascii="Arial" w:eastAsia="Arial" w:hAnsi="Arial" w:cs="Arial"/>
      <w:b/>
      <w:color w:val="3C3D3E"/>
      <w:szCs w:val="16"/>
      <w:lang w:eastAsia="ja-JP"/>
    </w:rPr>
  </w:style>
  <w:style w:type="character" w:customStyle="1" w:styleId="ReplaceTextPRO">
    <w:name w:val="Replace_Text_PRO"/>
    <w:basedOn w:val="DefaultParagraphFont"/>
    <w:uiPriority w:val="1"/>
    <w:locked/>
    <w:rsid w:val="00693C0F"/>
    <w:rPr>
      <w:noProof w:val="0"/>
      <w:color w:val="FF0000"/>
      <w:lang w:val="en-US"/>
    </w:rPr>
  </w:style>
  <w:style w:type="paragraph" w:styleId="TOC1">
    <w:name w:val="toc 1"/>
    <w:aliases w:val="_TOC Head 1"/>
    <w:next w:val="Normal"/>
    <w:autoRedefine/>
    <w:uiPriority w:val="39"/>
    <w:unhideWhenUsed/>
    <w:rsid w:val="00752F65"/>
    <w:pPr>
      <w:tabs>
        <w:tab w:val="right" w:leader="dot" w:pos="10070"/>
      </w:tabs>
      <w:spacing w:before="140" w:after="140" w:line="280" w:lineRule="exact"/>
    </w:pPr>
    <w:rPr>
      <w:rFonts w:asciiTheme="majorHAnsi" w:hAnsiTheme="majorHAnsi"/>
      <w:color w:val="3C3D3E" w:themeColor="text2"/>
      <w:lang w:val="en-US"/>
    </w:rPr>
  </w:style>
  <w:style w:type="paragraph" w:styleId="TOC2">
    <w:name w:val="toc 2"/>
    <w:autoRedefine/>
    <w:uiPriority w:val="39"/>
    <w:unhideWhenUsed/>
    <w:rsid w:val="00752F65"/>
    <w:pPr>
      <w:tabs>
        <w:tab w:val="right" w:leader="dot" w:pos="10071"/>
      </w:tabs>
      <w:spacing w:before="140" w:after="140" w:line="280" w:lineRule="exact"/>
      <w:ind w:left="360"/>
    </w:pPr>
    <w:rPr>
      <w:color w:val="3C3D3E" w:themeColor="text2"/>
      <w:sz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641C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1C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1CBA"/>
    <w:rPr>
      <w:color w:val="3C3D3E" w:themeColor="text2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1C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1CBA"/>
    <w:rPr>
      <w:b/>
      <w:bCs/>
      <w:color w:val="3C3D3E" w:themeColor="text2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1CB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CBA"/>
    <w:rPr>
      <w:rFonts w:ascii="Segoe UI" w:hAnsi="Segoe UI" w:cs="Segoe UI"/>
      <w:color w:val="3C3D3E" w:themeColor="text2"/>
      <w:sz w:val="18"/>
      <w:szCs w:val="18"/>
      <w:lang w:val="en-US"/>
    </w:rPr>
  </w:style>
  <w:style w:type="paragraph" w:customStyle="1" w:styleId="Heading1Pro">
    <w:name w:val="_Heading1_Pro"/>
    <w:link w:val="Heading1ProChar"/>
    <w:qFormat/>
    <w:rsid w:val="006404D2"/>
    <w:pPr>
      <w:keepNext/>
      <w:pBdr>
        <w:top w:val="single" w:sz="48" w:space="14" w:color="5D7B9A"/>
      </w:pBdr>
      <w:spacing w:after="280" w:line="280" w:lineRule="exact"/>
      <w:contextualSpacing/>
      <w:outlineLvl w:val="0"/>
    </w:pPr>
    <w:rPr>
      <w:color w:val="00ACC4" w:themeColor="accent1"/>
      <w:sz w:val="28"/>
      <w:lang w:val="en-US"/>
    </w:rPr>
  </w:style>
  <w:style w:type="character" w:customStyle="1" w:styleId="Heading1ProChar">
    <w:name w:val="_Heading1_Pro Char"/>
    <w:basedOn w:val="DefaultParagraphFont"/>
    <w:link w:val="Heading1Pro"/>
    <w:rsid w:val="006404D2"/>
    <w:rPr>
      <w:color w:val="00ACC4" w:themeColor="accent1"/>
      <w:sz w:val="28"/>
      <w:lang w:val="en-US"/>
    </w:rPr>
  </w:style>
  <w:style w:type="paragraph" w:customStyle="1" w:styleId="Heading2Pro">
    <w:name w:val="_Heading2_Pro"/>
    <w:next w:val="BodyPRO"/>
    <w:link w:val="Heading2ProChar"/>
    <w:qFormat/>
    <w:rsid w:val="00260B02"/>
    <w:pPr>
      <w:keepNext/>
      <w:spacing w:before="80" w:after="200" w:line="280" w:lineRule="exact"/>
    </w:pPr>
    <w:rPr>
      <w:b/>
      <w:color w:val="5D7B9A"/>
      <w:sz w:val="24"/>
      <w:lang w:val="en-US"/>
    </w:rPr>
  </w:style>
  <w:style w:type="character" w:customStyle="1" w:styleId="Heading2ProChar">
    <w:name w:val="_Heading2_Pro Char"/>
    <w:basedOn w:val="DefaultParagraphFont"/>
    <w:link w:val="Heading2Pro"/>
    <w:rsid w:val="00260B02"/>
    <w:rPr>
      <w:b/>
      <w:color w:val="5D7B9A"/>
      <w:sz w:val="24"/>
      <w:lang w:val="en-US"/>
    </w:rPr>
  </w:style>
  <w:style w:type="paragraph" w:customStyle="1" w:styleId="InstructionRed">
    <w:name w:val="_Instruction_Red"/>
    <w:basedOn w:val="BodyPRO0"/>
    <w:link w:val="InstructionRedChar"/>
    <w:qFormat/>
    <w:rsid w:val="008B3245"/>
    <w:pPr>
      <w:spacing w:before="0" w:after="160" w:line="259" w:lineRule="auto"/>
    </w:pPr>
    <w:rPr>
      <w:noProof w:val="0"/>
      <w:color w:val="FF0000"/>
      <w:sz w:val="20"/>
    </w:rPr>
  </w:style>
  <w:style w:type="paragraph" w:customStyle="1" w:styleId="Footnote">
    <w:name w:val="_Footnote"/>
    <w:rsid w:val="00BD2516"/>
    <w:pPr>
      <w:spacing w:before="140" w:after="140"/>
    </w:pPr>
    <w:rPr>
      <w:rFonts w:asciiTheme="majorHAnsi" w:eastAsia="Times New Roman" w:hAnsiTheme="majorHAnsi" w:cs="Times New Roman"/>
      <w:color w:val="3C3D3E" w:themeColor="text2"/>
      <w:sz w:val="16"/>
      <w:szCs w:val="20"/>
      <w:lang w:val="en-US"/>
    </w:rPr>
  </w:style>
  <w:style w:type="character" w:customStyle="1" w:styleId="InstructionRedChar">
    <w:name w:val="_Instruction_Red Char"/>
    <w:basedOn w:val="DefaultParagraphFont"/>
    <w:link w:val="InstructionRed"/>
    <w:rsid w:val="008B3245"/>
    <w:rPr>
      <w:bCs/>
      <w:color w:val="FF0000"/>
      <w:sz w:val="20"/>
      <w:szCs w:val="18"/>
      <w:lang w:val="en-US"/>
    </w:rPr>
  </w:style>
  <w:style w:type="table" w:customStyle="1" w:styleId="PROTableStyle1">
    <w:name w:val="PRO Table Style_1"/>
    <w:basedOn w:val="TableProfessional"/>
    <w:uiPriority w:val="99"/>
    <w:rsid w:val="00186E45"/>
    <w:pPr>
      <w:spacing w:line="240" w:lineRule="auto"/>
      <w:jc w:val="center"/>
    </w:pPr>
    <w:rPr>
      <w:color w:val="FFFFFF" w:themeColor="background1"/>
      <w:sz w:val="18"/>
      <w:szCs w:val="20"/>
      <w:lang w:val="en-US" w:eastAsia="en-IN"/>
    </w:rPr>
    <w:tblPr>
      <w:tblStyleRow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left w:w="58" w:type="dxa"/>
        <w:right w:w="58" w:type="dxa"/>
      </w:tblCellMar>
    </w:tblPr>
    <w:tcPr>
      <w:shd w:val="clear" w:color="auto" w:fill="DEE4EB" w:themeFill="background2" w:themeFillTint="33"/>
      <w:vAlign w:val="center"/>
    </w:tcPr>
    <w:tblStylePr w:type="firstRow">
      <w:rPr>
        <w:rFonts w:asciiTheme="majorHAnsi" w:hAnsiTheme="majorHAnsi"/>
        <w:b/>
        <w:bCs/>
        <w:color w:val="FFFFFF" w:themeColor="background1"/>
        <w:sz w:val="16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5D7B9A" w:themeFill="background2"/>
      </w:tcPr>
    </w:tblStylePr>
    <w:tblStylePr w:type="lastRow">
      <w:rPr>
        <w:rFonts w:asciiTheme="majorHAnsi" w:hAnsiTheme="majorHAnsi"/>
        <w:b/>
        <w:bCs/>
        <w:color w:val="FFFFFF" w:themeColor="background1"/>
        <w:sz w:val="16"/>
      </w:rPr>
      <w:tblPr/>
      <w:tcPr>
        <w:shd w:val="clear" w:color="auto" w:fill="00ACC4" w:themeFill="accent1"/>
      </w:tcPr>
    </w:tblStylePr>
    <w:tblStylePr w:type="firstCol">
      <w:pPr>
        <w:jc w:val="left"/>
      </w:pPr>
      <w:rPr>
        <w:b/>
        <w:bCs/>
        <w:color w:val="3C3D3E" w:themeColor="text1"/>
      </w:rPr>
      <w:tblPr>
        <w:tblCellMar>
          <w:top w:w="0" w:type="dxa"/>
          <w:left w:w="115" w:type="dxa"/>
          <w:bottom w:w="0" w:type="dxa"/>
          <w:right w:w="115" w:type="dxa"/>
        </w:tblCellMar>
      </w:tblPr>
      <w:tcPr>
        <w:shd w:val="clear" w:color="auto" w:fill="BDCAD7" w:themeFill="background2" w:themeFillTint="66"/>
      </w:tcPr>
    </w:tblStylePr>
    <w:tblStylePr w:type="lastCol">
      <w:rPr>
        <w:b/>
        <w:bCs/>
      </w:rPr>
    </w:tblStylePr>
    <w:tblStylePr w:type="band1Vert">
      <w:tblPr/>
      <w:tcPr>
        <w:shd w:val="clear" w:color="auto" w:fill="D7D8D8" w:themeFill="text1" w:themeFillTint="33"/>
      </w:tcPr>
    </w:tblStylePr>
    <w:tblStylePr w:type="band1Horz">
      <w:rPr>
        <w:color w:val="3C3D3E" w:themeColor="text1"/>
      </w:rPr>
      <w:tblPr/>
      <w:tcPr>
        <w:shd w:val="clear" w:color="auto" w:fill="F2F2F2" w:themeFill="background1" w:themeFillShade="F2"/>
      </w:tcPr>
    </w:tblStylePr>
    <w:tblStylePr w:type="band2Horz">
      <w:rPr>
        <w:color w:val="3C3D3E" w:themeColor="text1"/>
      </w:rPr>
      <w:tblPr/>
      <w:tcPr>
        <w:shd w:val="clear" w:color="auto" w:fill="D9D9D9" w:themeFill="background1" w:themeFillShade="D9"/>
      </w:tcPr>
    </w:tblStylePr>
    <w:tblStylePr w:type="swCell">
      <w:pPr>
        <w:jc w:val="right"/>
      </w:pPr>
      <w:tblPr>
        <w:tblCellMar>
          <w:top w:w="0" w:type="dxa"/>
          <w:left w:w="115" w:type="dxa"/>
          <w:bottom w:w="0" w:type="dxa"/>
          <w:right w:w="115" w:type="dxa"/>
        </w:tblCellMar>
      </w:tblPr>
    </w:tblStylePr>
  </w:style>
  <w:style w:type="character" w:customStyle="1" w:styleId="NormalWebChar">
    <w:name w:val="Normal (Web) Char"/>
    <w:basedOn w:val="DefaultParagraphFont"/>
    <w:link w:val="NormalWeb"/>
    <w:uiPriority w:val="99"/>
    <w:rsid w:val="007124D7"/>
    <w:rPr>
      <w:rFonts w:ascii="Times New Roman" w:eastAsia="Times New Roman" w:hAnsi="Times New Roman" w:cs="Times New Roman"/>
      <w:color w:val="3C3D3E" w:themeColor="text1"/>
      <w:sz w:val="24"/>
      <w:szCs w:val="24"/>
      <w:lang w:val="en-US"/>
    </w:rPr>
  </w:style>
  <w:style w:type="table" w:styleId="TableProfessional">
    <w:name w:val="Table Professional"/>
    <w:basedOn w:val="TableNormal"/>
    <w:uiPriority w:val="99"/>
    <w:semiHidden/>
    <w:unhideWhenUsed/>
    <w:rsid w:val="00FE3B08"/>
    <w:pPr>
      <w:spacing w:before="120" w:after="120" w:line="240" w:lineRule="exact"/>
      <w:contextualSpacing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Heading3Pro">
    <w:name w:val="_Heading3_Pro"/>
    <w:next w:val="BodyPRO"/>
    <w:link w:val="Heading3ProChar"/>
    <w:qFormat/>
    <w:rsid w:val="00466674"/>
    <w:pPr>
      <w:keepNext/>
      <w:spacing w:before="120" w:after="120" w:line="240" w:lineRule="auto"/>
    </w:pPr>
    <w:rPr>
      <w:b/>
      <w:bCs/>
      <w:color w:val="3C3D3E" w:themeColor="text2"/>
      <w:sz w:val="18"/>
      <w:szCs w:val="18"/>
      <w:lang w:val="en-US"/>
    </w:rPr>
  </w:style>
  <w:style w:type="character" w:customStyle="1" w:styleId="Heading3ProChar">
    <w:name w:val="_Heading3_Pro Char"/>
    <w:basedOn w:val="DefaultParagraphFont"/>
    <w:link w:val="Heading3Pro"/>
    <w:rsid w:val="00466674"/>
    <w:rPr>
      <w:b/>
      <w:bCs/>
      <w:color w:val="3C3D3E" w:themeColor="text2"/>
      <w:sz w:val="18"/>
      <w:szCs w:val="18"/>
      <w:lang w:val="en-US"/>
    </w:rPr>
  </w:style>
  <w:style w:type="paragraph" w:customStyle="1" w:styleId="ListBullet">
    <w:name w:val="_List Bullet"/>
    <w:basedOn w:val="Normal"/>
    <w:rsid w:val="00C750DA"/>
    <w:pPr>
      <w:numPr>
        <w:numId w:val="32"/>
      </w:numPr>
      <w:spacing w:before="0" w:after="160" w:line="259" w:lineRule="auto"/>
      <w:contextualSpacing w:val="0"/>
    </w:pPr>
    <w:rPr>
      <w:szCs w:val="18"/>
    </w:rPr>
  </w:style>
  <w:style w:type="paragraph" w:customStyle="1" w:styleId="Pro-Quotes">
    <w:name w:val="_Pro-Quotes"/>
    <w:qFormat/>
    <w:rsid w:val="000918C7"/>
    <w:pPr>
      <w:spacing w:before="120" w:after="120" w:line="240" w:lineRule="exact"/>
    </w:pPr>
    <w:rPr>
      <w:color w:val="3C3D3E" w:themeColor="text2"/>
      <w:sz w:val="18"/>
      <w:szCs w:val="18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69036F"/>
    <w:rPr>
      <w:color w:val="5D7B9A" w:themeColor="followedHyperlink"/>
      <w:u w:val="single"/>
    </w:rPr>
  </w:style>
  <w:style w:type="paragraph" w:styleId="Revision">
    <w:name w:val="Revision"/>
    <w:hidden/>
    <w:uiPriority w:val="99"/>
    <w:semiHidden/>
    <w:rsid w:val="00086034"/>
    <w:pPr>
      <w:spacing w:after="0" w:line="240" w:lineRule="auto"/>
    </w:pPr>
    <w:rPr>
      <w:color w:val="3C3D3E" w:themeColor="text2"/>
      <w:sz w:val="18"/>
      <w:lang w:val="en-US"/>
    </w:rPr>
  </w:style>
  <w:style w:type="paragraph" w:styleId="Title">
    <w:name w:val="Title"/>
    <w:basedOn w:val="Normal"/>
    <w:next w:val="Normal"/>
    <w:link w:val="TitleChar"/>
    <w:uiPriority w:val="10"/>
    <w:rsid w:val="00752F65"/>
    <w:pPr>
      <w:spacing w:before="0" w:after="300" w:line="240" w:lineRule="auto"/>
    </w:pPr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52F65"/>
    <w:rPr>
      <w:rFonts w:asciiTheme="majorHAnsi" w:eastAsiaTheme="majorEastAsia" w:hAnsiTheme="majorHAnsi" w:cstheme="majorBidi"/>
      <w:b/>
      <w:color w:val="FFFFFF" w:themeColor="background1"/>
      <w:spacing w:val="5"/>
      <w:kern w:val="28"/>
      <w:sz w:val="48"/>
      <w:szCs w:val="52"/>
      <w:lang w:val="en-US"/>
    </w:rPr>
  </w:style>
  <w:style w:type="table" w:customStyle="1" w:styleId="TableGrid4">
    <w:name w:val="Table Grid4"/>
    <w:basedOn w:val="TableNormal"/>
    <w:next w:val="TableGrid"/>
    <w:uiPriority w:val="39"/>
    <w:rsid w:val="00F61452"/>
    <w:pPr>
      <w:spacing w:after="0" w:line="240" w:lineRule="auto"/>
    </w:pPr>
    <w:rPr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39"/>
    <w:rsid w:val="00F61452"/>
    <w:pPr>
      <w:spacing w:after="0" w:line="240" w:lineRule="auto"/>
    </w:pPr>
    <w:rPr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F61452"/>
    <w:pPr>
      <w:spacing w:after="0" w:line="240" w:lineRule="auto"/>
    </w:pPr>
    <w:rPr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F61452"/>
    <w:pPr>
      <w:spacing w:after="0" w:line="240" w:lineRule="auto"/>
    </w:pPr>
    <w:rPr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15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542"/>
    <w:rPr>
      <w:color w:val="3C3D3E" w:themeColor="text2"/>
      <w:sz w:val="18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B15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542"/>
    <w:rPr>
      <w:color w:val="3C3D3E" w:themeColor="text2"/>
      <w:sz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A7592"/>
    <w:rPr>
      <w:color w:val="605E5C"/>
      <w:shd w:val="clear" w:color="auto" w:fill="E1DFDD"/>
    </w:rPr>
  </w:style>
  <w:style w:type="paragraph" w:customStyle="1" w:styleId="Default">
    <w:name w:val="Default"/>
    <w:rsid w:val="00D114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31227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585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23074">
          <w:marLeft w:val="3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9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9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3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843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3776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146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329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605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735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0086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0297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993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83446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6489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3146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71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263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07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8845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45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131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12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507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316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775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759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2450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140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1042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739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025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371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7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776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041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1546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887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106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427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140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539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900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19500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5918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978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0915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62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2170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307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861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39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990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1662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1148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7631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755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45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583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23597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694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515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040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93289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9892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358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9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0833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531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990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477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81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407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61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2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9857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278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02593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902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1281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7125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63775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7263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205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30237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7873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840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174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88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857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1300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7556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2287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39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188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1290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733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1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Protiviti-Default">
  <a:themeElements>
    <a:clrScheme name="Custom 37">
      <a:dk1>
        <a:srgbClr val="3C3D3E"/>
      </a:dk1>
      <a:lt1>
        <a:sysClr val="window" lastClr="FFFFFF"/>
      </a:lt1>
      <a:dk2>
        <a:srgbClr val="3C3D3E"/>
      </a:dk2>
      <a:lt2>
        <a:srgbClr val="5D7B9A"/>
      </a:lt2>
      <a:accent1>
        <a:srgbClr val="00ACC4"/>
      </a:accent1>
      <a:accent2>
        <a:srgbClr val="00A28F"/>
      </a:accent2>
      <a:accent3>
        <a:srgbClr val="F6871F"/>
      </a:accent3>
      <a:accent4>
        <a:srgbClr val="004068"/>
      </a:accent4>
      <a:accent5>
        <a:srgbClr val="5D7B9A"/>
      </a:accent5>
      <a:accent6>
        <a:srgbClr val="D74B29"/>
      </a:accent6>
      <a:hlink>
        <a:srgbClr val="5D7B9A"/>
      </a:hlink>
      <a:folHlink>
        <a:srgbClr val="5D7B9A"/>
      </a:folHlink>
    </a:clrScheme>
    <a:fontScheme name="Protiviti 2016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rotiviti-Default" id="{D81EDE5F-BEC6-4E81-A5D3-3CA90FCB5D65}" vid="{D942D3B2-3370-4118-9BC5-3D1259360A09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haredContentType xmlns="Microsoft.SharePoint.Taxonomy.ContentTypeSync" SourceId="3f7cf7ee-bb27-49e8-a838-d2b3a62df223" ContentTypeId="0x0101" PreviousValue="false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C603FE6B9D944B8024A1FC0A3EC64B" ma:contentTypeVersion="42" ma:contentTypeDescription="Create a new document." ma:contentTypeScope="" ma:versionID="af24b8f134381358dada46840e72c01f">
  <xsd:schema xmlns:xsd="http://www.w3.org/2001/XMLSchema" xmlns:xs="http://www.w3.org/2001/XMLSchema" xmlns:p="http://schemas.microsoft.com/office/2006/metadata/properties" xmlns:ns2="d36be057-c39b-46bb-8cf7-c46ac5c8c11c" xmlns:ns3="e829a238-8937-4abe-b376-52e6e8ca5958" xmlns:ns4="http://schemas.microsoft.com/sharepoint/v4" targetNamespace="http://schemas.microsoft.com/office/2006/metadata/properties" ma:root="true" ma:fieldsID="4e8ffedfa0aff0d189b22ce27b988f78" ns2:_="" ns3:_="" ns4:_="">
    <xsd:import namespace="d36be057-c39b-46bb-8cf7-c46ac5c8c11c"/>
    <xsd:import namespace="e829a238-8937-4abe-b376-52e6e8ca595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ParentListItemID" minOccurs="0"/>
                <xsd:element ref="ns3:CanReplicate" minOccurs="0"/>
                <xsd:element ref="ns2:iShareTypeOfContentText" minOccurs="0"/>
                <xsd:element ref="ns3:TaxCatchAll" minOccurs="0"/>
                <xsd:element ref="ns3:CanArchive" minOccurs="0"/>
                <xsd:element ref="ns3:Certified_x0020_by" minOccurs="0"/>
                <xsd:element ref="ns3:Certified_x0020_date" minOccurs="0"/>
                <xsd:element ref="ns2:iShareCountryText" minOccurs="0"/>
                <xsd:element ref="ns2:iShareSourceText" minOccurs="0"/>
                <xsd:element ref="ns4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6be057-c39b-46bb-8cf7-c46ac5c8c11c" elementFormDefault="qualified">
    <xsd:import namespace="http://schemas.microsoft.com/office/2006/documentManagement/types"/>
    <xsd:import namespace="http://schemas.microsoft.com/office/infopath/2007/PartnerControls"/>
    <xsd:element name="ParentListItemID" ma:index="8" nillable="true" ma:displayName="ParentListItemID" ma:hidden="true" ma:internalName="ParentListItemID" ma:readOnly="false">
      <xsd:simpleType>
        <xsd:restriction base="dms:Text"/>
      </xsd:simpleType>
    </xsd:element>
    <xsd:element name="iShareTypeOfContentText" ma:index="11" nillable="true" ma:taxonomy="true" ma:internalName="iShareTypeOfContentText" ma:taxonomyFieldName="iShareTypeOfContent" ma:displayName="Type of Content" ma:fieldId="{4e0edc48-8947-4b0b-a66e-45a4773b4567}" ma:taxonomyMulti="true" ma:sspId="3f7cf7ee-bb27-49e8-a838-d2b3a62df223" ma:termSetId="a5018b28-4f3a-4247-a31d-60f58bbfba9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ShareCountryText" ma:index="17" nillable="true" ma:taxonomy="true" ma:internalName="iShareCountryText" ma:taxonomyFieldName="iShareCountry" ma:displayName="Country" ma:default="" ma:fieldId="{50a0ac48-dd87-4a48-9525-db4854419a80}" ma:taxonomyMulti="true" ma:sspId="3f7cf7ee-bb27-49e8-a838-d2b3a62df223" ma:termSetId="db59a4da-6403-4f7d-875e-1e7cec7e4a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ShareSourceText" ma:index="19" nillable="true" ma:taxonomy="true" ma:internalName="iShareSourceText" ma:taxonomyFieldName="iShareSource" ma:displayName="Source" ma:fieldId="{67658359-8fe1-45a9-9a64-7bf746eba46a}" ma:taxonomyMulti="true" ma:sspId="3f7cf7ee-bb27-49e8-a838-d2b3a62df223" ma:termSetId="9ee10c26-942b-4ec4-8455-75a742da2e60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29a238-8937-4abe-b376-52e6e8ca5958" elementFormDefault="qualified">
    <xsd:import namespace="http://schemas.microsoft.com/office/2006/documentManagement/types"/>
    <xsd:import namespace="http://schemas.microsoft.com/office/infopath/2007/PartnerControls"/>
    <xsd:element name="CanReplicate" ma:index="9" nillable="true" ma:displayName="CanReplicate" ma:default="0" ma:description="This column is used for member firm replication process." ma:internalName="CanReplicate">
      <xsd:simpleType>
        <xsd:restriction base="dms:Boolean"/>
      </xsd:simpleType>
    </xsd:element>
    <xsd:element name="TaxCatchAll" ma:index="12" nillable="true" ma:displayName="Taxonomy Catch All Column" ma:hidden="true" ma:list="{187a6e64-d39d-4f5b-ba6d-ba2756a063fb}" ma:internalName="TaxCatchAll" ma:showField="CatchAllData" ma:web="98556d5f-7fa8-4a97-bb61-74869875a75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CanArchive" ma:index="13" nillable="true" ma:displayName="CanArchive" ma:default="0" ma:internalName="CanArchive">
      <xsd:simpleType>
        <xsd:restriction base="dms:Boolean"/>
      </xsd:simpleType>
    </xsd:element>
    <xsd:element name="Certified_x0020_by" ma:index="14" nillable="true" ma:displayName="Certified by" ma:list="UserInfo" ma:SharePointGroup="0" ma:internalName="Certified_x0020_by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Certified_x0020_date" ma:index="15" nillable="true" ma:displayName="Certified date" ma:format="DateOnly" ma:internalName="Certified_x0020_dat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0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ertified_x0020_date xmlns="e829a238-8937-4abe-b376-52e6e8ca5958">2017-09-27T07:00:00+00:00</Certified_x0020_date>
    <iShareTypeOfContentText xmlns="d36be057-c39b-46bb-8cf7-c46ac5c8c11c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posal</TermName>
          <TermId xmlns="http://schemas.microsoft.com/office/infopath/2007/PartnerControls">311f708c-abea-4607-8d35-aad1107d4dc1</TermId>
        </TermInfo>
      </Terms>
    </iShareTypeOfContentText>
    <ParentListItemID xmlns="d36be057-c39b-46bb-8cf7-c46ac5c8c11c" xsi:nil="true"/>
    <iShareCountryText xmlns="d36be057-c39b-46bb-8cf7-c46ac5c8c11c">
      <Terms xmlns="http://schemas.microsoft.com/office/infopath/2007/PartnerControls">
        <TermInfo xmlns="http://schemas.microsoft.com/office/infopath/2007/PartnerControls">
          <TermName xmlns="http://schemas.microsoft.com/office/infopath/2007/PartnerControls">Global</TermName>
          <TermId xmlns="http://schemas.microsoft.com/office/infopath/2007/PartnerControls">83b97948-b097-4f45-ad6b-f0b763cc5fe7</TermId>
        </TermInfo>
      </Terms>
    </iShareCountryText>
    <CanReplicate xmlns="e829a238-8937-4abe-b376-52e6e8ca5958">true</CanReplicate>
    <iShareSourceText xmlns="d36be057-c39b-46bb-8cf7-c46ac5c8c11c">
      <Terms xmlns="http://schemas.microsoft.com/office/infopath/2007/PartnerControls">
        <TermInfo xmlns="http://schemas.microsoft.com/office/infopath/2007/PartnerControls">
          <TermName xmlns="http://schemas.microsoft.com/office/infopath/2007/PartnerControls">Protiviti RHI</TermName>
          <TermId xmlns="http://schemas.microsoft.com/office/infopath/2007/PartnerControls">081ccbfc-482a-43ed-b742-66253821da56</TermId>
        </TermInfo>
      </Terms>
    </iShareSourceText>
    <TaxCatchAll xmlns="e829a238-8937-4abe-b376-52e6e8ca5958">
      <Value>20</Value>
      <Value>4</Value>
      <Value>3</Value>
    </TaxCatchAll>
    <CanArchive xmlns="e829a238-8937-4abe-b376-52e6e8ca5958">false</CanArchive>
    <Certified_x0020_by xmlns="e829a238-8937-4abe-b376-52e6e8ca5958">
      <UserInfo>
        <DisplayName>Puri, Sakshi (PKIC)</DisplayName>
        <AccountId>26</AccountId>
        <AccountType/>
      </UserInfo>
    </Certified_x0020_by>
    <IconOverlay xmlns="http://schemas.microsoft.com/sharepoint/v4" xsi:nil="true"/>
  </documentManagement>
</p:properties>
</file>

<file path=customXml/item5.xml><?xml version="1.0" encoding="utf-8"?>
<?mso-contentType ?>
<spe:Receivers xmlns:spe="http://schemas.microsoft.com/sharepoint/events"/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FC193E-4B22-469D-913C-F36548693B89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03ED9B40-F75C-4D72-85BF-6EA08E9114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1987C46-BF70-41B1-949E-91B6863378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6be057-c39b-46bb-8cf7-c46ac5c8c11c"/>
    <ds:schemaRef ds:uri="e829a238-8937-4abe-b376-52e6e8ca595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EC6C9E9-EC89-4E2F-8F7F-F83040540456}">
  <ds:schemaRefs>
    <ds:schemaRef ds:uri="http://schemas.microsoft.com/office/2006/metadata/properties"/>
    <ds:schemaRef ds:uri="http://schemas.microsoft.com/office/infopath/2007/PartnerControls"/>
    <ds:schemaRef ds:uri="e829a238-8937-4abe-b376-52e6e8ca5958"/>
    <ds:schemaRef ds:uri="d36be057-c39b-46bb-8cf7-c46ac5c8c11c"/>
    <ds:schemaRef ds:uri="http://schemas.microsoft.com/sharepoint/v4"/>
  </ds:schemaRefs>
</ds:datastoreItem>
</file>

<file path=customXml/itemProps5.xml><?xml version="1.0" encoding="utf-8"?>
<ds:datastoreItem xmlns:ds="http://schemas.openxmlformats.org/officeDocument/2006/customXml" ds:itemID="{2A9C9B6C-ED07-465C-8E0C-0402BF365FD9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A18A613B-C44D-4733-802E-36AA77E4BA6D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623df2-7a25-4a8f-b59b-3a3459c1375f}" enabled="1" method="Standard" siteId="{16532572-d567-4d67-8727-f12f7bb6aed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6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bert Half</Company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, Manoj (PKIC)</dc:creator>
  <cp:keywords/>
  <cp:lastModifiedBy>Ananya Sharma</cp:lastModifiedBy>
  <cp:revision>8</cp:revision>
  <dcterms:created xsi:type="dcterms:W3CDTF">2022-03-23T12:06:00Z</dcterms:created>
  <dcterms:modified xsi:type="dcterms:W3CDTF">2023-11-15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C603FE6B9D944B8024A1FC0A3EC64B</vt:lpwstr>
  </property>
  <property fmtid="{D5CDD505-2E9C-101B-9397-08002B2CF9AE}" pid="3" name="iShareTypeOfContent">
    <vt:lpwstr>20;#Proposal|311f708c-abea-4607-8d35-aad1107d4dc1</vt:lpwstr>
  </property>
  <property fmtid="{D5CDD505-2E9C-101B-9397-08002B2CF9AE}" pid="4" name="iShareSource">
    <vt:lpwstr>3;#Protiviti RHI|081ccbfc-482a-43ed-b742-66253821da56</vt:lpwstr>
  </property>
  <property fmtid="{D5CDD505-2E9C-101B-9397-08002B2CF9AE}" pid="5" name="iShareCountry">
    <vt:lpwstr>4;#Global|83b97948-b097-4f45-ad6b-f0b763cc5fe7</vt:lpwstr>
  </property>
  <property fmtid="{D5CDD505-2E9C-101B-9397-08002B2CF9AE}" pid="6" name="MSIP_Label_da623df2-7a25-4a8f-b59b-3a3459c1375f_Enabled">
    <vt:lpwstr>true</vt:lpwstr>
  </property>
  <property fmtid="{D5CDD505-2E9C-101B-9397-08002B2CF9AE}" pid="7" name="MSIP_Label_da623df2-7a25-4a8f-b59b-3a3459c1375f_SetDate">
    <vt:lpwstr>2020-10-14T07:45:23Z</vt:lpwstr>
  </property>
  <property fmtid="{D5CDD505-2E9C-101B-9397-08002B2CF9AE}" pid="8" name="MSIP_Label_da623df2-7a25-4a8f-b59b-3a3459c1375f_Method">
    <vt:lpwstr>Standard</vt:lpwstr>
  </property>
  <property fmtid="{D5CDD505-2E9C-101B-9397-08002B2CF9AE}" pid="9" name="MSIP_Label_da623df2-7a25-4a8f-b59b-3a3459c1375f_Name">
    <vt:lpwstr>General-PRO</vt:lpwstr>
  </property>
  <property fmtid="{D5CDD505-2E9C-101B-9397-08002B2CF9AE}" pid="10" name="MSIP_Label_da623df2-7a25-4a8f-b59b-3a3459c1375f_SiteId">
    <vt:lpwstr>16532572-d567-4d67-8727-f12f7bb6aed3</vt:lpwstr>
  </property>
  <property fmtid="{D5CDD505-2E9C-101B-9397-08002B2CF9AE}" pid="11" name="MSIP_Label_da623df2-7a25-4a8f-b59b-3a3459c1375f_ActionId">
    <vt:lpwstr>9fa401bb-e9ed-470c-9003-bfe348da15b6</vt:lpwstr>
  </property>
  <property fmtid="{D5CDD505-2E9C-101B-9397-08002B2CF9AE}" pid="12" name="MSIP_Label_da623df2-7a25-4a8f-b59b-3a3459c1375f_ContentBits">
    <vt:lpwstr>0</vt:lpwstr>
  </property>
</Properties>
</file>